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777"/>
      </w:tblGrid>
      <w:tr w:rsidR="00A10324" w14:paraId="30D6BFF7" w14:textId="77777777" w:rsidTr="00821656">
        <w:tc>
          <w:tcPr>
            <w:tcW w:w="1418" w:type="dxa"/>
          </w:tcPr>
          <w:p w14:paraId="55AC7225" w14:textId="77777777" w:rsidR="00A10324" w:rsidRDefault="00A10324" w:rsidP="00A10324">
            <w:r>
              <w:rPr>
                <w:noProof/>
                <w:lang w:eastAsia="hu-HU"/>
              </w:rPr>
              <w:drawing>
                <wp:inline distT="0" distB="0" distL="0" distR="0" wp14:anchorId="54B0BDD9" wp14:editId="1B70026E">
                  <wp:extent cx="720000" cy="720000"/>
                  <wp:effectExtent l="0" t="0" r="4445" b="4445"/>
                  <wp:docPr id="42" name="Kép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ép 4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77" w:type="dxa"/>
            <w:vAlign w:val="center"/>
          </w:tcPr>
          <w:p w14:paraId="53A3E6E2" w14:textId="77777777" w:rsidR="00A10324" w:rsidRPr="00220695" w:rsidRDefault="00A10324" w:rsidP="00220695">
            <w:pPr>
              <w:jc w:val="right"/>
              <w:rPr>
                <w:b/>
                <w:sz w:val="26"/>
                <w:szCs w:val="26"/>
              </w:rPr>
            </w:pPr>
            <w:r w:rsidRPr="00220695">
              <w:rPr>
                <w:b/>
                <w:sz w:val="26"/>
                <w:szCs w:val="26"/>
              </w:rPr>
              <w:t>BUDAPESTI MŰSZAKI ÉS GAZDASÁGTUDOMÁNYI EGYETEM</w:t>
            </w:r>
          </w:p>
          <w:p w14:paraId="51DD4617" w14:textId="77777777" w:rsidR="00A10324" w:rsidRDefault="001F6FB3" w:rsidP="00220695">
            <w:pPr>
              <w:jc w:val="right"/>
            </w:pPr>
            <w:r>
              <w:rPr>
                <w:b/>
                <w:sz w:val="26"/>
                <w:szCs w:val="26"/>
              </w:rPr>
              <w:t>ÉPÍTÉSZMÉRNÖKI</w:t>
            </w:r>
            <w:r w:rsidR="00A10324" w:rsidRPr="00220695">
              <w:rPr>
                <w:b/>
                <w:sz w:val="26"/>
                <w:szCs w:val="26"/>
              </w:rPr>
              <w:t xml:space="preserve"> KAR</w:t>
            </w:r>
          </w:p>
        </w:tc>
      </w:tr>
    </w:tbl>
    <w:p w14:paraId="398F37E1" w14:textId="77777777" w:rsidR="00723A97" w:rsidRPr="00AD7684" w:rsidRDefault="00723A97" w:rsidP="001B7A60">
      <w:pPr>
        <w:pStyle w:val="Fcm"/>
      </w:pPr>
      <w:r w:rsidRPr="00AD7684">
        <w:t>TANTÁRGYI ADATLAP</w:t>
      </w:r>
    </w:p>
    <w:p w14:paraId="465F81B6" w14:textId="77777777" w:rsidR="00F80430" w:rsidRDefault="00F80430" w:rsidP="00F80430">
      <w:pPr>
        <w:pStyle w:val="adat"/>
      </w:pPr>
    </w:p>
    <w:p w14:paraId="59000E30" w14:textId="2D60F8D7" w:rsidR="00484F1F" w:rsidRPr="004543C3" w:rsidRDefault="00D53C07" w:rsidP="00F80430">
      <w:pPr>
        <w:pStyle w:val="FcmI"/>
      </w:pPr>
      <w:r w:rsidRPr="004543C3">
        <w:t>Tantárgyleírás</w:t>
      </w:r>
    </w:p>
    <w:p w14:paraId="722D36EE" w14:textId="77777777" w:rsidR="00A91CB2" w:rsidRPr="004543C3" w:rsidRDefault="00DA620D" w:rsidP="00816956">
      <w:pPr>
        <w:pStyle w:val="Heading1"/>
      </w:pPr>
      <w:r>
        <w:t>A</w:t>
      </w:r>
      <w:r w:rsidR="00945834" w:rsidRPr="004543C3">
        <w:t>lapadatok</w:t>
      </w:r>
    </w:p>
    <w:p w14:paraId="4BA12D17" w14:textId="77777777" w:rsidR="00A91CB2" w:rsidRPr="004543C3" w:rsidRDefault="00A91CB2" w:rsidP="001B7A60">
      <w:pPr>
        <w:pStyle w:val="Heading2"/>
      </w:pPr>
      <w:r w:rsidRPr="001B7A60">
        <w:t>Tantárgy</w:t>
      </w:r>
      <w:r w:rsidRPr="004543C3">
        <w:t xml:space="preserve"> neve</w:t>
      </w:r>
      <w:r w:rsidR="00C621EB" w:rsidRPr="004543C3">
        <w:t xml:space="preserve"> (magyarul, angolul)</w:t>
      </w:r>
    </w:p>
    <w:p w14:paraId="014BA31A" w14:textId="7EA87968" w:rsidR="00A91CB2" w:rsidRPr="00E2427C" w:rsidRDefault="00962F74" w:rsidP="0023236F">
      <w:pPr>
        <w:pStyle w:val="adatB"/>
      </w:pPr>
      <w:sdt>
        <w:sdtPr>
          <w:id w:val="-1469499539"/>
          <w:lock w:val="sdtLocked"/>
          <w:placeholder>
            <w:docPart w:val="C260E34983444C038F0212B7879502D5"/>
          </w:placeholder>
          <w:text/>
        </w:sdtPr>
        <w:sdtEndPr/>
        <w:sdtContent>
          <w:r w:rsidR="004B5D0F" w:rsidRPr="00E2427C">
            <w:t>Tartószerkezet tervezés gyakorlat</w:t>
          </w:r>
          <w:r w:rsidR="00724288">
            <w:t xml:space="preserve"> - </w:t>
          </w:r>
          <w:r w:rsidR="004B5D0F" w:rsidRPr="00E2427C">
            <w:t>Vasbeton szerkezetek</w:t>
          </w:r>
        </w:sdtContent>
      </w:sdt>
      <w:r w:rsidR="003B4A6C" w:rsidRPr="00E2427C">
        <w:rPr>
          <w:rFonts w:ascii="Arial" w:hAnsi="Arial" w:cs="Arial"/>
        </w:rPr>
        <w:t>●</w:t>
      </w:r>
      <w:sdt>
        <w:sdtPr>
          <w:rPr>
            <w:lang w:val="en-GB"/>
          </w:rPr>
          <w:tag w:val="Course Name"/>
          <w:id w:val="-1833132065"/>
          <w:lock w:val="sdtLocked"/>
          <w:placeholder>
            <w:docPart w:val="7879BDC58EAD4C82BF75EF906289D164"/>
          </w:placeholder>
          <w:text/>
        </w:sdtPr>
        <w:sdtEndPr/>
        <w:sdtContent>
          <w:r w:rsidR="004B5D0F" w:rsidRPr="00E2427C">
            <w:rPr>
              <w:lang w:val="en-GB"/>
            </w:rPr>
            <w:t>Practical for design of load-bearing structures</w:t>
          </w:r>
          <w:r w:rsidR="00724288">
            <w:rPr>
              <w:lang w:val="en-GB"/>
            </w:rPr>
            <w:t xml:space="preserve"> -</w:t>
          </w:r>
          <w:r w:rsidR="004B5D0F" w:rsidRPr="00E2427C">
            <w:rPr>
              <w:lang w:val="en-GB"/>
            </w:rPr>
            <w:t xml:space="preserve"> Reinforced Concrete structures </w:t>
          </w:r>
        </w:sdtContent>
      </w:sdt>
    </w:p>
    <w:p w14:paraId="4DBCC475" w14:textId="77777777" w:rsidR="00A91CB2" w:rsidRPr="004543C3" w:rsidRDefault="0069108A" w:rsidP="001B7A60">
      <w:pPr>
        <w:pStyle w:val="Heading2"/>
      </w:pPr>
      <w:r w:rsidRPr="004543C3">
        <w:t>Azonosító (</w:t>
      </w:r>
      <w:r w:rsidR="00A03517" w:rsidRPr="004543C3">
        <w:t>tantárgykód</w:t>
      </w:r>
      <w:r w:rsidRPr="004543C3">
        <w:t>)</w:t>
      </w:r>
    </w:p>
    <w:p w14:paraId="5DC99631" w14:textId="3FFBA096" w:rsidR="0069108A" w:rsidRPr="00E814B9" w:rsidRDefault="00D96801" w:rsidP="0084280B">
      <w:pPr>
        <w:pStyle w:val="adat"/>
        <w:rPr>
          <w:rStyle w:val="adatC"/>
        </w:rPr>
      </w:pPr>
      <w:r w:rsidRPr="00E814B9">
        <w:rPr>
          <w:rStyle w:val="adatC"/>
        </w:rPr>
        <w:t>BMEEP</w:t>
      </w:r>
      <w:sdt>
        <w:sdtPr>
          <w:rPr>
            <w:rStyle w:val="adatC"/>
          </w:rPr>
          <w:id w:val="422926121"/>
          <w:lock w:val="sdtLocked"/>
          <w:placeholder>
            <w:docPart w:val="93376EE6090140C69C137EB7E140A59B"/>
          </w:placeholder>
          <w:dropDownList>
            <w:listItem w:displayText="AG" w:value="AG"/>
            <w:listItem w:displayText="EK" w:value="EK"/>
            <w:listItem w:displayText="EG" w:value="EG"/>
            <w:listItem w:displayText="ES" w:value="ES"/>
            <w:listItem w:displayText="ET" w:value="ET"/>
            <w:listItem w:displayText="IP" w:value="IP"/>
            <w:listItem w:displayText="KO" w:value="KO"/>
            <w:listItem w:displayText="LA" w:value="LA"/>
            <w:listItem w:displayText="RA" w:value="RA"/>
            <w:listItem w:displayText="ST" w:value="ST"/>
            <w:listItem w:displayText="UI" w:value="UI"/>
            <w:listItem w:displayText="TC" w:value="TC"/>
          </w:dropDownList>
        </w:sdtPr>
        <w:sdtEndPr>
          <w:rPr>
            <w:rStyle w:val="adatC"/>
          </w:rPr>
        </w:sdtEndPr>
        <w:sdtContent>
          <w:r w:rsidR="00361D09" w:rsidRPr="00E814B9">
            <w:rPr>
              <w:rStyle w:val="adatC"/>
            </w:rPr>
            <w:t>ST</w:t>
          </w:r>
        </w:sdtContent>
      </w:sdt>
      <w:sdt>
        <w:sdtPr>
          <w:rPr>
            <w:rStyle w:val="adatC"/>
          </w:rPr>
          <w:id w:val="878045430"/>
          <w:lock w:val="sdtLocked"/>
          <w:placeholder>
            <w:docPart w:val="A931DE9CB9784372BFEF46CC04958F7A"/>
          </w:placeholder>
          <w:text/>
        </w:sdtPr>
        <w:sdtEndPr>
          <w:rPr>
            <w:rStyle w:val="adatC"/>
          </w:rPr>
        </w:sdtEndPr>
        <w:sdtContent>
          <w:r w:rsidR="00B55EB5" w:rsidRPr="00E814B9">
            <w:rPr>
              <w:rStyle w:val="adatC"/>
            </w:rPr>
            <w:t>Q707</w:t>
          </w:r>
        </w:sdtContent>
      </w:sdt>
    </w:p>
    <w:p w14:paraId="1993CB5E" w14:textId="77777777" w:rsidR="0019682E" w:rsidRPr="004543C3" w:rsidRDefault="0019682E" w:rsidP="001B7A60">
      <w:pPr>
        <w:pStyle w:val="Heading2"/>
      </w:pPr>
      <w:r w:rsidRPr="004543C3">
        <w:t>A tantárgy jellege</w:t>
      </w:r>
    </w:p>
    <w:p w14:paraId="55ED8866" w14:textId="6BA377D1" w:rsidR="0019682E" w:rsidRPr="00664534" w:rsidRDefault="00962F74" w:rsidP="008B7B2B">
      <w:pPr>
        <w:pStyle w:val="adat"/>
      </w:pPr>
      <w:sdt>
        <w:sdtPr>
          <w:id w:val="-424342910"/>
          <w:lock w:val="sdtLocked"/>
          <w:placeholder>
            <w:docPart w:val="181A301246344231B5EAFA2234496D13"/>
          </w:placeholder>
          <w:dropDownList>
            <w:listItem w:displayText="kontaktórával rendelkező tanegység" w:value="kontaktórával rendelkező tanegység"/>
            <w:listItem w:displayText="kontaktórával nem rendelkező tanegység" w:value="kontaktórával nem rendelkező tanegység"/>
          </w:dropDownList>
        </w:sdtPr>
        <w:sdtEndPr/>
        <w:sdtContent>
          <w:r w:rsidR="00361D09">
            <w:t>kontaktórával rendelkező tanegység</w:t>
          </w:r>
        </w:sdtContent>
      </w:sdt>
    </w:p>
    <w:p w14:paraId="14969430" w14:textId="77777777" w:rsidR="0069108A" w:rsidRPr="004543C3" w:rsidRDefault="00A10324" w:rsidP="001B7A60">
      <w:pPr>
        <w:pStyle w:val="Heading2"/>
      </w:pPr>
      <w:r>
        <w:t>Kurzus</w:t>
      </w:r>
      <w:r w:rsidR="00220695">
        <w:t>típu</w:t>
      </w:r>
      <w:r w:rsidR="008B7B2B">
        <w:t>s</w:t>
      </w:r>
      <w:r>
        <w:t>ok és ó</w:t>
      </w:r>
      <w:r w:rsidR="00D6405A">
        <w:t>raszámok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398"/>
        <w:gridCol w:w="3398"/>
        <w:gridCol w:w="3399"/>
      </w:tblGrid>
      <w:tr w:rsidR="00C621EB" w:rsidRPr="004543C3" w14:paraId="7E290847" w14:textId="77777777" w:rsidTr="0013373D">
        <w:tc>
          <w:tcPr>
            <w:tcW w:w="3398" w:type="dxa"/>
            <w:vAlign w:val="center"/>
          </w:tcPr>
          <w:p w14:paraId="6FBFB4D3" w14:textId="77777777" w:rsidR="00C621EB" w:rsidRPr="004543C3" w:rsidRDefault="00A10324" w:rsidP="004A15E4">
            <w:pPr>
              <w:pStyle w:val="adatB"/>
            </w:pPr>
            <w:r>
              <w:t>kurzus</w:t>
            </w:r>
            <w:r w:rsidR="00C621EB" w:rsidRPr="004543C3">
              <w:t>típus</w:t>
            </w:r>
          </w:p>
        </w:tc>
        <w:tc>
          <w:tcPr>
            <w:tcW w:w="3398" w:type="dxa"/>
            <w:vAlign w:val="center"/>
          </w:tcPr>
          <w:p w14:paraId="2888F61E" w14:textId="77777777" w:rsidR="00C621EB" w:rsidRPr="004543C3" w:rsidRDefault="008B7B2B" w:rsidP="004A15E4">
            <w:pPr>
              <w:pStyle w:val="adatB"/>
            </w:pPr>
            <w:r>
              <w:t>heti óraszám</w:t>
            </w:r>
          </w:p>
        </w:tc>
        <w:tc>
          <w:tcPr>
            <w:tcW w:w="3399" w:type="dxa"/>
            <w:vAlign w:val="center"/>
          </w:tcPr>
          <w:p w14:paraId="2956B34B" w14:textId="77777777" w:rsidR="00C621EB" w:rsidRPr="004543C3" w:rsidRDefault="008B7B2B" w:rsidP="004A15E4">
            <w:pPr>
              <w:pStyle w:val="adatB"/>
            </w:pPr>
            <w:r>
              <w:t>jelleg</w:t>
            </w:r>
          </w:p>
        </w:tc>
      </w:tr>
      <w:tr w:rsidR="00C621EB" w:rsidRPr="004543C3" w14:paraId="6E32522B" w14:textId="77777777" w:rsidTr="0013373D">
        <w:tc>
          <w:tcPr>
            <w:tcW w:w="3398" w:type="dxa"/>
            <w:vAlign w:val="center"/>
          </w:tcPr>
          <w:p w14:paraId="072F894D" w14:textId="77777777" w:rsidR="00C621EB" w:rsidRPr="0023236F" w:rsidRDefault="00C621EB" w:rsidP="0023236F">
            <w:pPr>
              <w:pStyle w:val="adat"/>
            </w:pPr>
            <w:r w:rsidRPr="0023236F">
              <w:t>előadás (elmélet)</w:t>
            </w:r>
          </w:p>
        </w:tc>
        <w:tc>
          <w:tcPr>
            <w:tcW w:w="3398" w:type="dxa"/>
            <w:vAlign w:val="center"/>
          </w:tcPr>
          <w:p w14:paraId="45B30C0A" w14:textId="3A6A09E9" w:rsidR="00C621EB" w:rsidRPr="00F67750" w:rsidRDefault="00962F74" w:rsidP="00F67750">
            <w:pPr>
              <w:pStyle w:val="adat"/>
            </w:pPr>
            <w:sdt>
              <w:sdtPr>
                <w:id w:val="-908078920"/>
                <w:lock w:val="sdtLocked"/>
                <w:placeholder>
                  <w:docPart w:val="D35638543CC8477189CCCB82BCDCD8EA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361D09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00E1B6E6" w14:textId="77777777" w:rsidR="00C621EB" w:rsidRPr="0023236F" w:rsidRDefault="00C621EB" w:rsidP="0023236F">
            <w:pPr>
              <w:pStyle w:val="adat"/>
            </w:pPr>
          </w:p>
        </w:tc>
      </w:tr>
      <w:tr w:rsidR="00C621EB" w:rsidRPr="004543C3" w14:paraId="36C67C69" w14:textId="77777777" w:rsidTr="0013373D">
        <w:tc>
          <w:tcPr>
            <w:tcW w:w="3398" w:type="dxa"/>
            <w:vAlign w:val="center"/>
          </w:tcPr>
          <w:p w14:paraId="1B8739CE" w14:textId="77777777" w:rsidR="00C621EB" w:rsidRPr="0023236F" w:rsidRDefault="00C621EB" w:rsidP="0023236F">
            <w:pPr>
              <w:pStyle w:val="adat"/>
            </w:pPr>
            <w:r w:rsidRPr="0023236F">
              <w:t>gyakorlat</w:t>
            </w:r>
          </w:p>
        </w:tc>
        <w:tc>
          <w:tcPr>
            <w:tcW w:w="3398" w:type="dxa"/>
            <w:vAlign w:val="center"/>
          </w:tcPr>
          <w:p w14:paraId="2DC14E5B" w14:textId="42CFDBAA" w:rsidR="00C621EB" w:rsidRPr="0023236F" w:rsidRDefault="00962F74" w:rsidP="0023236F">
            <w:pPr>
              <w:pStyle w:val="adat"/>
            </w:pPr>
            <w:sdt>
              <w:sdtPr>
                <w:id w:val="87350645"/>
                <w:lock w:val="sdtLocked"/>
                <w:placeholder>
                  <w:docPart w:val="545D8065AE2748AEA1D604BD79E843BB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4B5D0F">
                  <w:t>3</w:t>
                </w:r>
              </w:sdtContent>
            </w:sdt>
          </w:p>
        </w:tc>
        <w:tc>
          <w:tcPr>
            <w:tcW w:w="3399" w:type="dxa"/>
            <w:vAlign w:val="center"/>
          </w:tcPr>
          <w:p w14:paraId="6BE7CD93" w14:textId="27B7E899" w:rsidR="00C621EB" w:rsidRPr="00F67750" w:rsidRDefault="00962F74" w:rsidP="0084442B">
            <w:pPr>
              <w:pStyle w:val="adat"/>
            </w:pPr>
            <w:sdt>
              <w:sdtPr>
                <w:id w:val="2027983825"/>
                <w:lock w:val="sdtLocked"/>
                <w:placeholder>
                  <w:docPart w:val="1EB7487F01144E8F95EBCD1444BCA1F0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361D09">
                  <w:t>önálló</w:t>
                </w:r>
              </w:sdtContent>
            </w:sdt>
          </w:p>
        </w:tc>
      </w:tr>
      <w:tr w:rsidR="00C621EB" w:rsidRPr="004543C3" w14:paraId="2F249D86" w14:textId="77777777" w:rsidTr="0013373D">
        <w:tc>
          <w:tcPr>
            <w:tcW w:w="3398" w:type="dxa"/>
            <w:vAlign w:val="center"/>
          </w:tcPr>
          <w:p w14:paraId="779F934B" w14:textId="77777777" w:rsidR="00C621EB" w:rsidRPr="0023236F" w:rsidRDefault="00C621EB" w:rsidP="0023236F">
            <w:pPr>
              <w:pStyle w:val="adat"/>
            </w:pPr>
            <w:r w:rsidRPr="0023236F">
              <w:t>laboratóriumi gyakorlat</w:t>
            </w:r>
          </w:p>
        </w:tc>
        <w:tc>
          <w:tcPr>
            <w:tcW w:w="3398" w:type="dxa"/>
            <w:vAlign w:val="center"/>
          </w:tcPr>
          <w:p w14:paraId="3FE2AB91" w14:textId="3CB23650" w:rsidR="00C621EB" w:rsidRPr="0023236F" w:rsidRDefault="00962F74" w:rsidP="00F67750">
            <w:pPr>
              <w:pStyle w:val="adat"/>
            </w:pPr>
            <w:sdt>
              <w:sdtPr>
                <w:id w:val="83581934"/>
                <w:lock w:val="sdtLocked"/>
                <w:placeholder>
                  <w:docPart w:val="D1818A9169D14174A828D43A0B836D83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361D09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75DCB54F" w14:textId="768303D9" w:rsidR="00C621EB" w:rsidRPr="0023236F" w:rsidRDefault="00962F74" w:rsidP="0023236F">
            <w:pPr>
              <w:pStyle w:val="adat"/>
            </w:pPr>
            <w:sdt>
              <w:sdtPr>
                <w:id w:val="1765336129"/>
                <w:lock w:val="sdtLocked"/>
                <w:placeholder>
                  <w:docPart w:val="4371263B20E34AA48F4E6506C4197732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361D09">
                  <w:t>–</w:t>
                </w:r>
              </w:sdtContent>
            </w:sdt>
          </w:p>
        </w:tc>
      </w:tr>
    </w:tbl>
    <w:p w14:paraId="2ABBE10B" w14:textId="77777777" w:rsidR="00CC58FA" w:rsidRPr="004543C3" w:rsidRDefault="00A90B12" w:rsidP="001B7A60">
      <w:pPr>
        <w:pStyle w:val="Heading2"/>
      </w:pPr>
      <w:r w:rsidRPr="004543C3">
        <w:t>Tanulmányi teljesítményértékelés (minőségi értékelés) típusa</w:t>
      </w:r>
    </w:p>
    <w:p w14:paraId="04B521CA" w14:textId="69B3A0FB" w:rsidR="00CC58FA" w:rsidRPr="005F5C78" w:rsidRDefault="00962F74" w:rsidP="008B7B2B">
      <w:pPr>
        <w:pStyle w:val="adat"/>
      </w:pPr>
      <w:sdt>
        <w:sdtPr>
          <w:id w:val="629290714"/>
          <w:lock w:val="sdtLocked"/>
          <w:placeholder>
            <w:docPart w:val="836955EB4D014AE182B2FA58DAADB41E"/>
          </w:placeholder>
          <w:dropDownList>
            <w:listItem w:displayText="aláírás (a)" w:value="aláírás (a)"/>
            <w:listItem w:displayText="félévközi érdemjegy (f)" w:value="félévközi érdemjegy (f)"/>
            <w:listItem w:displayText="vizsga érdemjegy (v)" w:value="vizsga érdemjegy (v)"/>
            <w:listItem w:displayText="ötfokozatú érdemjegy (s)" w:value="ötfokozatú érdemjegy (s)"/>
          </w:dropDownList>
        </w:sdtPr>
        <w:sdtEndPr/>
        <w:sdtContent>
          <w:r w:rsidR="00361D09">
            <w:t>félévközi érdemjegy (f)</w:t>
          </w:r>
        </w:sdtContent>
      </w:sdt>
    </w:p>
    <w:p w14:paraId="33DDFE1A" w14:textId="77777777" w:rsidR="00CC58FA" w:rsidRPr="004543C3" w:rsidRDefault="00CC58FA" w:rsidP="001B7A60">
      <w:pPr>
        <w:pStyle w:val="Heading2"/>
      </w:pPr>
      <w:r w:rsidRPr="004543C3">
        <w:t>Kredit</w:t>
      </w:r>
      <w:r w:rsidR="00161916" w:rsidRPr="004543C3">
        <w:t>szám</w:t>
      </w:r>
    </w:p>
    <w:p w14:paraId="6669FC5E" w14:textId="641A24EC" w:rsidR="00CC58FA" w:rsidRPr="008B7B2B" w:rsidRDefault="00962F74" w:rsidP="008B7B2B">
      <w:pPr>
        <w:pStyle w:val="adat"/>
      </w:pPr>
      <w:sdt>
        <w:sdtPr>
          <w:id w:val="1822612342"/>
          <w:lock w:val="sdtLocked"/>
          <w:placeholder>
            <w:docPart w:val="1854EA89E88A4E799C57F68A1FFC385A"/>
          </w:placeholder>
          <w:dropDownList>
            <w:listItem w:displayText="–" w:value="–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8" w:value="8"/>
            <w:listItem w:displayText="10" w:value="10"/>
            <w:listItem w:displayText="12" w:value="12"/>
            <w:listItem w:displayText="15" w:value="15"/>
            <w:listItem w:displayText="18" w:value="18"/>
            <w:listItem w:displayText="24" w:value="24"/>
            <w:listItem w:displayText="30" w:value="30"/>
          </w:dropDownList>
        </w:sdtPr>
        <w:sdtEndPr/>
        <w:sdtContent>
          <w:r w:rsidR="00361D09">
            <w:t>3</w:t>
          </w:r>
        </w:sdtContent>
      </w:sdt>
    </w:p>
    <w:p w14:paraId="0B038296" w14:textId="77777777" w:rsidR="00CC58FA" w:rsidRPr="004543C3" w:rsidRDefault="00161916" w:rsidP="001B7A60">
      <w:pPr>
        <w:pStyle w:val="Heading2"/>
      </w:pPr>
      <w:r w:rsidRPr="004543C3">
        <w:t>Tantárgyfelelős</w:t>
      </w:r>
    </w:p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5"/>
        <w:gridCol w:w="7921"/>
      </w:tblGrid>
      <w:tr w:rsidR="00A06CB9" w:rsidRPr="004543C3" w14:paraId="04C08A13" w14:textId="77777777" w:rsidTr="004C0CAC">
        <w:tc>
          <w:tcPr>
            <w:tcW w:w="2126" w:type="dxa"/>
            <w:vAlign w:val="center"/>
          </w:tcPr>
          <w:p w14:paraId="20B55F34" w14:textId="77777777" w:rsidR="00A06CB9" w:rsidRPr="0023236F" w:rsidRDefault="00A06CB9" w:rsidP="0023236F">
            <w:pPr>
              <w:pStyle w:val="adat"/>
            </w:pPr>
            <w:r w:rsidRPr="0023236F">
              <w:t>neve:</w:t>
            </w:r>
          </w:p>
        </w:tc>
        <w:tc>
          <w:tcPr>
            <w:tcW w:w="7371" w:type="dxa"/>
            <w:vMerge w:val="restart"/>
            <w:vAlign w:val="center"/>
          </w:tcPr>
          <w:p w14:paraId="691215E5" w14:textId="0637FB04" w:rsidR="00A06CB9" w:rsidRPr="0023236F" w:rsidRDefault="00962F74" w:rsidP="0023236F">
            <w:pPr>
              <w:pStyle w:val="adatB"/>
            </w:pPr>
            <w:sdt>
              <w:sdtPr>
                <w:id w:val="-5526937"/>
                <w:lock w:val="sdtLocked"/>
                <w:placeholder>
                  <w:docPart w:val="28CFD47FD9444BBDB7DC002F23C2302F"/>
                </w:placeholder>
                <w:text/>
              </w:sdtPr>
              <w:sdtEndPr/>
              <w:sdtContent>
                <w:r w:rsidR="00361D09">
                  <w:t>Dr. Pluzsik Anikó</w:t>
                </w:r>
              </w:sdtContent>
            </w:sdt>
          </w:p>
          <w:p w14:paraId="75DEE162" w14:textId="7F49C226" w:rsidR="00A06CB9" w:rsidRPr="0023236F" w:rsidRDefault="00962F74" w:rsidP="00A06CB9">
            <w:pPr>
              <w:pStyle w:val="adat"/>
            </w:pPr>
            <w:sdt>
              <w:sdtPr>
                <w:id w:val="-45156788"/>
                <w:lock w:val="sdtLocked"/>
                <w:placeholder>
                  <w:docPart w:val="40C56FAC5E1C4EECA1B4F84E3EA1DCE7"/>
                </w:placeholder>
                <w:text/>
              </w:sdtPr>
              <w:sdtEndPr/>
              <w:sdtContent>
                <w:r w:rsidR="00361D09" w:rsidRPr="00E2427C">
                  <w:t>egyetemi docens</w:t>
                </w:r>
              </w:sdtContent>
            </w:sdt>
          </w:p>
          <w:p w14:paraId="02795BB9" w14:textId="079BC04D" w:rsidR="00A06CB9" w:rsidRPr="00A06CB9" w:rsidRDefault="00962F74" w:rsidP="00B9559E">
            <w:pPr>
              <w:pStyle w:val="adat"/>
            </w:pPr>
            <w:sdt>
              <w:sdtPr>
                <w:id w:val="982200881"/>
                <w:lock w:val="sdtLocked"/>
                <w:placeholder>
                  <w:docPart w:val="5BB9D14156B343F2BB8BDC510E7B4091"/>
                </w:placeholder>
                <w:text/>
              </w:sdtPr>
              <w:sdtEndPr/>
              <w:sdtContent>
                <w:r w:rsidR="00361D09">
                  <w:t>pluzsik.aniko@epk.bme.hu</w:t>
                </w:r>
              </w:sdtContent>
            </w:sdt>
          </w:p>
        </w:tc>
      </w:tr>
      <w:tr w:rsidR="00A06CB9" w:rsidRPr="004543C3" w14:paraId="707BA13B" w14:textId="77777777" w:rsidTr="004C0CAC">
        <w:tc>
          <w:tcPr>
            <w:tcW w:w="2126" w:type="dxa"/>
            <w:vAlign w:val="center"/>
          </w:tcPr>
          <w:p w14:paraId="697DA16A" w14:textId="77777777" w:rsidR="00A06CB9" w:rsidRPr="0023236F" w:rsidRDefault="00A06CB9" w:rsidP="0023236F">
            <w:pPr>
              <w:pStyle w:val="adat"/>
            </w:pPr>
            <w:r w:rsidRPr="0023236F">
              <w:t>beosztása:</w:t>
            </w:r>
          </w:p>
        </w:tc>
        <w:tc>
          <w:tcPr>
            <w:tcW w:w="7371" w:type="dxa"/>
            <w:vMerge/>
            <w:vAlign w:val="center"/>
          </w:tcPr>
          <w:p w14:paraId="13A65E48" w14:textId="77777777" w:rsidR="00A06CB9" w:rsidRPr="004543C3" w:rsidRDefault="00A06CB9" w:rsidP="00A3270B">
            <w:pPr>
              <w:jc w:val="center"/>
            </w:pPr>
          </w:p>
        </w:tc>
      </w:tr>
      <w:tr w:rsidR="00A06CB9" w:rsidRPr="004543C3" w14:paraId="2D6FB705" w14:textId="77777777" w:rsidTr="004C0CAC">
        <w:tc>
          <w:tcPr>
            <w:tcW w:w="2126" w:type="dxa"/>
            <w:vAlign w:val="center"/>
          </w:tcPr>
          <w:p w14:paraId="51E553A9" w14:textId="77777777" w:rsidR="00A06CB9" w:rsidRPr="0023236F" w:rsidRDefault="00A06CB9" w:rsidP="0023236F">
            <w:pPr>
              <w:pStyle w:val="adat"/>
            </w:pPr>
            <w:r w:rsidRPr="0023236F">
              <w:t>elérhetősége:</w:t>
            </w:r>
          </w:p>
        </w:tc>
        <w:tc>
          <w:tcPr>
            <w:tcW w:w="7371" w:type="dxa"/>
            <w:vMerge/>
            <w:vAlign w:val="center"/>
          </w:tcPr>
          <w:p w14:paraId="65C764B7" w14:textId="77777777" w:rsidR="00A06CB9" w:rsidRPr="004543C3" w:rsidRDefault="00A06CB9" w:rsidP="00A3270B">
            <w:pPr>
              <w:jc w:val="center"/>
            </w:pPr>
          </w:p>
        </w:tc>
      </w:tr>
    </w:tbl>
    <w:p w14:paraId="31CCFBEE" w14:textId="77777777" w:rsidR="00A03517" w:rsidRPr="004543C3" w:rsidRDefault="0019682E" w:rsidP="001B7A60">
      <w:pPr>
        <w:pStyle w:val="Heading2"/>
      </w:pPr>
      <w:r w:rsidRPr="004543C3">
        <w:t>Tantárgyat g</w:t>
      </w:r>
      <w:r w:rsidR="00A03517" w:rsidRPr="004543C3">
        <w:t xml:space="preserve">ondozó </w:t>
      </w:r>
      <w:r w:rsidRPr="004543C3">
        <w:t>oktatási szervezeti egység</w:t>
      </w:r>
    </w:p>
    <w:p w14:paraId="1FE9AD62" w14:textId="29696E4F" w:rsidR="00A03517" w:rsidRPr="004543C3" w:rsidRDefault="00962F74" w:rsidP="00C85732">
      <w:pPr>
        <w:pStyle w:val="adatB"/>
      </w:pPr>
      <w:sdt>
        <w:sdtPr>
          <w:id w:val="910278025"/>
          <w:lock w:val="sdtLocked"/>
          <w:placeholder>
            <w:docPart w:val="0CEB4EFD521745DC912BDE3C5D1EBD58"/>
          </w:placeholder>
          <w:text/>
        </w:sdtPr>
        <w:sdtEndPr/>
        <w:sdtContent>
          <w:r w:rsidR="00361D09">
            <w:t>Szilárdságtani és Tartószerkezeti Tanszék</w:t>
          </w:r>
        </w:sdtContent>
      </w:sdt>
    </w:p>
    <w:p w14:paraId="62AD4CDC" w14:textId="77777777" w:rsidR="00294D9E" w:rsidRDefault="00294D9E" w:rsidP="001B7A60">
      <w:pPr>
        <w:pStyle w:val="Heading2"/>
      </w:pPr>
      <w:r w:rsidRPr="004543C3">
        <w:t xml:space="preserve">A tantárgy weblapja </w:t>
      </w:r>
    </w:p>
    <w:sdt>
      <w:sdtPr>
        <w:id w:val="-978917519"/>
        <w:lock w:val="sdtLocked"/>
        <w:placeholder>
          <w:docPart w:val="F14A21BEC7E44150ADAEA8B5B164FF2D"/>
        </w:placeholder>
      </w:sdtPr>
      <w:sdtEndPr>
        <w:rPr>
          <w:color w:val="FF0000"/>
        </w:rPr>
      </w:sdtEndPr>
      <w:sdtContent>
        <w:p w14:paraId="2C2E0A3C" w14:textId="726AC4C3" w:rsidR="00E814B9" w:rsidRPr="00AF54B0" w:rsidRDefault="00EF4E6E" w:rsidP="00E814B9">
          <w:pPr>
            <w:pStyle w:val="adat"/>
          </w:pPr>
          <w:r w:rsidRPr="00E814B9">
            <w:t>web</w:t>
          </w:r>
          <w:r w:rsidR="00E814B9">
            <w:rPr>
              <w:color w:val="FF0000"/>
            </w:rPr>
            <w:t xml:space="preserve"> </w:t>
          </w:r>
          <w:r w:rsidR="00E814B9" w:rsidRPr="00AF54B0">
            <w:t>http://szt.bme.hu/index.php/395</w:t>
          </w:r>
        </w:p>
        <w:p w14:paraId="2D6A7FF8" w14:textId="7D4B786F" w:rsidR="001F46EB" w:rsidRPr="00724288" w:rsidRDefault="00962F74" w:rsidP="001F46EB">
          <w:pPr>
            <w:pStyle w:val="adat"/>
            <w:rPr>
              <w:rFonts w:ascii="Courier New" w:hAnsi="Courier New" w:cs="Courier New"/>
              <w:b/>
              <w:color w:val="FF0000"/>
            </w:rPr>
          </w:pPr>
        </w:p>
      </w:sdtContent>
    </w:sdt>
    <w:p w14:paraId="69BC2415" w14:textId="77777777" w:rsidR="000928D1" w:rsidRPr="004543C3" w:rsidRDefault="000928D1" w:rsidP="001B7A60">
      <w:pPr>
        <w:pStyle w:val="Heading2"/>
      </w:pPr>
      <w:r w:rsidRPr="004543C3">
        <w:t xml:space="preserve">A </w:t>
      </w:r>
      <w:r w:rsidR="0019682E" w:rsidRPr="004543C3">
        <w:t xml:space="preserve">tantárgy </w:t>
      </w:r>
      <w:r w:rsidRPr="004543C3">
        <w:t>oktatás</w:t>
      </w:r>
      <w:r w:rsidR="0019682E" w:rsidRPr="004543C3">
        <w:t>ának</w:t>
      </w:r>
      <w:r w:rsidRPr="004543C3">
        <w:t xml:space="preserve"> nyelve </w:t>
      </w:r>
    </w:p>
    <w:p w14:paraId="71C13568" w14:textId="14218302" w:rsidR="00C85732" w:rsidRPr="00F67750" w:rsidRDefault="00962F74" w:rsidP="00F67750">
      <w:pPr>
        <w:pStyle w:val="adat"/>
      </w:pPr>
      <w:sdt>
        <w:sdtPr>
          <w:id w:val="1645391646"/>
          <w:lock w:val="sdtLocked"/>
          <w:placeholder>
            <w:docPart w:val="ED136E04F3CA4457BF8D420E66DC6A86"/>
          </w:placeholder>
          <w:dropDownList>
            <w:listItem w:displayText="magyar" w:value="magyar"/>
            <w:listItem w:displayText="angol" w:value="angol"/>
            <w:listItem w:displayText="magyar és angol" w:value="magyar és angol"/>
          </w:dropDownList>
        </w:sdtPr>
        <w:sdtEndPr/>
        <w:sdtContent>
          <w:r w:rsidR="00361D09">
            <w:t>magyar</w:t>
          </w:r>
        </w:sdtContent>
      </w:sdt>
    </w:p>
    <w:p w14:paraId="1C2AD9AF" w14:textId="77777777" w:rsidR="00241221" w:rsidRDefault="00535B35" w:rsidP="001B7A60">
      <w:pPr>
        <w:pStyle w:val="Heading2"/>
      </w:pPr>
      <w:r>
        <w:t>A t</w:t>
      </w:r>
      <w:r w:rsidR="00241221" w:rsidRPr="004543C3">
        <w:t xml:space="preserve">antárgy </w:t>
      </w:r>
      <w:r w:rsidR="00F34EA0" w:rsidRPr="004543C3">
        <w:t>tantervi szerepe</w:t>
      </w:r>
      <w:r w:rsidR="00483E01">
        <w:t>, ajánlott féléve</w:t>
      </w:r>
    </w:p>
    <w:sdt>
      <w:sdtPr>
        <w:rPr>
          <w:rFonts w:eastAsiaTheme="majorEastAsia" w:cstheme="majorBidi"/>
          <w:iCs/>
        </w:rPr>
        <w:id w:val="-1885941557"/>
        <w:lock w:val="sdtLocked"/>
        <w:placeholder>
          <w:docPart w:val="4D74F91D18DF480F887DFEAFFB980878"/>
        </w:placeholder>
      </w:sdtPr>
      <w:sdtEndPr/>
      <w:sdtContent>
        <w:p w14:paraId="32EDCEA4" w14:textId="77777777" w:rsidR="00330053" w:rsidRDefault="00330053" w:rsidP="00330053">
          <w:pPr>
            <w:pStyle w:val="adat"/>
          </w:pPr>
          <w:r>
            <w:t>Kötelező az alábbi képzéseken:</w:t>
          </w:r>
        </w:p>
        <w:p w14:paraId="04732A2E" w14:textId="739B6E8B" w:rsidR="00EF4E6E" w:rsidRDefault="00B83161" w:rsidP="00AD4E40">
          <w:pPr>
            <w:pStyle w:val="Heading4"/>
          </w:pPr>
          <w:r w:rsidRPr="004B6796">
            <w:rPr>
              <w:rStyle w:val="adatC"/>
            </w:rPr>
            <w:t>3N-M</w:t>
          </w:r>
          <w:r w:rsidR="00AD4E40">
            <w:rPr>
              <w:rStyle w:val="adatC"/>
            </w:rPr>
            <w:t>ET</w:t>
          </w:r>
          <w:r>
            <w:t xml:space="preserve"> ● </w:t>
          </w:r>
          <w:r w:rsidRPr="00B83161">
            <w:t xml:space="preserve">Építészmérnöki nappali osztatlan </w:t>
          </w:r>
          <w:r>
            <w:t>mesterképzés</w:t>
          </w:r>
          <w:r w:rsidR="000F55F0">
            <w:t xml:space="preserve"> magyar nyelven</w:t>
          </w:r>
          <w:r w:rsidR="007624C8">
            <w:t xml:space="preserve"> </w:t>
          </w:r>
          <w:r w:rsidR="00AD4E40">
            <w:t>–</w:t>
          </w:r>
          <w:r w:rsidR="007624C8">
            <w:t xml:space="preserve"> </w:t>
          </w:r>
          <w:r w:rsidR="00AD4E40">
            <w:t>Tartószerkezeti specializáció</w:t>
          </w:r>
          <w:r w:rsidR="00CC67A0">
            <w:t xml:space="preserve"> </w:t>
          </w:r>
        </w:p>
        <w:sdt>
          <w:sdtPr>
            <w:rPr>
              <w:rFonts w:eastAsiaTheme="majorEastAsia" w:cstheme="majorBidi"/>
              <w:iCs/>
            </w:rPr>
            <w:id w:val="-1572116701"/>
            <w:placeholder>
              <w:docPart w:val="4D5489A7408D4872A917F174476D5A58"/>
            </w:placeholder>
          </w:sdtPr>
          <w:sdtEndPr/>
          <w:sdtContent>
            <w:p w14:paraId="07518C94" w14:textId="1228B935" w:rsidR="00EF4E6E" w:rsidRDefault="00EF4E6E" w:rsidP="00EF4E6E">
              <w:pPr>
                <w:pStyle w:val="adat"/>
              </w:pPr>
              <w:r>
                <w:t>Kötelezően választható az alábbi képzéseken:</w:t>
              </w:r>
            </w:p>
            <w:p w14:paraId="5E8AC362" w14:textId="10A8038B" w:rsidR="00EF4E6E" w:rsidRPr="00AE4AF5" w:rsidRDefault="00EF4E6E" w:rsidP="00EF4E6E">
              <w:pPr>
                <w:pStyle w:val="Heading4"/>
                <w:numPr>
                  <w:ilvl w:val="3"/>
                  <w:numId w:val="42"/>
                </w:numPr>
              </w:pPr>
              <w:r w:rsidRPr="004B6796">
                <w:rPr>
                  <w:rStyle w:val="adatC"/>
                </w:rPr>
                <w:t>3N-M</w:t>
              </w:r>
              <w:r>
                <w:rPr>
                  <w:rStyle w:val="adatC"/>
                </w:rPr>
                <w:t>0</w:t>
              </w:r>
              <w:r>
                <w:t xml:space="preserve"> ● </w:t>
              </w:r>
              <w:r w:rsidRPr="00B83161">
                <w:t xml:space="preserve">Építészmérnöki nappali osztatlan </w:t>
              </w:r>
              <w:r>
                <w:t xml:space="preserve">mesterképzés magyar nyelven – Forma és szerkezet specializáció </w:t>
              </w:r>
            </w:p>
          </w:sdtContent>
        </w:sdt>
        <w:p w14:paraId="41ADFFB6" w14:textId="1AB3F2B8" w:rsidR="00330053" w:rsidRPr="00AE4AF5" w:rsidRDefault="00962F74" w:rsidP="00E814B9">
          <w:pPr>
            <w:pStyle w:val="Heading4"/>
            <w:numPr>
              <w:ilvl w:val="0"/>
              <w:numId w:val="0"/>
            </w:numPr>
            <w:ind w:left="1134"/>
          </w:pPr>
        </w:p>
      </w:sdtContent>
    </w:sdt>
    <w:p w14:paraId="4B37CFEB" w14:textId="77777777" w:rsidR="000928D1" w:rsidRPr="004543C3" w:rsidRDefault="00A90B12" w:rsidP="001B7A60">
      <w:pPr>
        <w:pStyle w:val="Heading2"/>
      </w:pPr>
      <w:r w:rsidRPr="004543C3">
        <w:lastRenderedPageBreak/>
        <w:t>Közvetlen e</w:t>
      </w:r>
      <w:r w:rsidR="00294D9E" w:rsidRPr="004543C3">
        <w:t xml:space="preserve">lőkövetelmények </w:t>
      </w:r>
    </w:p>
    <w:p w14:paraId="37304C4E" w14:textId="77777777" w:rsidR="00D531FA" w:rsidRPr="00F7708A" w:rsidRDefault="0019682E" w:rsidP="00C555BC">
      <w:pPr>
        <w:pStyle w:val="Heading3"/>
      </w:pPr>
      <w:r w:rsidRPr="00F7708A">
        <w:t>Erős</w:t>
      </w:r>
      <w:r w:rsidR="001A48BA" w:rsidRPr="00F7708A">
        <w:t xml:space="preserve"> előkövetelmény</w:t>
      </w:r>
      <w:r w:rsidR="00EF6BD6">
        <w:t>:</w:t>
      </w:r>
    </w:p>
    <w:sdt>
      <w:sdtPr>
        <w:id w:val="-2073574158"/>
        <w:lock w:val="sdtLocked"/>
        <w:placeholder>
          <w:docPart w:val="E346E9EE50B343F7B3A1AFEE7DDC446E"/>
        </w:placeholder>
      </w:sdtPr>
      <w:sdtEndPr/>
      <w:sdtContent>
        <w:p w14:paraId="52EC0F52" w14:textId="77777777" w:rsidR="00F7708A" w:rsidRDefault="00D17631" w:rsidP="00D55C6C">
          <w:pPr>
            <w:pStyle w:val="Heading4"/>
            <w:numPr>
              <w:ilvl w:val="0"/>
              <w:numId w:val="0"/>
            </w:numPr>
            <w:ind w:left="1134"/>
          </w:pPr>
          <w:r w:rsidRPr="0084280B">
            <w:rPr>
              <w:rStyle w:val="adatC"/>
            </w:rPr>
            <w:t>BMEEP</w:t>
          </w:r>
          <w:r w:rsidR="007624C8">
            <w:rPr>
              <w:rStyle w:val="adatC"/>
            </w:rPr>
            <w:t>ST</w:t>
          </w:r>
          <w:r w:rsidR="00AD4539">
            <w:rPr>
              <w:rStyle w:val="adatC"/>
            </w:rPr>
            <w:t>A501</w:t>
          </w:r>
          <w:r>
            <w:t xml:space="preserve"> ● </w:t>
          </w:r>
          <w:r w:rsidR="007624C8">
            <w:t>Tartószerkezetek modellezése</w:t>
          </w:r>
        </w:p>
      </w:sdtContent>
    </w:sdt>
    <w:p w14:paraId="4514A577" w14:textId="77777777" w:rsidR="00EF6BD6" w:rsidRDefault="00A90B12" w:rsidP="00EF6BD6">
      <w:pPr>
        <w:pStyle w:val="Heading3"/>
      </w:pPr>
      <w:r w:rsidRPr="007F18C4">
        <w:t>Gyenge előkövetelmény</w:t>
      </w:r>
      <w:r w:rsidR="00EF6BD6">
        <w:t>:</w:t>
      </w:r>
    </w:p>
    <w:sdt>
      <w:sdtPr>
        <w:id w:val="742373198"/>
        <w:lock w:val="sdtLocked"/>
        <w:placeholder>
          <w:docPart w:val="259C54E3DD45420ABA6151CBCA183572"/>
        </w:placeholder>
      </w:sdtPr>
      <w:sdtEndPr/>
      <w:sdtContent>
        <w:p w14:paraId="441C968E" w14:textId="77777777" w:rsidR="00EF6BD6" w:rsidRPr="00EF6BD6" w:rsidRDefault="00EF6BD6" w:rsidP="00EF6BD6">
          <w:pPr>
            <w:pStyle w:val="Heading4"/>
          </w:pPr>
          <w:r>
            <w:t>—</w:t>
          </w:r>
        </w:p>
      </w:sdtContent>
    </w:sdt>
    <w:p w14:paraId="17C894A3" w14:textId="77777777" w:rsidR="00EF6BD6" w:rsidRDefault="00DA620D" w:rsidP="00EF6BD6">
      <w:pPr>
        <w:pStyle w:val="Heading3"/>
      </w:pPr>
      <w:r w:rsidRPr="007F18C4">
        <w:t>Párhuzamos előkövetelmény</w:t>
      </w:r>
      <w:r w:rsidR="00EF6BD6">
        <w:t>:</w:t>
      </w:r>
    </w:p>
    <w:sdt>
      <w:sdtPr>
        <w:id w:val="1883823621"/>
        <w:lock w:val="sdtLocked"/>
        <w:placeholder>
          <w:docPart w:val="143735ED1F654D5483DD6881D7674873"/>
        </w:placeholder>
      </w:sdtPr>
      <w:sdtEndPr/>
      <w:sdtContent>
        <w:p w14:paraId="04FAFCE5" w14:textId="77777777" w:rsidR="00EF6BD6" w:rsidRPr="00EF6BD6" w:rsidRDefault="00EF6BD6" w:rsidP="00BD0584">
          <w:pPr>
            <w:pStyle w:val="Heading4"/>
          </w:pPr>
          <w:r>
            <w:t>—</w:t>
          </w:r>
        </w:p>
      </w:sdtContent>
    </w:sdt>
    <w:p w14:paraId="2BC4A234" w14:textId="77777777" w:rsidR="00746FA5" w:rsidRPr="00507A7F" w:rsidRDefault="00746FA5" w:rsidP="007F18C4">
      <w:pPr>
        <w:pStyle w:val="Heading3"/>
      </w:pPr>
      <w:r w:rsidRPr="00507A7F">
        <w:t xml:space="preserve">Kizáró feltétel </w:t>
      </w:r>
      <w:r w:rsidR="00DA620D" w:rsidRPr="00507A7F">
        <w:t>(nem vehető fel a tantárgy, ha korábban teljesítette az alábbi tantárgyak vagy tantárgycsoportok bármelyikét):</w:t>
      </w:r>
    </w:p>
    <w:sdt>
      <w:sdtPr>
        <w:id w:val="-711115008"/>
        <w:placeholder>
          <w:docPart w:val="881680410BED469CA21DFEB0DF75857F"/>
        </w:placeholder>
      </w:sdtPr>
      <w:sdtEndPr/>
      <w:sdtContent>
        <w:sdt>
          <w:sdtPr>
            <w:id w:val="1698580026"/>
            <w:placeholder>
              <w:docPart w:val="16E4578BA97F4ED289DC518B8ED710E9"/>
            </w:placeholder>
          </w:sdtPr>
          <w:sdtEndPr/>
          <w:sdtContent>
            <w:sdt>
              <w:sdtPr>
                <w:id w:val="1683320193"/>
                <w:placeholder>
                  <w:docPart w:val="BE5C81F2BC7F47A5BCA511C3BC447308"/>
                </w:placeholder>
              </w:sdtPr>
              <w:sdtEndPr/>
              <w:sdtContent>
                <w:p w14:paraId="35DDECB5" w14:textId="42956F0E" w:rsidR="00AD4E40" w:rsidRPr="00AD4E40" w:rsidRDefault="00AD4E40" w:rsidP="00AD4E40">
                  <w:pPr>
                    <w:pStyle w:val="Heading4"/>
                    <w:rPr>
                      <w:rFonts w:eastAsiaTheme="minorHAnsi" w:cstheme="minorHAnsi"/>
                      <w:iCs w:val="0"/>
                    </w:rPr>
                  </w:pPr>
                  <w:r>
                    <w:t>—</w:t>
                  </w:r>
                </w:p>
              </w:sdtContent>
            </w:sdt>
            <w:p w14:paraId="318F6388" w14:textId="65D46B1F" w:rsidR="00D07796" w:rsidRDefault="00962F74" w:rsidP="00D07796">
              <w:pPr>
                <w:pStyle w:val="Heading4"/>
                <w:numPr>
                  <w:ilvl w:val="0"/>
                  <w:numId w:val="0"/>
                </w:numPr>
                <w:ind w:left="1134"/>
              </w:pPr>
            </w:p>
          </w:sdtContent>
        </w:sdt>
        <w:p w14:paraId="64EA2C8C" w14:textId="77777777" w:rsidR="00D07796" w:rsidRDefault="00D07796" w:rsidP="00D07796">
          <w:pPr>
            <w:pStyle w:val="Heading3"/>
          </w:pPr>
          <w:r w:rsidRPr="007F18C4">
            <w:t>Gyenge előkövetelmény</w:t>
          </w:r>
          <w:r>
            <w:t>:</w:t>
          </w:r>
        </w:p>
        <w:sdt>
          <w:sdtPr>
            <w:id w:val="-1553843664"/>
            <w:placeholder>
              <w:docPart w:val="3CD0F48BC9624F5DAE85A19092FA7BC2"/>
            </w:placeholder>
          </w:sdtPr>
          <w:sdtEndPr/>
          <w:sdtContent>
            <w:sdt>
              <w:sdtPr>
                <w:id w:val="1641305142"/>
                <w:placeholder>
                  <w:docPart w:val="3A113C5E9B264C4FBA03C7481849A96D"/>
                </w:placeholder>
              </w:sdtPr>
              <w:sdtEndPr/>
              <w:sdtContent>
                <w:p w14:paraId="06BBF664" w14:textId="77777777" w:rsidR="00507A7F" w:rsidRPr="00403950" w:rsidRDefault="00403950" w:rsidP="00403950">
                  <w:pPr>
                    <w:pStyle w:val="Heading4"/>
                  </w:pPr>
                  <w:r>
                    <w:t>—</w:t>
                  </w:r>
                </w:p>
              </w:sdtContent>
            </w:sdt>
          </w:sdtContent>
        </w:sdt>
      </w:sdtContent>
    </w:sdt>
    <w:p w14:paraId="73E813A5" w14:textId="77777777" w:rsidR="00535B35" w:rsidRPr="004543C3" w:rsidRDefault="00535B35" w:rsidP="007F18C4">
      <w:pPr>
        <w:pStyle w:val="Heading2"/>
      </w:pPr>
      <w:r>
        <w:t>A tantárgyleírás érvényessége</w:t>
      </w:r>
    </w:p>
    <w:p w14:paraId="29469F6C" w14:textId="61F1F60F" w:rsidR="00535B35" w:rsidRPr="00E814B9" w:rsidRDefault="00220695" w:rsidP="0023236F">
      <w:pPr>
        <w:pStyle w:val="adat"/>
      </w:pPr>
      <w:r w:rsidRPr="00E814B9">
        <w:t xml:space="preserve">Jóváhagyta </w:t>
      </w:r>
      <w:r w:rsidR="005A2ACF" w:rsidRPr="00E814B9">
        <w:t>az Építészmérnöki</w:t>
      </w:r>
      <w:r w:rsidRPr="00E814B9">
        <w:t xml:space="preserve"> Kar</w:t>
      </w:r>
      <w:r w:rsidR="00B9559E" w:rsidRPr="00E814B9">
        <w:t xml:space="preserve">i </w:t>
      </w:r>
      <w:r w:rsidRPr="00E814B9">
        <w:t>Tanács</w:t>
      </w:r>
      <w:r w:rsidR="00A27F2C" w:rsidRPr="00E814B9">
        <w:t>a</w:t>
      </w:r>
      <w:r w:rsidRPr="00E814B9">
        <w:t>,</w:t>
      </w:r>
      <w:r w:rsidR="00B9559E" w:rsidRPr="00E814B9">
        <w:t xml:space="preserve"> </w:t>
      </w:r>
      <w:r w:rsidRPr="00E814B9">
        <w:t>érvényes</w:t>
      </w:r>
      <w:r w:rsidR="00E511F0" w:rsidRPr="00E814B9">
        <w:t xml:space="preserve">ség kezdete </w:t>
      </w:r>
      <w:sdt>
        <w:sdtPr>
          <w:id w:val="-1539889909"/>
          <w:lock w:val="sdtLocked"/>
          <w:placeholder>
            <w:docPart w:val="F51A244E7E694CE99F2177ACE870DB58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EF4E6E" w:rsidRPr="00E814B9">
            <w:t>2022. március 30.</w:t>
          </w:r>
        </w:sdtContent>
      </w:sdt>
    </w:p>
    <w:p w14:paraId="155EBD17" w14:textId="77777777" w:rsidR="00945834" w:rsidRPr="004543C3" w:rsidRDefault="00B4723B" w:rsidP="00816956">
      <w:pPr>
        <w:pStyle w:val="Heading1"/>
      </w:pPr>
      <w:r w:rsidRPr="004543C3">
        <w:t xml:space="preserve">Célkitűzések és tanulási eredmények </w:t>
      </w:r>
    </w:p>
    <w:p w14:paraId="6E88E070" w14:textId="77777777" w:rsidR="00B4723B" w:rsidRPr="004543C3" w:rsidRDefault="00B4723B" w:rsidP="001B7A60">
      <w:pPr>
        <w:pStyle w:val="Heading2"/>
      </w:pPr>
      <w:r w:rsidRPr="004543C3">
        <w:t xml:space="preserve">Célkitűzések </w:t>
      </w:r>
    </w:p>
    <w:bookmarkStart w:id="0" w:name="_Ref448730858" w:displacedByCustomXml="next"/>
    <w:sdt>
      <w:sdtPr>
        <w:id w:val="864481985"/>
        <w:lock w:val="sdtLocked"/>
        <w:placeholder>
          <w:docPart w:val="EAB2E5B41E5847988953C65EB85BD480"/>
        </w:placeholder>
      </w:sdtPr>
      <w:sdtEndPr/>
      <w:sdtContent>
        <w:p w14:paraId="141714AA" w14:textId="68344446" w:rsidR="00AE4AF5" w:rsidRPr="00AD4539" w:rsidRDefault="00AD4539" w:rsidP="00AD4539">
          <w:pPr>
            <w:pStyle w:val="adat"/>
          </w:pPr>
          <w:r>
            <w:t xml:space="preserve">A tantárgy célja, hogy a hallgatók </w:t>
          </w:r>
          <w:r w:rsidR="00AD4E40">
            <w:t xml:space="preserve">projektfeladat keretében </w:t>
          </w:r>
          <w:r>
            <w:t>megismerkedjenek a</w:t>
          </w:r>
          <w:r w:rsidR="00B661A3">
            <w:t xml:space="preserve"> vasbeton szerkezete</w:t>
          </w:r>
          <w:r w:rsidR="00776370">
            <w:t>k</w:t>
          </w:r>
          <w:r>
            <w:t xml:space="preserve"> speciális szilárdsági problémáival, működésével, alkalmazási területeivel, szokványos szerkezetek esetében a tervezés, méretezés, </w:t>
          </w:r>
          <w:r w:rsidR="000C0E36">
            <w:t>szerkesztés</w:t>
          </w:r>
          <w:r w:rsidR="00D156F4">
            <w:t xml:space="preserve">, </w:t>
          </w:r>
          <w:r w:rsidR="00D156F4" w:rsidRPr="00E2427C">
            <w:t>dokumentáció</w:t>
          </w:r>
          <w:r w:rsidR="000C0E36" w:rsidRPr="00E2427C">
            <w:t xml:space="preserve"> </w:t>
          </w:r>
          <w:r w:rsidR="00B661A3">
            <w:t>készítésének</w:t>
          </w:r>
          <w:r>
            <w:t xml:space="preserve"> mélységéig.</w:t>
          </w:r>
          <w:r w:rsidR="004D2785">
            <w:t xml:space="preserve"> </w:t>
          </w:r>
        </w:p>
      </w:sdtContent>
    </w:sdt>
    <w:p w14:paraId="5480677E" w14:textId="77777777" w:rsidR="00A468EE" w:rsidRPr="004543C3" w:rsidRDefault="00791E84" w:rsidP="004C2D6E">
      <w:pPr>
        <w:pStyle w:val="Heading2"/>
      </w:pPr>
      <w:r w:rsidRPr="004543C3">
        <w:t xml:space="preserve">Tanulási eredmények </w:t>
      </w:r>
      <w:bookmarkEnd w:id="0"/>
    </w:p>
    <w:p w14:paraId="5D0F2D48" w14:textId="77777777" w:rsidR="00CD4954" w:rsidRPr="004543C3" w:rsidRDefault="00746FA5" w:rsidP="00FC2F9F">
      <w:pPr>
        <w:pStyle w:val="adat"/>
      </w:pPr>
      <w:r w:rsidRPr="004543C3">
        <w:t>A tantárgy sikeres teljesítés</w:t>
      </w:r>
      <w:r w:rsidR="007A4E2E" w:rsidRPr="004543C3">
        <w:t>ével</w:t>
      </w:r>
      <w:r w:rsidR="00B9559E">
        <w:t xml:space="preserve"> </w:t>
      </w:r>
      <w:r w:rsidR="007A4E2E" w:rsidRPr="004543C3">
        <w:t>elsajátítható kompetenciák</w:t>
      </w:r>
    </w:p>
    <w:p w14:paraId="2A48FB33" w14:textId="1A7975F1" w:rsidR="00746FA5" w:rsidRPr="004C2D6E" w:rsidRDefault="007A4E2E" w:rsidP="00DD04D6">
      <w:pPr>
        <w:pStyle w:val="Heading3"/>
      </w:pPr>
      <w:r w:rsidRPr="004C2D6E">
        <w:t>Tudás</w:t>
      </w:r>
      <w:r w:rsidR="00DD04D6">
        <w:t xml:space="preserve"> </w:t>
      </w:r>
      <w:r w:rsidR="00DD04D6">
        <w:rPr>
          <w:i/>
        </w:rPr>
        <w:t>(7.1.1.</w:t>
      </w:r>
      <w:r w:rsidR="00EF4E6E">
        <w:rPr>
          <w:i/>
        </w:rPr>
        <w:t>a</w:t>
      </w:r>
      <w:r w:rsidR="00DD04D6">
        <w:rPr>
          <w:i/>
        </w:rPr>
        <w:t>)</w:t>
      </w:r>
    </w:p>
    <w:sdt>
      <w:sdtPr>
        <w:id w:val="2019658092"/>
        <w:lock w:val="sdtLocked"/>
        <w:placeholder>
          <w:docPart w:val="C38FBA60AECF4710AEAD80AC61D2C39A"/>
        </w:placeholder>
      </w:sdtPr>
      <w:sdtEndPr/>
      <w:sdtContent>
        <w:p w14:paraId="4CD99769" w14:textId="382C1C47" w:rsidR="00AD4539" w:rsidRDefault="00B661A3" w:rsidP="00F36F0F">
          <w:pPr>
            <w:pStyle w:val="Heading4"/>
          </w:pPr>
          <w:r>
            <w:t>Tisztában van a vasbeton</w:t>
          </w:r>
          <w:r w:rsidR="00AD4539">
            <w:t>, mint szerkezeti anyag sajátosságaival, viselkedésével, működésével</w:t>
          </w:r>
          <w:r w:rsidR="000C0E36">
            <w:t>, felhasználási lehetőségével</w:t>
          </w:r>
          <w:r w:rsidR="00AD4539">
            <w:t>.</w:t>
          </w:r>
        </w:p>
        <w:p w14:paraId="529286B6" w14:textId="0F45AA62" w:rsidR="00AD4539" w:rsidRDefault="00B661A3" w:rsidP="00F36F0F">
          <w:pPr>
            <w:pStyle w:val="Heading4"/>
          </w:pPr>
          <w:r>
            <w:t>Tisztában van a vasbeton</w:t>
          </w:r>
          <w:r w:rsidR="00AD4539">
            <w:t xml:space="preserve"> tartószerkezetek legfontosabb </w:t>
          </w:r>
          <w:r w:rsidR="000C0E36">
            <w:t xml:space="preserve">méretezési és </w:t>
          </w:r>
          <w:r w:rsidR="00AD4539">
            <w:t>konstruálási elveivel.</w:t>
          </w:r>
        </w:p>
        <w:p w14:paraId="20EBB98C" w14:textId="7EA63C3A" w:rsidR="000C0E36" w:rsidRDefault="00096CA9" w:rsidP="003E2779">
          <w:pPr>
            <w:pStyle w:val="Heading4"/>
          </w:pPr>
          <w:r>
            <w:t>Ismeri a</w:t>
          </w:r>
          <w:r w:rsidR="000C0E36">
            <w:t xml:space="preserve"> vasbeton</w:t>
          </w:r>
          <w:r>
            <w:t xml:space="preserve"> szabvány hátteréül szolgáló mechanikai és szilárdságtani megfontolásokat.</w:t>
          </w:r>
        </w:p>
        <w:p w14:paraId="0E39F82B" w14:textId="13D41F84" w:rsidR="000C0E36" w:rsidRDefault="000C0E36" w:rsidP="000C0E36">
          <w:pPr>
            <w:pStyle w:val="Heading4"/>
          </w:pPr>
          <w:r>
            <w:t>Ismeri az építészmérnöki</w:t>
          </w:r>
          <w:r w:rsidRPr="00F36F0F">
            <w:t xml:space="preserve"> gyakorlatban előforduló </w:t>
          </w:r>
          <w:r>
            <w:t>jellemző szerkezeti megoldásokat: oszlopok, gerendák, keretek, kapcsolatok, vasalási rendszerek.</w:t>
          </w:r>
        </w:p>
        <w:p w14:paraId="07752B54" w14:textId="4DD74D11" w:rsidR="00424163" w:rsidRDefault="00962F74" w:rsidP="000C0E36">
          <w:pPr>
            <w:pStyle w:val="Heading4"/>
            <w:numPr>
              <w:ilvl w:val="0"/>
              <w:numId w:val="0"/>
            </w:numPr>
            <w:ind w:left="1134"/>
          </w:pPr>
        </w:p>
      </w:sdtContent>
    </w:sdt>
    <w:p w14:paraId="350BE997" w14:textId="40AE65E2" w:rsidR="007A4E2E" w:rsidRDefault="007A4E2E" w:rsidP="004C2D6E">
      <w:pPr>
        <w:pStyle w:val="Heading3"/>
      </w:pPr>
      <w:r w:rsidRPr="00FC3F94">
        <w:t>Képesség</w:t>
      </w:r>
      <w:r w:rsidR="00DD04D6">
        <w:t xml:space="preserve"> </w:t>
      </w:r>
      <w:r w:rsidR="00DD04D6">
        <w:rPr>
          <w:i/>
        </w:rPr>
        <w:t>(7.1.2.</w:t>
      </w:r>
      <w:r w:rsidR="00EF4E6E">
        <w:rPr>
          <w:i/>
        </w:rPr>
        <w:t>b</w:t>
      </w:r>
      <w:r w:rsidR="00DD04D6">
        <w:rPr>
          <w:i/>
        </w:rPr>
        <w:t>)</w:t>
      </w:r>
    </w:p>
    <w:sdt>
      <w:sdtPr>
        <w:id w:val="-2033188928"/>
        <w:lock w:val="sdtLocked"/>
        <w:placeholder>
          <w:docPart w:val="12DF42E1654B42029F69616A67BBD715"/>
        </w:placeholder>
      </w:sdtPr>
      <w:sdtEndPr/>
      <w:sdtContent>
        <w:p w14:paraId="250D28EA" w14:textId="4BC9D6C8" w:rsidR="00AD4539" w:rsidRDefault="00AD4539" w:rsidP="00AD4539">
          <w:pPr>
            <w:pStyle w:val="Heading4"/>
          </w:pPr>
          <w:r>
            <w:t xml:space="preserve">Képes </w:t>
          </w:r>
          <w:proofErr w:type="spellStart"/>
          <w:r>
            <w:t>erőtan</w:t>
          </w:r>
          <w:r w:rsidR="00B661A3">
            <w:t>ilag</w:t>
          </w:r>
          <w:proofErr w:type="spellEnd"/>
          <w:r w:rsidR="00B661A3">
            <w:t xml:space="preserve"> megfelelő és gazdaságos vasbeton </w:t>
          </w:r>
          <w:r>
            <w:t>tartószerkezetet konstruálni</w:t>
          </w:r>
          <w:r w:rsidR="00096CA9">
            <w:t>.</w:t>
          </w:r>
        </w:p>
        <w:p w14:paraId="04E7516F" w14:textId="77777777" w:rsidR="00AD4539" w:rsidRDefault="00AD4539" w:rsidP="00331AC0">
          <w:pPr>
            <w:pStyle w:val="Heading4"/>
          </w:pPr>
          <w:r>
            <w:t>Képes értelmezni a szabvány előírásait.</w:t>
          </w:r>
        </w:p>
        <w:p w14:paraId="4BF647E8" w14:textId="3A6FB5A6" w:rsidR="000C0E36" w:rsidRDefault="00B661A3" w:rsidP="005C34F7">
          <w:pPr>
            <w:pStyle w:val="Heading4"/>
            <w:rPr>
              <w:lang w:eastAsia="en-GB"/>
            </w:rPr>
          </w:pPr>
          <w:r>
            <w:t xml:space="preserve">Képes </w:t>
          </w:r>
          <w:r w:rsidR="00DE6DF6">
            <w:t xml:space="preserve">a legfontosabb </w:t>
          </w:r>
          <w:r>
            <w:t>vasbeton</w:t>
          </w:r>
          <w:r w:rsidR="00724288">
            <w:t xml:space="preserve"> </w:t>
          </w:r>
          <w:r w:rsidR="00096CA9">
            <w:t>szerkezeti elemeket és azok kapcsolatait ellenőrizni és méretezni.</w:t>
          </w:r>
        </w:p>
        <w:p w14:paraId="392BBA2F" w14:textId="3533C57B" w:rsidR="00E73573" w:rsidRPr="005F4563" w:rsidRDefault="000C0E36" w:rsidP="000C0E36">
          <w:pPr>
            <w:pStyle w:val="Heading4"/>
          </w:pPr>
          <w:r>
            <w:t>K</w:t>
          </w:r>
          <w:r w:rsidRPr="00B40901">
            <w:rPr>
              <w:lang w:eastAsia="en-GB"/>
            </w:rPr>
            <w:t>épes építési műszaki dokumentáció készítésére, a vonatkozó ábrázolási szabályok</w:t>
          </w:r>
          <w:r>
            <w:rPr>
              <w:lang w:eastAsia="en-GB"/>
            </w:rPr>
            <w:t xml:space="preserve"> alkalmazására.</w:t>
          </w:r>
        </w:p>
      </w:sdtContent>
    </w:sdt>
    <w:p w14:paraId="5D927304" w14:textId="4E5EBC65" w:rsidR="007A4E2E" w:rsidRPr="00FC3F94" w:rsidRDefault="007A4E2E" w:rsidP="00E73573">
      <w:pPr>
        <w:pStyle w:val="Heading3"/>
      </w:pPr>
      <w:proofErr w:type="gramStart"/>
      <w:r w:rsidRPr="00FC3F94">
        <w:t>Attitűd</w:t>
      </w:r>
      <w:r w:rsidR="00DD04D6">
        <w:t xml:space="preserve">  </w:t>
      </w:r>
      <w:r w:rsidR="00DD04D6">
        <w:rPr>
          <w:i/>
        </w:rPr>
        <w:t>(</w:t>
      </w:r>
      <w:proofErr w:type="gramEnd"/>
      <w:r w:rsidR="00DD04D6">
        <w:rPr>
          <w:i/>
        </w:rPr>
        <w:t>7.1.3.</w:t>
      </w:r>
      <w:r w:rsidR="00EF4E6E">
        <w:rPr>
          <w:i/>
        </w:rPr>
        <w:t>c</w:t>
      </w:r>
      <w:r w:rsidR="00DD04D6">
        <w:rPr>
          <w:i/>
        </w:rPr>
        <w:t>)</w:t>
      </w:r>
    </w:p>
    <w:sdt>
      <w:sdtPr>
        <w:id w:val="-771011534"/>
        <w:lock w:val="sdtLocked"/>
        <w:placeholder>
          <w:docPart w:val="C71AD0EFE7044A4FA82DEDD5087CDD7A"/>
        </w:placeholder>
      </w:sdtPr>
      <w:sdtEndPr/>
      <w:sdtContent>
        <w:p w14:paraId="56534767" w14:textId="77777777" w:rsidR="00C63CEE" w:rsidRPr="00C63CEE" w:rsidRDefault="00C63CEE" w:rsidP="00C63CEE">
          <w:pPr>
            <w:pStyle w:val="Heading4"/>
          </w:pPr>
          <w:r w:rsidRPr="00C63CEE">
            <w:t>Együttműködik az ismeretek bővítése során az okta</w:t>
          </w:r>
          <w:r w:rsidR="009202C4">
            <w:t>tóval és hallgatótársaival</w:t>
          </w:r>
          <w:r w:rsidR="00DE6DF6">
            <w:t>.</w:t>
          </w:r>
        </w:p>
        <w:p w14:paraId="53E72A49" w14:textId="77777777" w:rsidR="00C63CEE" w:rsidRPr="00C63CEE" w:rsidRDefault="00DE6DF6" w:rsidP="00C63CEE">
          <w:pPr>
            <w:pStyle w:val="Heading4"/>
          </w:pPr>
          <w:r>
            <w:t>F</w:t>
          </w:r>
          <w:r w:rsidRPr="00C63CEE">
            <w:t xml:space="preserve">olyamatos </w:t>
          </w:r>
          <w:r w:rsidR="00C63CEE" w:rsidRPr="00C63CEE">
            <w:t>ismeretszerzéssel bővíti tudását</w:t>
          </w:r>
          <w:r>
            <w:t>.</w:t>
          </w:r>
        </w:p>
        <w:p w14:paraId="664E13A0" w14:textId="367D7348" w:rsidR="00C63CEE" w:rsidRPr="00C63CEE" w:rsidRDefault="00DE6DF6" w:rsidP="00C63CEE">
          <w:pPr>
            <w:pStyle w:val="Heading4"/>
          </w:pPr>
          <w:r>
            <w:t>T</w:t>
          </w:r>
          <w:r w:rsidRPr="00C63CEE">
            <w:t xml:space="preserve">örekszik </w:t>
          </w:r>
          <w:r w:rsidR="00C63CEE" w:rsidRPr="00C63CEE">
            <w:t xml:space="preserve">az építészetben előforduló </w:t>
          </w:r>
          <w:r>
            <w:t>tartó</w:t>
          </w:r>
          <w:r w:rsidR="00096CA9">
            <w:t>szerkezet</w:t>
          </w:r>
          <w:r w:rsidR="000C0E36">
            <w:t>i problémák</w:t>
          </w:r>
          <w:r w:rsidR="00C63CEE" w:rsidRPr="00C63CEE">
            <w:t xml:space="preserve"> megoldásához szükséges </w:t>
          </w:r>
          <w:r w:rsidR="000C0E36">
            <w:t>elemi szerkezeti és matematikai/logikai</w:t>
          </w:r>
          <w:r w:rsidR="000C0E36" w:rsidRPr="00C63CEE">
            <w:t xml:space="preserve"> ismeretek elsajátítására és alkalmazására</w:t>
          </w:r>
          <w:r>
            <w:t>.</w:t>
          </w:r>
        </w:p>
        <w:p w14:paraId="5C53CA8C" w14:textId="4B7F2F43" w:rsidR="00C63CEE" w:rsidRDefault="00DE6DF6" w:rsidP="00C63CEE">
          <w:pPr>
            <w:pStyle w:val="Heading4"/>
          </w:pPr>
          <w:r>
            <w:t>T</w:t>
          </w:r>
          <w:r w:rsidRPr="00C63CEE">
            <w:t xml:space="preserve">örekszik </w:t>
          </w:r>
          <w:r w:rsidR="00C63CEE" w:rsidRPr="00C63CEE">
            <w:t>a pontos és hibamentes feladatmegoldásra</w:t>
          </w:r>
          <w:r>
            <w:t>.</w:t>
          </w:r>
        </w:p>
        <w:p w14:paraId="694505A3" w14:textId="02E25BDA" w:rsidR="000C0E36" w:rsidRPr="00C63CEE" w:rsidRDefault="000C0E36" w:rsidP="000C0E36">
          <w:pPr>
            <w:pStyle w:val="Heading4"/>
          </w:pPr>
          <w:r>
            <w:t>T</w:t>
          </w:r>
          <w:r w:rsidRPr="00C63CEE">
            <w:t xml:space="preserve">örekszik az </w:t>
          </w:r>
          <w:proofErr w:type="spellStart"/>
          <w:r w:rsidRPr="00C63CEE">
            <w:t>esztétikailag</w:t>
          </w:r>
          <w:proofErr w:type="spellEnd"/>
          <w:r w:rsidRPr="00C63CEE">
            <w:t xml:space="preserve"> igényes, magas minőségű ábrák készítésére</w:t>
          </w:r>
          <w:r w:rsidR="000279F3">
            <w:t>.</w:t>
          </w:r>
        </w:p>
        <w:p w14:paraId="4BAEDE01" w14:textId="77777777" w:rsidR="000C0E36" w:rsidRPr="000C0E36" w:rsidRDefault="00DE6DF6" w:rsidP="00C63CEE">
          <w:pPr>
            <w:pStyle w:val="Heading4"/>
            <w:rPr>
              <w:rFonts w:eastAsiaTheme="minorHAnsi" w:cstheme="minorHAnsi"/>
            </w:rPr>
          </w:pPr>
          <w:r>
            <w:t>T</w:t>
          </w:r>
          <w:r w:rsidR="00C63CEE" w:rsidRPr="00C63CEE">
            <w:t>örekszik a jogszabályok és etikai normák betartására</w:t>
          </w:r>
          <w:r w:rsidR="00B9559E">
            <w:t xml:space="preserve"> </w:t>
          </w:r>
          <w:r w:rsidRPr="00C63CEE">
            <w:t>a munkája során előforduló minden helyzetben</w:t>
          </w:r>
          <w:r w:rsidR="00C63CEE" w:rsidRPr="00C63CEE">
            <w:t>.</w:t>
          </w:r>
        </w:p>
        <w:p w14:paraId="158E4C81" w14:textId="39534C9C" w:rsidR="00E73573" w:rsidRDefault="00962F74" w:rsidP="000C0E36">
          <w:pPr>
            <w:pStyle w:val="Heading4"/>
            <w:numPr>
              <w:ilvl w:val="0"/>
              <w:numId w:val="0"/>
            </w:numPr>
            <w:ind w:left="1134"/>
            <w:rPr>
              <w:rFonts w:eastAsiaTheme="minorHAnsi" w:cstheme="minorHAnsi"/>
            </w:rPr>
          </w:pPr>
        </w:p>
      </w:sdtContent>
    </w:sdt>
    <w:p w14:paraId="0F19BD12" w14:textId="236E539F" w:rsidR="007A4E2E" w:rsidRPr="00FC3F94" w:rsidRDefault="007A4E2E" w:rsidP="004C2D6E">
      <w:pPr>
        <w:pStyle w:val="Heading3"/>
      </w:pPr>
      <w:r w:rsidRPr="00FC3F94">
        <w:t>Önállóság és felelősség</w:t>
      </w:r>
      <w:r w:rsidR="00DD04D6">
        <w:t xml:space="preserve"> </w:t>
      </w:r>
      <w:r w:rsidR="00DD04D6" w:rsidRPr="0051543D">
        <w:rPr>
          <w:i/>
        </w:rPr>
        <w:t>(</w:t>
      </w:r>
      <w:r w:rsidR="00DD04D6">
        <w:rPr>
          <w:i/>
        </w:rPr>
        <w:t>7.1.</w:t>
      </w:r>
      <w:r w:rsidR="00EF4E6E">
        <w:rPr>
          <w:i/>
        </w:rPr>
        <w:t>1.d</w:t>
      </w:r>
      <w:r w:rsidR="00DD04D6">
        <w:rPr>
          <w:i/>
        </w:rPr>
        <w:t>)</w:t>
      </w:r>
    </w:p>
    <w:sdt>
      <w:sdtPr>
        <w:id w:val="-1672096747"/>
        <w:lock w:val="sdtLocked"/>
        <w:placeholder>
          <w:docPart w:val="D27DF73854B04ABCAC6E5032E576398E"/>
        </w:placeholder>
      </w:sdtPr>
      <w:sdtEndPr/>
      <w:sdtContent>
        <w:p w14:paraId="69770499" w14:textId="77777777" w:rsidR="00C63CEE" w:rsidRPr="00C63CEE" w:rsidRDefault="00C63CEE" w:rsidP="00C63CEE">
          <w:pPr>
            <w:pStyle w:val="Heading4"/>
          </w:pPr>
          <w:r w:rsidRPr="00C63CEE">
            <w:t xml:space="preserve">Önállóan végzi az alapvető </w:t>
          </w:r>
          <w:r w:rsidR="00096CA9">
            <w:t>számítási</w:t>
          </w:r>
          <w:r w:rsidRPr="00C63CEE">
            <w:t xml:space="preserve"> feladatok és problémák </w:t>
          </w:r>
          <w:proofErr w:type="spellStart"/>
          <w:r w:rsidRPr="00C63CEE">
            <w:t>végiggondolását</w:t>
          </w:r>
          <w:proofErr w:type="spellEnd"/>
          <w:r w:rsidRPr="00C63CEE">
            <w:t xml:space="preserve"> és azok megoldását</w:t>
          </w:r>
          <w:r w:rsidR="00DE6DF6">
            <w:t>.</w:t>
          </w:r>
        </w:p>
        <w:p w14:paraId="15F8501B" w14:textId="77777777" w:rsidR="00C63CEE" w:rsidRPr="00C63CEE" w:rsidRDefault="00DE6DF6" w:rsidP="00C63CEE">
          <w:pPr>
            <w:pStyle w:val="Heading4"/>
          </w:pPr>
          <w:r>
            <w:t>N</w:t>
          </w:r>
          <w:r w:rsidRPr="00C63CEE">
            <w:t xml:space="preserve">yitottan </w:t>
          </w:r>
          <w:r w:rsidR="00C63CEE" w:rsidRPr="00C63CEE">
            <w:t>fogadja a megalapozott kritikai észrevételeket</w:t>
          </w:r>
          <w:r>
            <w:t>.</w:t>
          </w:r>
        </w:p>
        <w:p w14:paraId="7225CC36" w14:textId="7C4D535B" w:rsidR="00C63CEE" w:rsidRDefault="00DE6DF6" w:rsidP="00C63CEE">
          <w:pPr>
            <w:pStyle w:val="Heading4"/>
          </w:pPr>
          <w:r>
            <w:t>A</w:t>
          </w:r>
          <w:r w:rsidR="007566C8">
            <w:t xml:space="preserve"> </w:t>
          </w:r>
          <w:r w:rsidR="00C63CEE" w:rsidRPr="00C63CEE">
            <w:t>fellépő problémákhoz való hozzáállását az együttműködés és az önálló munka helyes egyensúlya jellemzi</w:t>
          </w:r>
          <w:r>
            <w:t>.</w:t>
          </w:r>
        </w:p>
        <w:p w14:paraId="3D83B3C8" w14:textId="31B5AAF7" w:rsidR="000279F3" w:rsidRPr="00C63CEE" w:rsidRDefault="000279F3" w:rsidP="000279F3">
          <w:pPr>
            <w:pStyle w:val="Heading4"/>
          </w:pPr>
          <w:r>
            <w:t>d</w:t>
          </w:r>
          <w:r w:rsidRPr="00B40901">
            <w:t>öntéseit körültekintően, szükség esetén a megfelelő szakterületek képviselőivel konzultálva hozza meg és azokért felelőssége</w:t>
          </w:r>
          <w:r>
            <w:t>t vállal;</w:t>
          </w:r>
        </w:p>
        <w:p w14:paraId="2F181A7F" w14:textId="77777777" w:rsidR="00E73573" w:rsidRDefault="00DE6DF6" w:rsidP="00C63CEE">
          <w:pPr>
            <w:pStyle w:val="Heading4"/>
            <w:rPr>
              <w:rFonts w:eastAsiaTheme="minorHAnsi" w:cstheme="minorHAnsi"/>
            </w:rPr>
          </w:pPr>
          <w:r>
            <w:t>A</w:t>
          </w:r>
          <w:r w:rsidRPr="00C63CEE">
            <w:t xml:space="preserve">z </w:t>
          </w:r>
          <w:r w:rsidR="00C63CEE" w:rsidRPr="00C63CEE">
            <w:t xml:space="preserve">elkészített munkájáért (dolgozatok, beadandó feladatok), valamint </w:t>
          </w:r>
          <w:r w:rsidR="006F78AD">
            <w:t xml:space="preserve">az </w:t>
          </w:r>
          <w:r w:rsidR="00C63CEE" w:rsidRPr="00C63CEE">
            <w:t>esetleges csoportmunka során létrehozott alkotásokért felelősséget vállal</w:t>
          </w:r>
          <w:r w:rsidR="00A3418D">
            <w:t>.</w:t>
          </w:r>
        </w:p>
      </w:sdtContent>
    </w:sdt>
    <w:p w14:paraId="4ABD3CBF" w14:textId="77777777" w:rsidR="00791E84" w:rsidRPr="004543C3" w:rsidRDefault="00047B41" w:rsidP="001B7A60">
      <w:pPr>
        <w:pStyle w:val="Heading2"/>
      </w:pPr>
      <w:r w:rsidRPr="004543C3">
        <w:t xml:space="preserve">Oktatási módszertan </w:t>
      </w:r>
    </w:p>
    <w:sdt>
      <w:sdtPr>
        <w:id w:val="869188049"/>
        <w:lock w:val="sdtLocked"/>
        <w:placeholder>
          <w:docPart w:val="919A4BC5A54342AFB0D0D2D12A5CBFBB"/>
        </w:placeholder>
      </w:sdtPr>
      <w:sdtEndPr/>
      <w:sdtContent>
        <w:p w14:paraId="58D05795" w14:textId="42BF65FF" w:rsidR="00CD3A57" w:rsidRDefault="000279F3" w:rsidP="00CD3A57">
          <w:pPr>
            <w:pStyle w:val="adat"/>
          </w:pPr>
          <w:r>
            <w:t>Szemináriumi</w:t>
          </w:r>
          <w:r w:rsidR="00234057" w:rsidRPr="00234057">
            <w:t xml:space="preserve"> gyakorlatok, kommunikáció írásban és szóban, IT eszközök és technikák használata, önállóan készített feladatok,</w:t>
          </w:r>
          <w:r w:rsidR="003020F8" w:rsidRPr="003020F8">
            <w:t xml:space="preserve"> </w:t>
          </w:r>
          <w:r w:rsidR="003020F8">
            <w:t>önállóan feldolgozandó gyakorlati anyagok,</w:t>
          </w:r>
          <w:r w:rsidR="00234057" w:rsidRPr="00234057">
            <w:t xml:space="preserve"> munkaszervezési technikák</w:t>
          </w:r>
          <w:r w:rsidR="00DE6DF6">
            <w:t>, laboratóriumi bemutató</w:t>
          </w:r>
          <w:r w:rsidR="00D07796">
            <w:t>, üzemlátogatás, épületlátogatás.</w:t>
          </w:r>
        </w:p>
      </w:sdtContent>
    </w:sdt>
    <w:p w14:paraId="4BBCD40F" w14:textId="77777777" w:rsidR="00175BAF" w:rsidRPr="004543C3" w:rsidRDefault="00641A4B" w:rsidP="001B7A60">
      <w:pPr>
        <w:pStyle w:val="Heading2"/>
      </w:pPr>
      <w:r w:rsidRPr="004543C3">
        <w:t>Tanulástámogató anyagok</w:t>
      </w:r>
    </w:p>
    <w:p w14:paraId="262010A1" w14:textId="77777777" w:rsidR="00175BAF" w:rsidRDefault="00885AD8" w:rsidP="004C2D6E">
      <w:pPr>
        <w:pStyle w:val="Heading3"/>
      </w:pPr>
      <w:r w:rsidRPr="00226C7A">
        <w:t>Szakirodalom</w:t>
      </w:r>
    </w:p>
    <w:sdt>
      <w:sdtPr>
        <w:id w:val="1452509889"/>
        <w:lock w:val="sdtLocked"/>
        <w:placeholder>
          <w:docPart w:val="D23AE445FEDD4337AED08AB0D2F63178"/>
        </w:placeholder>
      </w:sdtPr>
      <w:sdtEndPr/>
      <w:sdtContent>
        <w:p w14:paraId="372AA769" w14:textId="5EC54530" w:rsidR="00B60818" w:rsidRDefault="00B60818" w:rsidP="00096CA9">
          <w:pPr>
            <w:pStyle w:val="adat"/>
          </w:pPr>
          <w:r>
            <w:t>kötelező:</w:t>
          </w:r>
        </w:p>
        <w:p w14:paraId="75EE791C" w14:textId="56DCF7E2" w:rsidR="000279F3" w:rsidRDefault="00096CA9" w:rsidP="00724288">
          <w:pPr>
            <w:pStyle w:val="adat"/>
            <w:numPr>
              <w:ilvl w:val="0"/>
              <w:numId w:val="40"/>
            </w:numPr>
            <w:ind w:left="1134"/>
          </w:pPr>
          <w:r w:rsidRPr="00096CA9">
            <w:t>D</w:t>
          </w:r>
          <w:r w:rsidR="00B60818">
            <w:t>eák</w:t>
          </w:r>
          <w:r w:rsidRPr="00096CA9">
            <w:t xml:space="preserve"> – </w:t>
          </w:r>
          <w:proofErr w:type="spellStart"/>
          <w:r w:rsidR="00B60818">
            <w:t>Draskó</w:t>
          </w:r>
          <w:r w:rsidR="00D07796">
            <w:t>cz</w:t>
          </w:r>
          <w:r w:rsidR="00B60818">
            <w:t>y</w:t>
          </w:r>
          <w:proofErr w:type="spellEnd"/>
          <w:r w:rsidR="00B60818">
            <w:t xml:space="preserve"> – Dulácska – Kollár – </w:t>
          </w:r>
          <w:proofErr w:type="spellStart"/>
          <w:r w:rsidR="00B60818">
            <w:t>Visnovitz</w:t>
          </w:r>
          <w:proofErr w:type="spellEnd"/>
          <w:r w:rsidR="00B60818">
            <w:t>:</w:t>
          </w:r>
          <w:r w:rsidR="00B9559E">
            <w:t xml:space="preserve"> </w:t>
          </w:r>
          <w:r w:rsidR="00B60818" w:rsidRPr="00B60818">
            <w:rPr>
              <w:i/>
              <w:iCs/>
            </w:rPr>
            <w:t xml:space="preserve">Vasbeton </w:t>
          </w:r>
          <w:r w:rsidRPr="00B60818">
            <w:rPr>
              <w:i/>
              <w:iCs/>
            </w:rPr>
            <w:t xml:space="preserve">szerkezetek - Tervezés az </w:t>
          </w:r>
          <w:proofErr w:type="spellStart"/>
          <w:r w:rsidRPr="00B60818">
            <w:rPr>
              <w:i/>
              <w:iCs/>
            </w:rPr>
            <w:t>Eurocode</w:t>
          </w:r>
          <w:proofErr w:type="spellEnd"/>
          <w:r w:rsidR="00B60818" w:rsidRPr="00B60818">
            <w:rPr>
              <w:i/>
              <w:iCs/>
            </w:rPr>
            <w:t xml:space="preserve"> alapján, </w:t>
          </w:r>
          <w:proofErr w:type="spellStart"/>
          <w:r w:rsidR="00B60818">
            <w:t>Artifex</w:t>
          </w:r>
          <w:proofErr w:type="spellEnd"/>
          <w:r w:rsidR="00B60818">
            <w:t xml:space="preserve"> Kiadó, Budapest, 2016</w:t>
          </w:r>
        </w:p>
        <w:p w14:paraId="1A4CABC8" w14:textId="77777777" w:rsidR="00B60818" w:rsidRPr="00096CA9" w:rsidRDefault="00B60818" w:rsidP="00B60818">
          <w:pPr>
            <w:pStyle w:val="adat"/>
          </w:pPr>
          <w:r w:rsidRPr="00096CA9">
            <w:rPr>
              <w:iCs/>
            </w:rPr>
            <w:t>ajánlott</w:t>
          </w:r>
          <w:r w:rsidRPr="00096CA9">
            <w:t xml:space="preserve">: </w:t>
          </w:r>
        </w:p>
        <w:p w14:paraId="0A66D0D5" w14:textId="77777777" w:rsidR="00B60818" w:rsidRDefault="00B60818" w:rsidP="004A387C">
          <w:pPr>
            <w:pStyle w:val="adat"/>
            <w:numPr>
              <w:ilvl w:val="0"/>
              <w:numId w:val="40"/>
            </w:numPr>
            <w:ind w:left="1134"/>
          </w:pPr>
          <w:proofErr w:type="spellStart"/>
          <w:r>
            <w:t>Visnovitz</w:t>
          </w:r>
          <w:proofErr w:type="spellEnd"/>
          <w:r>
            <w:t xml:space="preserve"> - Erdélyi – </w:t>
          </w:r>
          <w:proofErr w:type="gramStart"/>
          <w:r>
            <w:t xml:space="preserve">Kollár </w:t>
          </w:r>
          <w:r w:rsidR="00A66B8F">
            <w:t>:</w:t>
          </w:r>
          <w:proofErr w:type="gramEnd"/>
          <w:r w:rsidR="00B9559E">
            <w:t xml:space="preserve"> </w:t>
          </w:r>
          <w:r>
            <w:t xml:space="preserve">A tartószerkezeti tervezés alapjai, terhek és hatások - </w:t>
          </w:r>
          <w:r w:rsidR="00D07796">
            <w:t>T</w:t>
          </w:r>
          <w:r>
            <w:t xml:space="preserve">ervezés az </w:t>
          </w:r>
          <w:proofErr w:type="spellStart"/>
          <w:r>
            <w:t>Eurocode</w:t>
          </w:r>
          <w:proofErr w:type="spellEnd"/>
          <w:r>
            <w:t xml:space="preserve"> alapján </w:t>
          </w:r>
          <w:proofErr w:type="spellStart"/>
          <w:r w:rsidR="00A66B8F">
            <w:t>Artifex</w:t>
          </w:r>
          <w:proofErr w:type="spellEnd"/>
          <w:r w:rsidR="00A66B8F">
            <w:t xml:space="preserve"> Kiadó, Budapest, 2017</w:t>
          </w:r>
        </w:p>
        <w:p w14:paraId="25661F32" w14:textId="77777777" w:rsidR="00B60818" w:rsidRDefault="00B60818" w:rsidP="004A387C">
          <w:pPr>
            <w:pStyle w:val="adat"/>
            <w:numPr>
              <w:ilvl w:val="0"/>
              <w:numId w:val="40"/>
            </w:numPr>
            <w:ind w:left="1134"/>
          </w:pPr>
          <w:proofErr w:type="gramStart"/>
          <w:r>
            <w:t>Dulácska :</w:t>
          </w:r>
          <w:proofErr w:type="gramEnd"/>
          <w:r>
            <w:t xml:space="preserve"> Statikus tervek kidolgozása (Segédlet tartószerkezetek tervezéséhez)</w:t>
          </w:r>
        </w:p>
        <w:p w14:paraId="59C79442" w14:textId="4B15C6D4" w:rsidR="00872296" w:rsidRPr="0098383B" w:rsidRDefault="00B60818" w:rsidP="000279F3">
          <w:pPr>
            <w:pStyle w:val="adat"/>
            <w:numPr>
              <w:ilvl w:val="0"/>
              <w:numId w:val="40"/>
            </w:numPr>
            <w:ind w:left="1134"/>
          </w:pPr>
          <w:r>
            <w:t xml:space="preserve">Dulácska: Kisokos statikusoknak. Segédlet tartószerkezetek tervezéséhez. Készült az </w:t>
          </w:r>
          <w:proofErr w:type="spellStart"/>
          <w:r>
            <w:t>MSz</w:t>
          </w:r>
          <w:proofErr w:type="spellEnd"/>
          <w:r>
            <w:t xml:space="preserve"> EN (EUROCODE) szabványok figyelembevételével, </w:t>
          </w:r>
          <w:proofErr w:type="spellStart"/>
          <w:r>
            <w:t>Artifex</w:t>
          </w:r>
          <w:proofErr w:type="spellEnd"/>
          <w:r>
            <w:t xml:space="preserve"> Kiadó, Budapest, 2013.</w:t>
          </w:r>
        </w:p>
      </w:sdtContent>
    </w:sdt>
    <w:p w14:paraId="588F92AC" w14:textId="77777777" w:rsidR="00175BAF" w:rsidRDefault="006D3FCE" w:rsidP="004C2D6E">
      <w:pPr>
        <w:pStyle w:val="Heading3"/>
      </w:pPr>
      <w:r w:rsidRPr="00226C7A">
        <w:t xml:space="preserve">Jegyzetek </w:t>
      </w:r>
    </w:p>
    <w:sdt>
      <w:sdtPr>
        <w:id w:val="-1440909495"/>
        <w:lock w:val="sdtLocked"/>
        <w:placeholder>
          <w:docPart w:val="3BA79984EF6542668B3FCA3FB6F084C2"/>
        </w:placeholder>
      </w:sdtPr>
      <w:sdtEndPr/>
      <w:sdtContent>
        <w:p w14:paraId="2D2AD85F" w14:textId="188E8B13" w:rsidR="004A387C" w:rsidRDefault="004A387C" w:rsidP="003020F8">
          <w:pPr>
            <w:pStyle w:val="adat"/>
            <w:ind w:left="1134"/>
          </w:pPr>
        </w:p>
        <w:p w14:paraId="5FBB8A4E" w14:textId="5B4A6CD6" w:rsidR="00872296" w:rsidRPr="00872296" w:rsidRDefault="004A387C" w:rsidP="00724288">
          <w:pPr>
            <w:pStyle w:val="adat"/>
            <w:numPr>
              <w:ilvl w:val="0"/>
              <w:numId w:val="40"/>
            </w:numPr>
            <w:ind w:left="1134"/>
            <w:rPr>
              <w:rStyle w:val="Hyperlink"/>
            </w:rPr>
          </w:pPr>
          <w:proofErr w:type="spellStart"/>
          <w:r>
            <w:t>Draskóczy</w:t>
          </w:r>
          <w:proofErr w:type="spellEnd"/>
          <w:r>
            <w:t xml:space="preserve"> (2008.): Vasbetonszerkezetek példatár az </w:t>
          </w:r>
          <w:proofErr w:type="spellStart"/>
          <w:r>
            <w:t>Eurocode</w:t>
          </w:r>
          <w:proofErr w:type="spellEnd"/>
          <w:r>
            <w:t xml:space="preserve"> figyelembevételével, Szilárdságtani és Tartószerkezetek Tanszék, Budapest, 2008</w:t>
          </w:r>
        </w:p>
      </w:sdtContent>
    </w:sdt>
    <w:p w14:paraId="38B5AB5A" w14:textId="77777777" w:rsidR="00175BAF" w:rsidRDefault="006D3FCE" w:rsidP="004A387C">
      <w:pPr>
        <w:pStyle w:val="Heading3"/>
        <w:tabs>
          <w:tab w:val="clear" w:pos="709"/>
        </w:tabs>
      </w:pPr>
      <w:r w:rsidRPr="00226C7A">
        <w:t xml:space="preserve">Letölthető anyagok </w:t>
      </w:r>
    </w:p>
    <w:sdt>
      <w:sdtPr>
        <w:id w:val="-1619213031"/>
        <w:lock w:val="sdtLocked"/>
        <w:placeholder>
          <w:docPart w:val="ECF04D87E4694404B1294B557F561B38"/>
        </w:placeholder>
      </w:sdtPr>
      <w:sdtEndPr/>
      <w:sdtContent>
        <w:p w14:paraId="2C7B6D72" w14:textId="57804FF8" w:rsidR="00F80430" w:rsidRDefault="007566C8" w:rsidP="000279F3">
          <w:pPr>
            <w:pStyle w:val="adat"/>
          </w:pPr>
          <w:r>
            <w:t xml:space="preserve">      T</w:t>
          </w:r>
          <w:r w:rsidR="00872296" w:rsidRPr="00872296">
            <w:t xml:space="preserve">ovábbi elektronikus segédanyagok a </w:t>
          </w:r>
          <w:r w:rsidR="00E163C9">
            <w:t>tan</w:t>
          </w:r>
          <w:r w:rsidR="00872296" w:rsidRPr="00872296">
            <w:t>tárgy honlapján</w:t>
          </w:r>
          <w:r w:rsidR="00D07796">
            <w:t>.</w:t>
          </w:r>
        </w:p>
      </w:sdtContent>
    </w:sdt>
    <w:p w14:paraId="16226869" w14:textId="77777777" w:rsidR="00DD04D6" w:rsidRDefault="00DD04D6" w:rsidP="00872296">
      <w:pPr>
        <w:pStyle w:val="adat"/>
      </w:pPr>
    </w:p>
    <w:p w14:paraId="410C4E40" w14:textId="77777777" w:rsidR="00DD04D6" w:rsidRDefault="00DD04D6" w:rsidP="00DD04D6">
      <w:pPr>
        <w:pStyle w:val="Heading1"/>
      </w:pPr>
      <w:r>
        <w:t>Tantárgy tematikája</w:t>
      </w:r>
    </w:p>
    <w:p w14:paraId="1022B961" w14:textId="191F5BC2" w:rsidR="00DD04D6" w:rsidRDefault="00DD04D6" w:rsidP="000279F3">
      <w:pPr>
        <w:pStyle w:val="Heading2"/>
        <w:numPr>
          <w:ilvl w:val="0"/>
          <w:numId w:val="0"/>
        </w:numPr>
        <w:ind w:firstLine="567"/>
      </w:pPr>
    </w:p>
    <w:p w14:paraId="564798AD" w14:textId="35718A6B" w:rsidR="00DD04D6" w:rsidRDefault="005174BC" w:rsidP="00DD04D6">
      <w:pPr>
        <w:pStyle w:val="Heading2"/>
      </w:pPr>
      <w:r>
        <w:t>Szemináriumi órák</w:t>
      </w:r>
      <w:r w:rsidR="00DD04D6">
        <w:t xml:space="preserve"> tematikája</w:t>
      </w:r>
      <w:r>
        <w:t xml:space="preserve"> </w:t>
      </w:r>
    </w:p>
    <w:p w14:paraId="6124B80E" w14:textId="16C4ADE4" w:rsidR="00F92C5E" w:rsidRDefault="00104735" w:rsidP="00F92C5E">
      <w:pPr>
        <w:pStyle w:val="ListParagraph"/>
        <w:spacing w:after="160" w:line="259" w:lineRule="auto"/>
        <w:ind w:left="1287"/>
        <w:jc w:val="left"/>
      </w:pPr>
      <w:r>
        <w:t xml:space="preserve">A tematika félévenként különböző. </w:t>
      </w:r>
      <w:r w:rsidR="003020F8">
        <w:t>Az adott félévi projektfeladat megoldásához szükséges szerkezeti elemek ismertetése, méretezési eljárások, szabványok bemutatása.</w:t>
      </w:r>
    </w:p>
    <w:p w14:paraId="48DA9AC9" w14:textId="77777777" w:rsidR="00F92C5E" w:rsidRDefault="00F92C5E" w:rsidP="00F92C5E">
      <w:pPr>
        <w:pStyle w:val="ListParagraph"/>
        <w:spacing w:after="160" w:line="259" w:lineRule="auto"/>
        <w:ind w:left="1287"/>
        <w:jc w:val="left"/>
      </w:pPr>
    </w:p>
    <w:p w14:paraId="58B5CA06" w14:textId="707B1F1A" w:rsidR="00F92C5E" w:rsidRDefault="00724288" w:rsidP="00F92C5E">
      <w:pPr>
        <w:pStyle w:val="ListParagraph"/>
        <w:spacing w:after="160" w:line="259" w:lineRule="auto"/>
        <w:ind w:left="1287"/>
        <w:jc w:val="left"/>
      </w:pPr>
      <w:r>
        <w:t>F</w:t>
      </w:r>
      <w:r w:rsidR="00F92C5E">
        <w:t>őbb témakörök:</w:t>
      </w:r>
    </w:p>
    <w:p w14:paraId="6EF16C4A" w14:textId="792BEE78" w:rsidR="00F92C5E" w:rsidRDefault="00F92C5E" w:rsidP="00F92C5E">
      <w:pPr>
        <w:pStyle w:val="ListParagraph"/>
        <w:numPr>
          <w:ilvl w:val="0"/>
          <w:numId w:val="41"/>
        </w:numPr>
        <w:spacing w:after="160" w:line="259" w:lineRule="auto"/>
        <w:jc w:val="left"/>
      </w:pPr>
      <w:r>
        <w:t>Gerendák tervezése (hajlítás, nyírás, fejlemezes gerenda, többtámaszú gerenda, lehajlás, tartóvég, repedéstágasság, nyomatékburkolás).</w:t>
      </w:r>
    </w:p>
    <w:p w14:paraId="102A2A2D" w14:textId="73F6E0EE" w:rsidR="00F92C5E" w:rsidRDefault="00F92C5E" w:rsidP="00F92C5E">
      <w:pPr>
        <w:pStyle w:val="ListParagraph"/>
        <w:numPr>
          <w:ilvl w:val="0"/>
          <w:numId w:val="41"/>
        </w:numPr>
        <w:spacing w:after="160" w:line="259" w:lineRule="auto"/>
        <w:jc w:val="left"/>
      </w:pPr>
      <w:r>
        <w:t>Oszlopok (Központosan nyomott rúd, külpontos nyomás, teherbírási vonal alkalmazása)</w:t>
      </w:r>
    </w:p>
    <w:p w14:paraId="46E433DA" w14:textId="0D065180" w:rsidR="00F92C5E" w:rsidRDefault="00F92C5E" w:rsidP="00F92C5E">
      <w:pPr>
        <w:pStyle w:val="ListParagraph"/>
        <w:numPr>
          <w:ilvl w:val="0"/>
          <w:numId w:val="41"/>
        </w:numPr>
        <w:spacing w:after="160" w:line="259" w:lineRule="auto"/>
        <w:jc w:val="left"/>
      </w:pPr>
      <w:r>
        <w:t>Lemezek (Egy és kétirányban teherhordó lemezek tervezése, Könnyített síklemez födémek.)</w:t>
      </w:r>
    </w:p>
    <w:p w14:paraId="4746E719" w14:textId="747B80FD" w:rsidR="003020F8" w:rsidRDefault="00724288" w:rsidP="00724288">
      <w:pPr>
        <w:pStyle w:val="ListParagraph"/>
        <w:numPr>
          <w:ilvl w:val="0"/>
          <w:numId w:val="41"/>
        </w:numPr>
        <w:spacing w:after="160" w:line="259" w:lineRule="auto"/>
        <w:jc w:val="left"/>
      </w:pPr>
      <w:r>
        <w:t>V</w:t>
      </w:r>
      <w:r w:rsidR="00F50D52">
        <w:t>asalási terv készítése</w:t>
      </w:r>
    </w:p>
    <w:p w14:paraId="6DB0B823" w14:textId="77777777" w:rsidR="00724288" w:rsidRDefault="00724288" w:rsidP="00724288">
      <w:pPr>
        <w:pStyle w:val="ListParagraph"/>
        <w:spacing w:after="160" w:line="259" w:lineRule="auto"/>
        <w:ind w:left="1287"/>
        <w:jc w:val="left"/>
      </w:pPr>
    </w:p>
    <w:p w14:paraId="378ABE65" w14:textId="7C78F473" w:rsidR="005174BC" w:rsidRPr="003020F8" w:rsidRDefault="005174BC" w:rsidP="005174BC">
      <w:pPr>
        <w:pStyle w:val="ListParagraph"/>
        <w:spacing w:after="160" w:line="259" w:lineRule="auto"/>
        <w:ind w:left="1287"/>
        <w:jc w:val="left"/>
        <w:rPr>
          <w:color w:val="000000" w:themeColor="text1"/>
        </w:rPr>
      </w:pPr>
      <w:r w:rsidRPr="003020F8">
        <w:rPr>
          <w:color w:val="000000" w:themeColor="text1"/>
        </w:rPr>
        <w:t>Minden szemináriumi óra azonos felépítésű:</w:t>
      </w:r>
    </w:p>
    <w:p w14:paraId="13B901E9" w14:textId="771CAA68" w:rsidR="00C8145E" w:rsidRPr="003020F8" w:rsidRDefault="005174BC" w:rsidP="005174BC">
      <w:pPr>
        <w:pStyle w:val="ListParagraph"/>
        <w:spacing w:after="160" w:line="259" w:lineRule="auto"/>
        <w:ind w:left="1287"/>
        <w:jc w:val="left"/>
        <w:rPr>
          <w:color w:val="000000" w:themeColor="text1"/>
        </w:rPr>
      </w:pPr>
      <w:r w:rsidRPr="003020F8">
        <w:rPr>
          <w:color w:val="000000" w:themeColor="text1"/>
        </w:rPr>
        <w:t>A szemináriumok első felében hallgatói prezentáció bemutatása. A hallgatók bemutatnak egy-egy az adott an</w:t>
      </w:r>
      <w:r w:rsidR="003020F8" w:rsidRPr="003020F8">
        <w:rPr>
          <w:color w:val="000000" w:themeColor="text1"/>
        </w:rPr>
        <w:t>y</w:t>
      </w:r>
      <w:r w:rsidRPr="003020F8">
        <w:rPr>
          <w:color w:val="000000" w:themeColor="text1"/>
        </w:rPr>
        <w:t>aghoz szorosan kapcsolódó méretezési eljárást.</w:t>
      </w:r>
    </w:p>
    <w:p w14:paraId="0A46ABE2" w14:textId="656EC144" w:rsidR="005174BC" w:rsidRPr="003020F8" w:rsidRDefault="005174BC" w:rsidP="005174BC">
      <w:pPr>
        <w:pStyle w:val="ListParagraph"/>
        <w:spacing w:after="160" w:line="259" w:lineRule="auto"/>
        <w:ind w:left="1287"/>
        <w:jc w:val="left"/>
        <w:rPr>
          <w:color w:val="000000" w:themeColor="text1"/>
        </w:rPr>
      </w:pPr>
      <w:r w:rsidRPr="003020F8">
        <w:rPr>
          <w:color w:val="000000" w:themeColor="text1"/>
        </w:rPr>
        <w:t>Ezt rövid tanári magyarázat, az aktuális felad</w:t>
      </w:r>
      <w:r w:rsidR="003020F8" w:rsidRPr="003020F8">
        <w:rPr>
          <w:color w:val="000000" w:themeColor="text1"/>
        </w:rPr>
        <w:t>a</w:t>
      </w:r>
      <w:r w:rsidRPr="003020F8">
        <w:rPr>
          <w:color w:val="000000" w:themeColor="text1"/>
        </w:rPr>
        <w:t>trész ismertetése követi.</w:t>
      </w:r>
    </w:p>
    <w:p w14:paraId="161CAA57" w14:textId="6D35968F" w:rsidR="005174BC" w:rsidRPr="003020F8" w:rsidRDefault="005174BC" w:rsidP="005174BC">
      <w:pPr>
        <w:pStyle w:val="ListParagraph"/>
        <w:spacing w:after="160" w:line="259" w:lineRule="auto"/>
        <w:ind w:left="1287"/>
        <w:jc w:val="left"/>
        <w:rPr>
          <w:color w:val="000000" w:themeColor="text1"/>
        </w:rPr>
      </w:pPr>
      <w:r w:rsidRPr="003020F8">
        <w:rPr>
          <w:color w:val="000000" w:themeColor="text1"/>
        </w:rPr>
        <w:lastRenderedPageBreak/>
        <w:t xml:space="preserve">A </w:t>
      </w:r>
      <w:r w:rsidR="003020F8" w:rsidRPr="003020F8">
        <w:rPr>
          <w:color w:val="000000" w:themeColor="text1"/>
        </w:rPr>
        <w:t>s</w:t>
      </w:r>
      <w:r w:rsidRPr="003020F8">
        <w:rPr>
          <w:color w:val="000000" w:themeColor="text1"/>
        </w:rPr>
        <w:t>zeminárium fennmaradó részében önálló</w:t>
      </w:r>
      <w:r w:rsidR="003020F8" w:rsidRPr="003020F8">
        <w:rPr>
          <w:color w:val="000000" w:themeColor="text1"/>
        </w:rPr>
        <w:t>,</w:t>
      </w:r>
      <w:r w:rsidRPr="003020F8">
        <w:rPr>
          <w:color w:val="000000" w:themeColor="text1"/>
        </w:rPr>
        <w:t xml:space="preserve"> illetve csoportos </w:t>
      </w:r>
      <w:r w:rsidR="003020F8" w:rsidRPr="003020F8">
        <w:rPr>
          <w:color w:val="000000" w:themeColor="text1"/>
        </w:rPr>
        <w:t>munka, a projektfeladat kidolgozása zajlik folyamatos tanári konzultációval.</w:t>
      </w:r>
    </w:p>
    <w:p w14:paraId="2B6217BE" w14:textId="1D1E29C9" w:rsidR="003020F8" w:rsidRPr="003020F8" w:rsidRDefault="003020F8" w:rsidP="003020F8">
      <w:pPr>
        <w:pStyle w:val="ListParagraph"/>
        <w:spacing w:after="160" w:line="259" w:lineRule="auto"/>
        <w:ind w:left="1287"/>
        <w:jc w:val="left"/>
        <w:rPr>
          <w:color w:val="000000" w:themeColor="text1"/>
        </w:rPr>
      </w:pPr>
      <w:r w:rsidRPr="003020F8">
        <w:rPr>
          <w:color w:val="000000" w:themeColor="text1"/>
        </w:rPr>
        <w:t>Ezt kiegészítheti az anyaghoz kapcsolódó laboratóriumi bemutató, üzemlátogatás, épületlátogatás.</w:t>
      </w:r>
    </w:p>
    <w:p w14:paraId="45F38C81" w14:textId="77777777" w:rsidR="003020F8" w:rsidRDefault="003020F8" w:rsidP="005174BC">
      <w:pPr>
        <w:pStyle w:val="ListParagraph"/>
        <w:spacing w:after="160" w:line="259" w:lineRule="auto"/>
        <w:ind w:left="1287"/>
        <w:jc w:val="left"/>
        <w:rPr>
          <w:color w:val="FF0000"/>
        </w:rPr>
      </w:pPr>
    </w:p>
    <w:p w14:paraId="368EBC24" w14:textId="77777777" w:rsidR="003020F8" w:rsidRDefault="003020F8" w:rsidP="005174BC">
      <w:pPr>
        <w:pStyle w:val="ListParagraph"/>
        <w:spacing w:after="160" w:line="259" w:lineRule="auto"/>
        <w:ind w:left="1287"/>
        <w:jc w:val="left"/>
        <w:rPr>
          <w:color w:val="FF0000"/>
        </w:rPr>
      </w:pPr>
    </w:p>
    <w:p w14:paraId="461E71AC" w14:textId="77777777" w:rsidR="00AB277F" w:rsidRPr="004543C3" w:rsidRDefault="00AB277F" w:rsidP="001B7A60">
      <w:pPr>
        <w:pStyle w:val="FcmI"/>
      </w:pPr>
      <w:r w:rsidRPr="004543C3">
        <w:t xml:space="preserve">TantárgyKövetelmények </w:t>
      </w:r>
    </w:p>
    <w:p w14:paraId="18FBB605" w14:textId="77777777" w:rsidR="003601CF" w:rsidRPr="004543C3" w:rsidRDefault="00D367E0" w:rsidP="00816956">
      <w:pPr>
        <w:pStyle w:val="Heading1"/>
      </w:pPr>
      <w:r>
        <w:t xml:space="preserve">A </w:t>
      </w:r>
      <w:r w:rsidR="003601CF" w:rsidRPr="00816956">
        <w:t>Tanulmányi</w:t>
      </w:r>
      <w:r w:rsidR="003601CF" w:rsidRPr="004543C3">
        <w:t xml:space="preserve"> teljesítmény </w:t>
      </w:r>
      <w:r w:rsidRPr="004543C3">
        <w:t xml:space="preserve">ellenőrzése </w:t>
      </w:r>
      <w:r>
        <w:t>ÉS ért</w:t>
      </w:r>
      <w:r w:rsidR="00816956">
        <w:t>é</w:t>
      </w:r>
      <w:r>
        <w:t>kelése</w:t>
      </w:r>
    </w:p>
    <w:p w14:paraId="0B828BD3" w14:textId="77777777" w:rsidR="003601CF" w:rsidRPr="004543C3" w:rsidRDefault="003601CF" w:rsidP="00816956">
      <w:pPr>
        <w:pStyle w:val="Heading2"/>
      </w:pPr>
      <w:r w:rsidRPr="004543C3">
        <w:t xml:space="preserve">Általános szabályok </w:t>
      </w:r>
    </w:p>
    <w:sdt>
      <w:sdtPr>
        <w:id w:val="1600218531"/>
        <w:lock w:val="sdtLocked"/>
        <w:placeholder>
          <w:docPart w:val="64CEDBF13D0B4135A95EADDE31740489"/>
        </w:placeholder>
      </w:sdtPr>
      <w:sdtEndPr/>
      <w:sdtContent>
        <w:p w14:paraId="2A3AE55C" w14:textId="0110F597" w:rsidR="009C6FB5" w:rsidRPr="009C6FB5" w:rsidRDefault="000279F3" w:rsidP="009C6FB5">
          <w:pPr>
            <w:pStyle w:val="Heading3"/>
          </w:pPr>
          <w:r>
            <w:t>A szemináriumi</w:t>
          </w:r>
          <w:r w:rsidR="009C6FB5" w:rsidRPr="009C6FB5">
            <w:t xml:space="preserve"> gyakorlaton való részvétel kötelező. A megengedett hiányzások számát a hatályos Tanulmányi- és Vizsgaszabályzat írja elő. A teljesítményértékelések alapj</w:t>
          </w:r>
          <w:r>
            <w:t>át</w:t>
          </w:r>
          <w:r w:rsidR="009C6FB5" w:rsidRPr="009C6FB5">
            <w:t xml:space="preserve"> a gyakorlatokon elhangzott ismeretek összessége képezi.</w:t>
          </w:r>
        </w:p>
        <w:p w14:paraId="307DCDBE" w14:textId="77777777" w:rsidR="00126AC7" w:rsidRPr="009C6FB5" w:rsidRDefault="009C6FB5" w:rsidP="009C6FB5">
          <w:pPr>
            <w:pStyle w:val="Heading3"/>
          </w:pPr>
          <w:r w:rsidRPr="009C6FB5">
            <w:t>Vitás esetekben a hatályos Tanulmányi- és Vizsgaszabályzat, továbbá a hatályos Etikai Kódex szabályrendszere az irányadó.</w:t>
          </w:r>
        </w:p>
      </w:sdtContent>
    </w:sdt>
    <w:p w14:paraId="654ACB43" w14:textId="77777777" w:rsidR="00DB6E76" w:rsidRDefault="00DB6E76" w:rsidP="001B7A60">
      <w:pPr>
        <w:pStyle w:val="Heading2"/>
      </w:pPr>
      <w:r w:rsidRPr="004543C3">
        <w:t>Teljesítményértékelési módszerek</w:t>
      </w:r>
    </w:p>
    <w:sdt>
      <w:sdtPr>
        <w:rPr>
          <w:rFonts w:eastAsiaTheme="minorHAnsi" w:cstheme="minorHAnsi"/>
          <w:iCs/>
          <w:szCs w:val="22"/>
        </w:rPr>
        <w:id w:val="1107229953"/>
        <w:lock w:val="sdtLocked"/>
        <w:placeholder>
          <w:docPart w:val="573C6AFA960A4E6BBF7F98995EB07C2E"/>
        </w:placeholder>
      </w:sdtPr>
      <w:sdtEndPr>
        <w:rPr>
          <w:rFonts w:eastAsiaTheme="majorEastAsia" w:cstheme="majorBidi"/>
        </w:rPr>
      </w:sdtEndPr>
      <w:sdtContent>
        <w:p w14:paraId="0164AFFF" w14:textId="77777777" w:rsidR="00EC509A" w:rsidRPr="00EC509A" w:rsidRDefault="00EC509A" w:rsidP="00EC509A">
          <w:pPr>
            <w:pStyle w:val="Heading3"/>
            <w:rPr>
              <w:rFonts w:cs="Times New Roman"/>
            </w:rPr>
          </w:pPr>
          <w:r w:rsidRPr="00EC509A">
            <w:rPr>
              <w:i/>
            </w:rPr>
            <w:t>Szorgalmi időszakban végzett teljesítményértékelések:</w:t>
          </w:r>
        </w:p>
        <w:p w14:paraId="08AC5D4D" w14:textId="4C12210B" w:rsidR="00EC509A" w:rsidRDefault="00447B09" w:rsidP="00EC509A">
          <w:pPr>
            <w:pStyle w:val="Heading4"/>
            <w:jc w:val="both"/>
            <w:rPr>
              <w:rFonts w:cs="Times New Roman"/>
            </w:rPr>
          </w:pPr>
          <w:r>
            <w:rPr>
              <w:rFonts w:cs="Times New Roman"/>
              <w:i/>
            </w:rPr>
            <w:t>R</w:t>
          </w:r>
          <w:r w:rsidR="00EC509A" w:rsidRPr="00447B09">
            <w:rPr>
              <w:rFonts w:cs="Times New Roman"/>
              <w:i/>
            </w:rPr>
            <w:t>észteljesítmény-értékelés</w:t>
          </w:r>
          <w:r w:rsidR="00EC509A" w:rsidRPr="00EC509A">
            <w:rPr>
              <w:rFonts w:cs="Times New Roman"/>
            </w:rPr>
            <w:t xml:space="preserve"> (a továbbiakban </w:t>
          </w:r>
          <w:r w:rsidR="00E424E8">
            <w:rPr>
              <w:rFonts w:cs="Times New Roman"/>
            </w:rPr>
            <w:t>projekt</w:t>
          </w:r>
          <w:r w:rsidR="00EC509A" w:rsidRPr="00EC509A">
            <w:rPr>
              <w:rFonts w:cs="Times New Roman"/>
            </w:rPr>
            <w:t xml:space="preserve">feladat): a tantárgy tudás, képesség, attitűd, valamint önállóság és felelősség típusú kompetenciaelemeinek komplex értékelési módja, melynek megjelenési formája az egyénileg készített </w:t>
          </w:r>
          <w:r w:rsidR="000279F3">
            <w:rPr>
              <w:rFonts w:cs="Times New Roman"/>
            </w:rPr>
            <w:t>projekt</w:t>
          </w:r>
          <w:r w:rsidR="00EC509A" w:rsidRPr="00EC509A">
            <w:rPr>
              <w:rFonts w:cs="Times New Roman"/>
            </w:rPr>
            <w:t>feladat</w:t>
          </w:r>
          <w:r w:rsidR="00F50D52">
            <w:rPr>
              <w:rFonts w:cs="Times New Roman"/>
            </w:rPr>
            <w:t xml:space="preserve"> (folyamato</w:t>
          </w:r>
          <w:r w:rsidR="00E2427C">
            <w:rPr>
              <w:rFonts w:cs="Times New Roman"/>
            </w:rPr>
            <w:t>s</w:t>
          </w:r>
          <w:r w:rsidR="00F50D52">
            <w:rPr>
              <w:rFonts w:cs="Times New Roman"/>
            </w:rPr>
            <w:t xml:space="preserve"> oktatói konzultációval)</w:t>
          </w:r>
          <w:r w:rsidR="00E46617">
            <w:rPr>
              <w:rFonts w:cs="Times New Roman"/>
            </w:rPr>
            <w:t xml:space="preserve"> és a hozzá tartozó számítások</w:t>
          </w:r>
          <w:r w:rsidR="00EC509A" w:rsidRPr="00EC509A">
            <w:rPr>
              <w:rFonts w:cs="Times New Roman"/>
            </w:rPr>
            <w:t xml:space="preserve">; annak tartalmát, követelményeit, beadási határidejét, értékelési módját a </w:t>
          </w:r>
          <w:r w:rsidR="000279F3">
            <w:rPr>
              <w:rFonts w:cs="Times New Roman"/>
            </w:rPr>
            <w:t>tárgy</w:t>
          </w:r>
          <w:r w:rsidR="00EC509A" w:rsidRPr="00EC509A">
            <w:rPr>
              <w:rFonts w:cs="Times New Roman"/>
            </w:rPr>
            <w:t>felelős határozz</w:t>
          </w:r>
          <w:r w:rsidR="000279F3">
            <w:rPr>
              <w:rFonts w:cs="Times New Roman"/>
            </w:rPr>
            <w:t>a</w:t>
          </w:r>
          <w:r w:rsidR="00EC509A" w:rsidRPr="00EC509A">
            <w:rPr>
              <w:rFonts w:cs="Times New Roman"/>
            </w:rPr>
            <w:t xml:space="preserve"> meg.</w:t>
          </w:r>
        </w:p>
        <w:p w14:paraId="2227FDC6" w14:textId="71483988" w:rsidR="00261FF6" w:rsidRPr="00060E2A" w:rsidRDefault="00060E2A" w:rsidP="00060E2A">
          <w:pPr>
            <w:pStyle w:val="Heading4"/>
            <w:jc w:val="both"/>
            <w:rPr>
              <w:rFonts w:cs="Times New Roman"/>
            </w:rPr>
          </w:pPr>
          <w:r w:rsidRPr="005174BC">
            <w:rPr>
              <w:i/>
              <w:iCs w:val="0"/>
            </w:rPr>
            <w:t>Részteljesítmény</w:t>
          </w:r>
          <w:r w:rsidR="005174BC">
            <w:rPr>
              <w:i/>
              <w:iCs w:val="0"/>
            </w:rPr>
            <w:t>-</w:t>
          </w:r>
          <w:r w:rsidRPr="005174BC">
            <w:rPr>
              <w:i/>
              <w:iCs w:val="0"/>
            </w:rPr>
            <w:t>értékelés</w:t>
          </w:r>
          <w:r>
            <w:t xml:space="preserve"> (a továbbiakban prezentáció): Elsősorban a tárgyhoz kapcsolódó képesség és attitűd fejlesztésére irányuló, csoportosan, önállóan (oktatói konzultáció igény szerint) elkészítendő feladat. </w:t>
          </w:r>
          <w:r w:rsidR="005174BC">
            <w:t xml:space="preserve">A </w:t>
          </w:r>
          <w:r>
            <w:t xml:space="preserve">feladat prezentáció, melynek során egy kijelölt méretezési részfeladatot kell ismertetni, a feldolgozott irodalom és a korábban megszerzett ismeretek alapján. </w:t>
          </w:r>
        </w:p>
      </w:sdtContent>
    </w:sdt>
    <w:p w14:paraId="733F597C" w14:textId="77777777" w:rsidR="002505B1" w:rsidRPr="008632C4" w:rsidRDefault="00447B09" w:rsidP="00686448">
      <w:pPr>
        <w:pStyle w:val="Heading2"/>
      </w:pPr>
      <w:bookmarkStart w:id="1" w:name="_Ref466272077"/>
      <w:r>
        <w:t>T</w:t>
      </w:r>
      <w:r w:rsidRPr="004543C3">
        <w:t>eljesítményértékelések részaránya a minősítésben</w:t>
      </w:r>
      <w:bookmarkEnd w:id="1"/>
    </w:p>
    <w:sdt>
      <w:sdtPr>
        <w:rPr>
          <w:iCs/>
          <w:szCs w:val="22"/>
        </w:rPr>
        <w:id w:val="1795019586"/>
        <w:placeholder>
          <w:docPart w:val="2482B3C1FE23401C8CFF2DAE59C20B50"/>
        </w:placeholder>
      </w:sdtPr>
      <w:sdtEndPr/>
      <w:sdtContent>
        <w:p w14:paraId="6058F1F7" w14:textId="2C8102C0" w:rsidR="0014720E" w:rsidRPr="009C6FB5" w:rsidRDefault="0014720E" w:rsidP="00447B09">
          <w:pPr>
            <w:pStyle w:val="Heading3"/>
          </w:pPr>
          <w:r w:rsidRPr="009C6FB5">
            <w:t>A</w:t>
          </w:r>
          <w:r w:rsidR="008632C4">
            <w:t>z</w:t>
          </w:r>
          <w:r w:rsidR="008632C4" w:rsidRPr="008632C4">
            <w:t xml:space="preserve"> </w:t>
          </w:r>
          <w:r w:rsidR="000279F3">
            <w:t>érdemjegy</w:t>
          </w:r>
          <w:r w:rsidR="008632C4" w:rsidRPr="008632C4">
            <w:t xml:space="preserve"> megszerzésének</w:t>
          </w:r>
          <w:r w:rsidR="00447B09">
            <w:t xml:space="preserve"> </w:t>
          </w:r>
          <w:r w:rsidR="008632C4" w:rsidRPr="008632C4">
            <w:t xml:space="preserve">feltétele a szorgalmi időszakban végzett </w:t>
          </w:r>
          <w:r w:rsidR="00E424E8">
            <w:t xml:space="preserve">minden </w:t>
          </w:r>
          <w:r w:rsidR="00E424E8">
            <w:rPr>
              <w:i/>
            </w:rPr>
            <w:t>r</w:t>
          </w:r>
          <w:r w:rsidR="00E46617">
            <w:rPr>
              <w:i/>
            </w:rPr>
            <w:t>észteljesítmény</w:t>
          </w:r>
          <w:r w:rsidR="00E46617" w:rsidRPr="00E46617">
            <w:rPr>
              <w:i/>
            </w:rPr>
            <w:t>-értékelés</w:t>
          </w:r>
          <w:r w:rsidR="00E46617">
            <w:t xml:space="preserve"> hiánytalan beadása</w:t>
          </w:r>
          <w:r w:rsidR="00391D9F">
            <w:t>. A részteljesítmény értékelés</w:t>
          </w:r>
          <w:r w:rsidR="00747EE0">
            <w:t>nek</w:t>
          </w:r>
          <w:r w:rsidR="00391D9F">
            <w:t xml:space="preserve"> </w:t>
          </w:r>
          <w:r w:rsidR="009C51E2">
            <w:t xml:space="preserve">legalább </w:t>
          </w:r>
          <w:r w:rsidR="00391D9F">
            <w:t>50%-os teljesítésnek kell lennie.</w:t>
          </w:r>
          <w:r w:rsidR="009C51E2" w:rsidRPr="009C51E2">
            <w:rPr>
              <w:rFonts w:ascii="Calibri" w:hAnsi="Calibri" w:cs="Calibri"/>
              <w:i/>
              <w:iCs/>
              <w:color w:val="000000"/>
              <w:szCs w:val="22"/>
              <w:shd w:val="clear" w:color="auto" w:fill="FFFFFF"/>
            </w:rPr>
            <w:t xml:space="preserve"> </w:t>
          </w:r>
          <w:r w:rsidR="009C51E2" w:rsidRPr="009C51E2">
            <w:t xml:space="preserve">Az egyes félévközi </w:t>
          </w:r>
          <w:r w:rsidR="00060E2A">
            <w:t>rész</w:t>
          </w:r>
          <w:r w:rsidR="009C51E2" w:rsidRPr="009C51E2">
            <w:t xml:space="preserve">teljesítményértékelésekhez </w:t>
          </w:r>
          <w:proofErr w:type="spellStart"/>
          <w:r w:rsidR="009C51E2" w:rsidRPr="009C51E2">
            <w:t>egyenkénti</w:t>
          </w:r>
          <w:proofErr w:type="spellEnd"/>
          <w:r w:rsidR="009C51E2" w:rsidRPr="009C51E2">
            <w:t xml:space="preserve"> minimumkövetelmény tartozik: az </w:t>
          </w:r>
          <w:proofErr w:type="spellStart"/>
          <w:r w:rsidR="009C51E2" w:rsidRPr="009C51E2">
            <w:t>egyenkénti</w:t>
          </w:r>
          <w:proofErr w:type="spellEnd"/>
          <w:r w:rsidR="009C51E2" w:rsidRPr="009C51E2">
            <w:t xml:space="preserve"> eredmények mindegyik</w:t>
          </w:r>
          <w:r w:rsidR="009C51E2">
            <w:t>ének</w:t>
          </w:r>
          <w:r w:rsidR="009C51E2">
            <w:rPr>
              <w:rStyle w:val="normaltextrun"/>
              <w:rFonts w:ascii="Calibri" w:hAnsi="Calibri" w:cs="Calibri"/>
              <w:i/>
              <w:iCs/>
              <w:color w:val="000000"/>
              <w:szCs w:val="22"/>
              <w:shd w:val="clear" w:color="auto" w:fill="FFFFFF"/>
            </w:rPr>
            <w:t xml:space="preserve"> </w:t>
          </w:r>
          <w:r w:rsidR="009C51E2">
            <w:t>legalább 50%-os teljesítésnek kell lennie</w:t>
          </w:r>
          <w:r w:rsidR="009C51E2">
            <w:rPr>
              <w:rStyle w:val="normaltextrun"/>
              <w:rFonts w:ascii="Calibri" w:hAnsi="Calibri" w:cs="Calibri"/>
              <w:i/>
              <w:iCs/>
              <w:color w:val="000000"/>
              <w:szCs w:val="22"/>
              <w:shd w:val="clear" w:color="auto" w:fill="FFFFFF"/>
            </w:rPr>
            <w:t>.</w:t>
          </w:r>
        </w:p>
        <w:p w14:paraId="4F477DC0" w14:textId="77777777" w:rsidR="0014720E" w:rsidRDefault="008632C4" w:rsidP="00447B09">
          <w:pPr>
            <w:pStyle w:val="Heading3"/>
          </w:pPr>
          <w:r>
            <w:t>A</w:t>
          </w:r>
          <w:r w:rsidR="00B9559E">
            <w:t xml:space="preserve"> </w:t>
          </w:r>
          <w:r w:rsidRPr="008632C4">
            <w:t xml:space="preserve">szorgalmi időszakban végzett teljesítményértékelések </w:t>
          </w:r>
          <w:r w:rsidR="00447B09">
            <w:t>részaránya a minősítésben</w:t>
          </w:r>
          <w:r>
            <w:t>:</w:t>
          </w:r>
        </w:p>
        <w:tbl>
          <w:tblPr>
            <w:tblStyle w:val="TableGrid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6804"/>
            <w:gridCol w:w="3402"/>
          </w:tblGrid>
          <w:tr w:rsidR="008632C4" w:rsidRPr="003968BE" w14:paraId="287A945D" w14:textId="77777777" w:rsidTr="00212C1F">
            <w:trPr>
              <w:cantSplit/>
              <w:tblHeader/>
            </w:trPr>
            <w:tc>
              <w:tcPr>
                <w:tcW w:w="6804" w:type="dxa"/>
                <w:vAlign w:val="center"/>
              </w:tcPr>
              <w:p w14:paraId="04B0139C" w14:textId="77777777" w:rsidR="008632C4" w:rsidRPr="003968BE" w:rsidRDefault="00447B09" w:rsidP="00212C1F">
                <w:pPr>
                  <w:pStyle w:val="adatB"/>
                </w:pPr>
                <w:r>
                  <w:t>s</w:t>
                </w:r>
                <w:r w:rsidRPr="00211CC8">
                  <w:t>zorgalmi időszakban végzett teljesítményértékelések</w:t>
                </w:r>
              </w:p>
            </w:tc>
            <w:tc>
              <w:tcPr>
                <w:tcW w:w="3402" w:type="dxa"/>
                <w:vAlign w:val="center"/>
              </w:tcPr>
              <w:p w14:paraId="71ECE784" w14:textId="77777777" w:rsidR="008632C4" w:rsidRPr="003968BE" w:rsidRDefault="008632C4" w:rsidP="00212C1F">
                <w:pPr>
                  <w:pStyle w:val="adatB"/>
                  <w:jc w:val="center"/>
                </w:pPr>
                <w:r w:rsidRPr="003968BE">
                  <w:t>részarány</w:t>
                </w:r>
              </w:p>
            </w:tc>
          </w:tr>
          <w:tr w:rsidR="008632C4" w:rsidRPr="003968BE" w14:paraId="3AFD380C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019A6C5C" w14:textId="4403209A" w:rsidR="008632C4" w:rsidRPr="003968BE" w:rsidRDefault="008632C4" w:rsidP="00F50D52">
                <w:pPr>
                  <w:pStyle w:val="adat"/>
                  <w:ind w:left="0"/>
                </w:pPr>
              </w:p>
            </w:tc>
            <w:tc>
              <w:tcPr>
                <w:tcW w:w="3402" w:type="dxa"/>
                <w:vAlign w:val="center"/>
              </w:tcPr>
              <w:p w14:paraId="1C3BBE38" w14:textId="63B31B32" w:rsidR="008632C4" w:rsidRPr="003968BE" w:rsidRDefault="00962F74" w:rsidP="008774FD">
                <w:pPr>
                  <w:pStyle w:val="adat"/>
                  <w:jc w:val="center"/>
                </w:pPr>
                <w:sdt>
                  <w:sdtPr>
                    <w:id w:val="987362662"/>
                    <w:placeholder>
                      <w:docPart w:val="84313CABC9644F1E82219124CE1334C6"/>
                    </w:placeholder>
                    <w:showingPlcHdr/>
                    <w:text/>
                  </w:sdtPr>
                  <w:sdtEndPr/>
                  <w:sdtContent>
                    <w:r w:rsidR="00F50D52" w:rsidRPr="00CE09B3">
                      <w:rPr>
                        <w:rStyle w:val="PlaceholderText"/>
                      </w:rPr>
                      <w:t>Click here to enter text.</w:t>
                    </w:r>
                  </w:sdtContent>
                </w:sdt>
              </w:p>
            </w:tc>
          </w:tr>
          <w:tr w:rsidR="00F37276" w:rsidRPr="003968BE" w14:paraId="4A0D95F3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1F5BF133" w14:textId="404337ED" w:rsidR="00F37276" w:rsidRPr="003968BE" w:rsidRDefault="00747EE0" w:rsidP="00392518">
                <w:pPr>
                  <w:pStyle w:val="adat"/>
                </w:pPr>
                <w:r>
                  <w:t>Projekt</w:t>
                </w:r>
                <w:r w:rsidR="00F37276">
                  <w:t>feladat</w:t>
                </w:r>
                <w:r w:rsidR="008774FD">
                  <w:t xml:space="preserve"> </w:t>
                </w:r>
              </w:p>
            </w:tc>
            <w:tc>
              <w:tcPr>
                <w:tcW w:w="3402" w:type="dxa"/>
                <w:vAlign w:val="center"/>
              </w:tcPr>
              <w:p w14:paraId="2541029A" w14:textId="7C9303EA" w:rsidR="00F37276" w:rsidRPr="003968BE" w:rsidRDefault="00962F74" w:rsidP="008774FD">
                <w:pPr>
                  <w:pStyle w:val="adat"/>
                  <w:jc w:val="center"/>
                </w:pPr>
                <w:sdt>
                  <w:sdtPr>
                    <w:id w:val="-550997446"/>
                    <w:placeholder>
                      <w:docPart w:val="C1C3900224CE4F94AEC4D3C809FCC78F"/>
                    </w:placeholder>
                    <w:text/>
                  </w:sdtPr>
                  <w:sdtEndPr/>
                  <w:sdtContent>
                    <w:r w:rsidR="00361D09">
                      <w:t>80%</w:t>
                    </w:r>
                  </w:sdtContent>
                </w:sdt>
              </w:p>
            </w:tc>
          </w:tr>
          <w:tr w:rsidR="008632C4" w:rsidRPr="003968BE" w14:paraId="193EFA45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063E7A7A" w14:textId="5E9D3063" w:rsidR="008632C4" w:rsidRPr="003968BE" w:rsidRDefault="00060E2A" w:rsidP="00212C1F">
                <w:pPr>
                  <w:pStyle w:val="adat"/>
                </w:pPr>
                <w:r>
                  <w:t>Prezentáció</w:t>
                </w:r>
              </w:p>
            </w:tc>
            <w:tc>
              <w:tcPr>
                <w:tcW w:w="3402" w:type="dxa"/>
                <w:vAlign w:val="center"/>
              </w:tcPr>
              <w:p w14:paraId="25ED3CB7" w14:textId="66B736F2" w:rsidR="008632C4" w:rsidRPr="003968BE" w:rsidRDefault="00962F74" w:rsidP="00212C1F">
                <w:pPr>
                  <w:pStyle w:val="adat"/>
                  <w:jc w:val="center"/>
                </w:pPr>
                <w:sdt>
                  <w:sdtPr>
                    <w:id w:val="1005708071"/>
                    <w:placeholder>
                      <w:docPart w:val="6A2E693225B645D1AFBDBA87A06CA524"/>
                    </w:placeholder>
                    <w:text/>
                  </w:sdtPr>
                  <w:sdtEndPr/>
                  <w:sdtContent>
                    <w:r w:rsidR="00361D09">
                      <w:t>20%</w:t>
                    </w:r>
                  </w:sdtContent>
                </w:sdt>
              </w:p>
            </w:tc>
          </w:tr>
          <w:tr w:rsidR="008632C4" w:rsidRPr="003968BE" w14:paraId="699E161D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2013EEFA" w14:textId="77777777" w:rsidR="008632C4" w:rsidRPr="003968BE" w:rsidRDefault="002322A9" w:rsidP="00212C1F">
                <w:pPr>
                  <w:pStyle w:val="adat"/>
                </w:pPr>
                <w:r>
                  <w:t>Egyéb beadandó feladatok (makettek)</w:t>
                </w:r>
              </w:p>
            </w:tc>
            <w:tc>
              <w:tcPr>
                <w:tcW w:w="3402" w:type="dxa"/>
                <w:vAlign w:val="center"/>
              </w:tcPr>
              <w:p w14:paraId="37C3B25B" w14:textId="679C5074" w:rsidR="008632C4" w:rsidRPr="003968BE" w:rsidRDefault="00962F74" w:rsidP="008632C4">
                <w:pPr>
                  <w:pStyle w:val="adat"/>
                  <w:jc w:val="center"/>
                </w:pPr>
                <w:sdt>
                  <w:sdtPr>
                    <w:id w:val="-1148206018"/>
                    <w:placeholder>
                      <w:docPart w:val="552FB4F0818A416EA8884067CCA84815"/>
                    </w:placeholder>
                    <w:text/>
                  </w:sdtPr>
                  <w:sdtEndPr/>
                  <w:sdtContent>
                    <w:r w:rsidR="00361D09">
                      <w:t>—</w:t>
                    </w:r>
                  </w:sdtContent>
                </w:sdt>
              </w:p>
            </w:tc>
          </w:tr>
          <w:tr w:rsidR="008632C4" w:rsidRPr="003968BE" w14:paraId="697380BF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70C33431" w14:textId="77777777" w:rsidR="008632C4" w:rsidRPr="003968BE" w:rsidRDefault="008632C4" w:rsidP="00212C1F">
                <w:pPr>
                  <w:pStyle w:val="adatB"/>
                  <w:jc w:val="right"/>
                </w:pPr>
                <w:r w:rsidRPr="003968BE">
                  <w:t>összesen:</w:t>
                </w:r>
              </w:p>
            </w:tc>
            <w:tc>
              <w:tcPr>
                <w:tcW w:w="3402" w:type="dxa"/>
                <w:vAlign w:val="center"/>
              </w:tcPr>
              <w:p w14:paraId="0BB63DF4" w14:textId="77777777" w:rsidR="008632C4" w:rsidRPr="003968BE" w:rsidRDefault="008632C4" w:rsidP="008632C4">
                <w:pPr>
                  <w:pStyle w:val="adatB"/>
                  <w:jc w:val="center"/>
                </w:pPr>
                <w:r w:rsidRPr="00822FBC">
                  <w:t>∑</w:t>
                </w:r>
                <w:r w:rsidRPr="003968BE">
                  <w:t>1</w:t>
                </w:r>
                <w:r>
                  <w:t>0</w:t>
                </w:r>
                <w:r w:rsidRPr="003968BE">
                  <w:t>0%</w:t>
                </w:r>
              </w:p>
            </w:tc>
          </w:tr>
        </w:tbl>
        <w:p w14:paraId="4A81E250" w14:textId="77777777" w:rsidR="0014720E" w:rsidRPr="00392518" w:rsidRDefault="00962F74" w:rsidP="00392518">
          <w:pPr>
            <w:pStyle w:val="Heading4"/>
            <w:numPr>
              <w:ilvl w:val="0"/>
              <w:numId w:val="0"/>
            </w:numPr>
            <w:ind w:left="1134"/>
          </w:pPr>
        </w:p>
      </w:sdtContent>
    </w:sdt>
    <w:p w14:paraId="73D3E0DD" w14:textId="77777777" w:rsidR="00C9251E" w:rsidRPr="007E3B82" w:rsidRDefault="007E3B82" w:rsidP="001B7A60">
      <w:pPr>
        <w:pStyle w:val="Heading2"/>
      </w:pPr>
      <w:r w:rsidRPr="007E3B82">
        <w:t>É</w:t>
      </w:r>
      <w:r w:rsidR="00B56D77" w:rsidRPr="007E3B82">
        <w:t xml:space="preserve">rdemjegy </w:t>
      </w:r>
      <w:r w:rsidRPr="007E3B82">
        <w:t>megállapítás</w:t>
      </w:r>
    </w:p>
    <w:sdt>
      <w:sdtPr>
        <w:rPr>
          <w:b w:val="0"/>
        </w:rPr>
        <w:id w:val="682162383"/>
        <w:lock w:val="sdtLocked"/>
        <w:placeholder>
          <w:docPart w:val="FD6E45FF9B83419DB920F62C79B9803A"/>
        </w:placeholder>
      </w:sdtPr>
      <w:sdtEndPr>
        <w:rPr>
          <w:sz w:val="18"/>
          <w:szCs w:val="18"/>
        </w:rPr>
      </w:sdtEndPr>
      <w:sdtContent>
        <w:tbl>
          <w:tblPr>
            <w:tblStyle w:val="TableGrid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3190"/>
            <w:gridCol w:w="3189"/>
            <w:gridCol w:w="3827"/>
          </w:tblGrid>
          <w:tr w:rsidR="003968BE" w:rsidRPr="004543C3" w14:paraId="2434E353" w14:textId="77777777" w:rsidTr="003968BE">
            <w:trPr>
              <w:cantSplit/>
              <w:tblHeader/>
            </w:trPr>
            <w:tc>
              <w:tcPr>
                <w:tcW w:w="2835" w:type="dxa"/>
                <w:vAlign w:val="center"/>
              </w:tcPr>
              <w:p w14:paraId="22667B45" w14:textId="77777777" w:rsidR="003968BE" w:rsidRPr="007E3B82" w:rsidRDefault="00AC3574" w:rsidP="00392518">
                <w:pPr>
                  <w:pStyle w:val="adatB"/>
                </w:pPr>
                <w:r>
                  <w:t>félév</w:t>
                </w:r>
                <w:r w:rsidR="00392518">
                  <w:t>es érdemjegy</w:t>
                </w:r>
              </w:p>
            </w:tc>
            <w:tc>
              <w:tcPr>
                <w:tcW w:w="2835" w:type="dxa"/>
                <w:vAlign w:val="center"/>
              </w:tcPr>
              <w:p w14:paraId="5093B8A4" w14:textId="77777777" w:rsidR="003968BE" w:rsidRPr="007E3B82" w:rsidRDefault="003968BE" w:rsidP="00A3270B">
                <w:pPr>
                  <w:pStyle w:val="adatB"/>
                </w:pPr>
                <w:r w:rsidRPr="007E3B82">
                  <w:t>ECTS minősítés</w:t>
                </w:r>
              </w:p>
            </w:tc>
            <w:tc>
              <w:tcPr>
                <w:tcW w:w="3402" w:type="dxa"/>
                <w:vAlign w:val="center"/>
              </w:tcPr>
              <w:p w14:paraId="4E1F5CB8" w14:textId="77777777" w:rsidR="003968BE" w:rsidRPr="007E3B82" w:rsidRDefault="003968BE" w:rsidP="00CC694E">
                <w:pPr>
                  <w:pStyle w:val="adatB"/>
                  <w:jc w:val="center"/>
                </w:pPr>
                <w:r w:rsidRPr="007E3B82">
                  <w:t>Pontszám*</w:t>
                </w:r>
              </w:p>
            </w:tc>
          </w:tr>
          <w:tr w:rsidR="003968BE" w:rsidRPr="00DB063F" w14:paraId="753F14F7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1C01B0E2" w14:textId="77777777" w:rsidR="003968BE" w:rsidRPr="007E3B82" w:rsidRDefault="003968BE" w:rsidP="00A3270B">
                <w:pPr>
                  <w:pStyle w:val="adat"/>
                </w:pPr>
                <w:r w:rsidRPr="007E3B82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07EB9DC1" w14:textId="77777777" w:rsidR="003968BE" w:rsidRPr="007E3B82" w:rsidRDefault="003968BE" w:rsidP="00A3270B">
                <w:pPr>
                  <w:pStyle w:val="adat"/>
                </w:pPr>
                <w:r w:rsidRPr="007E3B82">
                  <w:t>Excellent [A]</w:t>
                </w:r>
              </w:p>
            </w:tc>
            <w:tc>
              <w:tcPr>
                <w:tcW w:w="3402" w:type="dxa"/>
                <w:vAlign w:val="center"/>
              </w:tcPr>
              <w:p w14:paraId="750FABCF" w14:textId="77777777" w:rsidR="003968BE" w:rsidRPr="007E3B82" w:rsidRDefault="007972DB" w:rsidP="00CC694E">
                <w:pPr>
                  <w:pStyle w:val="adat"/>
                  <w:jc w:val="center"/>
                </w:pPr>
                <w:r w:rsidRPr="007E3B82">
                  <w:t>≥ 9</w:t>
                </w:r>
                <w:r w:rsidR="00910915" w:rsidRPr="007E3B82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450BE3DE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10142FCF" w14:textId="77777777" w:rsidR="003968BE" w:rsidRPr="007E3B82" w:rsidRDefault="003968BE" w:rsidP="00A3270B">
                <w:pPr>
                  <w:pStyle w:val="adat"/>
                </w:pPr>
                <w:r w:rsidRPr="007E3B82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717AD736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Very</w:t>
                </w:r>
                <w:proofErr w:type="spellEnd"/>
                <w:r w:rsidRPr="007E3B82">
                  <w:t xml:space="preserve"> Good [B]</w:t>
                </w:r>
              </w:p>
            </w:tc>
            <w:tc>
              <w:tcPr>
                <w:tcW w:w="3402" w:type="dxa"/>
                <w:vAlign w:val="center"/>
              </w:tcPr>
              <w:p w14:paraId="109F299B" w14:textId="77777777" w:rsidR="003968BE" w:rsidRPr="007E3B82" w:rsidRDefault="00392518" w:rsidP="00CC694E">
                <w:pPr>
                  <w:pStyle w:val="adat"/>
                  <w:jc w:val="center"/>
                </w:pPr>
                <w:r>
                  <w:t>80</w:t>
                </w:r>
                <w:r w:rsidR="003968BE" w:rsidRPr="007E3B82">
                  <w:t xml:space="preserve"> – 9</w:t>
                </w:r>
                <w:r w:rsidR="00910915" w:rsidRPr="007E3B82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3DACF3CC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74319D34" w14:textId="77777777" w:rsidR="003968BE" w:rsidRPr="007E3B82" w:rsidRDefault="003968BE" w:rsidP="00A3270B">
                <w:pPr>
                  <w:pStyle w:val="adat"/>
                </w:pPr>
                <w:r w:rsidRPr="007E3B82">
                  <w:t>jó (4)</w:t>
                </w:r>
              </w:p>
            </w:tc>
            <w:tc>
              <w:tcPr>
                <w:tcW w:w="2835" w:type="dxa"/>
                <w:vAlign w:val="center"/>
              </w:tcPr>
              <w:p w14:paraId="2E68C0C3" w14:textId="77777777" w:rsidR="003968BE" w:rsidRPr="007E3B82" w:rsidRDefault="003968BE" w:rsidP="00A3270B">
                <w:pPr>
                  <w:pStyle w:val="adat"/>
                </w:pPr>
                <w:r w:rsidRPr="007E3B82">
                  <w:t>Good [C]</w:t>
                </w:r>
              </w:p>
            </w:tc>
            <w:tc>
              <w:tcPr>
                <w:tcW w:w="3402" w:type="dxa"/>
                <w:vAlign w:val="center"/>
              </w:tcPr>
              <w:p w14:paraId="03B7CFD6" w14:textId="77777777" w:rsidR="003968BE" w:rsidRPr="007E3B82" w:rsidRDefault="007972DB" w:rsidP="00392518">
                <w:pPr>
                  <w:pStyle w:val="adat"/>
                  <w:jc w:val="center"/>
                </w:pPr>
                <w:r w:rsidRPr="007E3B82">
                  <w:t>7</w:t>
                </w:r>
                <w:r w:rsidR="00392518">
                  <w:t>0</w:t>
                </w:r>
                <w:r w:rsidR="003968BE" w:rsidRPr="007E3B82">
                  <w:t xml:space="preserve"> – </w:t>
                </w:r>
                <w:r w:rsidR="00910915" w:rsidRPr="007E3B82">
                  <w:t>8</w:t>
                </w:r>
                <w:r w:rsidR="00392518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6E57D9A5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2F11B5A6" w14:textId="77777777" w:rsidR="003968BE" w:rsidRPr="007E3B82" w:rsidRDefault="003968BE" w:rsidP="00A3270B">
                <w:pPr>
                  <w:pStyle w:val="adat"/>
                </w:pPr>
                <w:r w:rsidRPr="007E3B82">
                  <w:t>közepes (3)</w:t>
                </w:r>
              </w:p>
            </w:tc>
            <w:tc>
              <w:tcPr>
                <w:tcW w:w="2835" w:type="dxa"/>
                <w:vAlign w:val="center"/>
              </w:tcPr>
              <w:p w14:paraId="5572614B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Satisfactory</w:t>
                </w:r>
                <w:proofErr w:type="spellEnd"/>
                <w:r w:rsidRPr="007E3B82">
                  <w:t xml:space="preserve"> [D]</w:t>
                </w:r>
              </w:p>
            </w:tc>
            <w:tc>
              <w:tcPr>
                <w:tcW w:w="3402" w:type="dxa"/>
                <w:vAlign w:val="center"/>
              </w:tcPr>
              <w:p w14:paraId="200B58BC" w14:textId="77777777" w:rsidR="003968BE" w:rsidRPr="007E3B82" w:rsidRDefault="007972DB" w:rsidP="00392518">
                <w:pPr>
                  <w:pStyle w:val="adat"/>
                  <w:jc w:val="center"/>
                </w:pPr>
                <w:r w:rsidRPr="007E3B82">
                  <w:t>6</w:t>
                </w:r>
                <w:r w:rsidR="00392518">
                  <w:t>0</w:t>
                </w:r>
                <w:r w:rsidR="003968BE" w:rsidRPr="007E3B82">
                  <w:t xml:space="preserve"> – </w:t>
                </w:r>
                <w:r w:rsidR="00392518">
                  <w:t>70</w:t>
                </w:r>
                <w:r w:rsidR="003968BE" w:rsidRPr="007E3B82">
                  <w:t>%</w:t>
                </w:r>
              </w:p>
            </w:tc>
          </w:tr>
          <w:tr w:rsidR="003968BE" w:rsidRPr="00DB063F" w14:paraId="0D97939D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3B45755E" w14:textId="77777777" w:rsidR="003968BE" w:rsidRPr="007E3B82" w:rsidRDefault="003968BE" w:rsidP="00A3270B">
                <w:pPr>
                  <w:pStyle w:val="adat"/>
                </w:pPr>
                <w:r w:rsidRPr="007E3B82">
                  <w:t>elégséges (2)</w:t>
                </w:r>
              </w:p>
            </w:tc>
            <w:tc>
              <w:tcPr>
                <w:tcW w:w="2835" w:type="dxa"/>
                <w:vAlign w:val="center"/>
              </w:tcPr>
              <w:p w14:paraId="72B47CAC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Pass</w:t>
                </w:r>
                <w:proofErr w:type="spellEnd"/>
                <w:r w:rsidRPr="007E3B82">
                  <w:t xml:space="preserve"> [E]</w:t>
                </w:r>
              </w:p>
            </w:tc>
            <w:tc>
              <w:tcPr>
                <w:tcW w:w="3402" w:type="dxa"/>
                <w:vAlign w:val="center"/>
              </w:tcPr>
              <w:p w14:paraId="111FD769" w14:textId="77777777" w:rsidR="003968BE" w:rsidRPr="007E3B82" w:rsidRDefault="00910915" w:rsidP="00392518">
                <w:pPr>
                  <w:pStyle w:val="adat"/>
                  <w:jc w:val="center"/>
                </w:pPr>
                <w:r w:rsidRPr="007E3B82">
                  <w:t>50</w:t>
                </w:r>
                <w:r w:rsidR="003968BE" w:rsidRPr="007E3B82">
                  <w:t xml:space="preserve"> – </w:t>
                </w:r>
                <w:r w:rsidR="00366221" w:rsidRPr="007E3B82">
                  <w:t>6</w:t>
                </w:r>
                <w:r w:rsidR="00392518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589767C9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0B06B7EB" w14:textId="77777777" w:rsidR="003968BE" w:rsidRPr="007E3B82" w:rsidRDefault="003968BE" w:rsidP="00A3270B">
                <w:pPr>
                  <w:pStyle w:val="adat"/>
                </w:pPr>
                <w:r w:rsidRPr="007E3B82">
                  <w:t>elégtelen (1)</w:t>
                </w:r>
              </w:p>
            </w:tc>
            <w:tc>
              <w:tcPr>
                <w:tcW w:w="2835" w:type="dxa"/>
                <w:vAlign w:val="center"/>
              </w:tcPr>
              <w:p w14:paraId="1BCA6999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Fail</w:t>
                </w:r>
                <w:proofErr w:type="spellEnd"/>
                <w:r w:rsidRPr="007E3B82">
                  <w:t xml:space="preserve"> [F]</w:t>
                </w:r>
              </w:p>
            </w:tc>
            <w:tc>
              <w:tcPr>
                <w:tcW w:w="3402" w:type="dxa"/>
                <w:vAlign w:val="center"/>
              </w:tcPr>
              <w:p w14:paraId="3F41C10A" w14:textId="77777777" w:rsidR="003968BE" w:rsidRPr="007E3B82" w:rsidRDefault="003968BE" w:rsidP="00366221">
                <w:pPr>
                  <w:pStyle w:val="adat"/>
                  <w:jc w:val="center"/>
                </w:pPr>
                <w:r w:rsidRPr="007E3B82">
                  <w:t>&lt;</w:t>
                </w:r>
                <w:r w:rsidR="00910915" w:rsidRPr="007E3B82">
                  <w:t>5</w:t>
                </w:r>
                <w:r w:rsidRPr="007E3B82">
                  <w:t>0%</w:t>
                </w:r>
              </w:p>
            </w:tc>
          </w:tr>
          <w:tr w:rsidR="003968BE" w:rsidRPr="00DB063F" w14:paraId="0A95D450" w14:textId="77777777" w:rsidTr="003968BE">
            <w:trPr>
              <w:cantSplit/>
            </w:trPr>
            <w:tc>
              <w:tcPr>
                <w:tcW w:w="3402" w:type="dxa"/>
                <w:gridSpan w:val="3"/>
                <w:vAlign w:val="center"/>
              </w:tcPr>
              <w:p w14:paraId="43756AFA" w14:textId="77777777" w:rsidR="003968BE" w:rsidRPr="00492416" w:rsidRDefault="003968BE" w:rsidP="00492416">
                <w:pPr>
                  <w:pStyle w:val="adat"/>
                  <w:jc w:val="center"/>
                  <w:rPr>
                    <w:i/>
                    <w:sz w:val="18"/>
                    <w:szCs w:val="18"/>
                  </w:rPr>
                </w:pPr>
                <w:r w:rsidRPr="00492416">
                  <w:rPr>
                    <w:i/>
                    <w:sz w:val="18"/>
                    <w:szCs w:val="18"/>
                  </w:rPr>
                  <w:t>* Az érdemjegyeknél megadott alsó határérték már az adott érdemjegyhez tartozik.</w:t>
                </w:r>
              </w:p>
            </w:tc>
          </w:tr>
        </w:tbl>
      </w:sdtContent>
    </w:sdt>
    <w:p w14:paraId="30FEAC39" w14:textId="77777777" w:rsidR="002F47B8" w:rsidRDefault="002F47B8" w:rsidP="001B7A60">
      <w:pPr>
        <w:pStyle w:val="Heading2"/>
      </w:pPr>
      <w:r w:rsidRPr="004543C3">
        <w:lastRenderedPageBreak/>
        <w:t xml:space="preserve">Javítás és pótlás </w:t>
      </w:r>
    </w:p>
    <w:sdt>
      <w:sdtPr>
        <w:id w:val="-390189534"/>
        <w:lock w:val="sdtLocked"/>
        <w:placeholder>
          <w:docPart w:val="BEB358F15619443CAFDFDD9C89DD355A"/>
        </w:placeholder>
      </w:sdtPr>
      <w:sdtEndPr/>
      <w:sdtContent>
        <w:p w14:paraId="34166192" w14:textId="1AC36835" w:rsidR="005174BC" w:rsidRDefault="005174BC" w:rsidP="005174BC">
          <w:pPr>
            <w:pStyle w:val="Heading3"/>
          </w:pPr>
          <w:r w:rsidRPr="00A672C2">
            <w:t xml:space="preserve">A </w:t>
          </w:r>
          <w:r>
            <w:t>projektfeladatot</w:t>
          </w:r>
          <w:r w:rsidRPr="00A672C2">
            <w:t xml:space="preserve"> az ütemtervben megadott határidő után a pótlási héten péntek 12:00-ig lehet pótolni. A határidő után beadott </w:t>
          </w:r>
          <w:r>
            <w:t>feladatok</w:t>
          </w:r>
          <w:r w:rsidRPr="00A672C2">
            <w:t xml:space="preserve"> pontszámát 20%-kal csökkentjük.</w:t>
          </w:r>
        </w:p>
        <w:p w14:paraId="1A7FC136" w14:textId="5FBC3A75" w:rsidR="005174BC" w:rsidRPr="005174BC" w:rsidRDefault="005174BC" w:rsidP="005174BC">
          <w:pPr>
            <w:pStyle w:val="Heading3"/>
          </w:pPr>
          <w:r>
            <w:t>A prezentáció megtartására 2 alkalom van (ütemezés szerint), ezen túl nem pótolható. Különlegesen indokolt esetben az oktatóval előre egyeztetett formában a pótlási hét végéig pótolható – azonban pont ekkor már nem adható érte.</w:t>
          </w:r>
        </w:p>
        <w:p w14:paraId="016BD77C" w14:textId="77777777" w:rsidR="002F23CE" w:rsidRPr="006553CC" w:rsidRDefault="00A672C2" w:rsidP="006553CC">
          <w:pPr>
            <w:pStyle w:val="Heading3"/>
          </w:pPr>
          <w:r w:rsidRPr="00A672C2">
            <w:t xml:space="preserve">Az értékelés során el nem fogadott </w:t>
          </w:r>
          <w:r w:rsidR="001E5089">
            <w:t xml:space="preserve">vagy a pótbeadás időpontjáig be nem adott </w:t>
          </w:r>
          <w:r w:rsidR="006553CC">
            <w:t>feladatokat</w:t>
          </w:r>
          <w:r w:rsidR="00AB1279">
            <w:t xml:space="preserve"> </w:t>
          </w:r>
          <w:r w:rsidR="006553CC">
            <w:t>legkésőbb a pótlási hét végéig</w:t>
          </w:r>
          <w:r w:rsidRPr="00A672C2">
            <w:t xml:space="preserve"> újra el kell készíteni és be kell adni. </w:t>
          </w:r>
          <w:r w:rsidR="001E5089">
            <w:t xml:space="preserve">Ez a beadás díjköteles. </w:t>
          </w:r>
          <w:r w:rsidRPr="00A672C2">
            <w:t xml:space="preserve">E </w:t>
          </w:r>
          <w:r w:rsidR="006553CC">
            <w:t>feladatokat</w:t>
          </w:r>
          <w:r w:rsidRPr="00A672C2">
            <w:t xml:space="preserve"> a határidőn túl beadott </w:t>
          </w:r>
          <w:r w:rsidR="006553CC">
            <w:t>feladatokhoz</w:t>
          </w:r>
          <w:r w:rsidRPr="00A672C2">
            <w:t xml:space="preserve"> hasonlóan értékeljük</w:t>
          </w:r>
          <w:r w:rsidR="001E5089">
            <w:t xml:space="preserve">. </w:t>
          </w:r>
        </w:p>
      </w:sdtContent>
    </w:sdt>
    <w:p w14:paraId="21364E05" w14:textId="77777777" w:rsidR="001E632A" w:rsidRPr="005309BC" w:rsidRDefault="001E632A" w:rsidP="001B7A60">
      <w:pPr>
        <w:pStyle w:val="Heading2"/>
      </w:pPr>
      <w:r w:rsidRPr="005309BC">
        <w:t xml:space="preserve">A tantárgy elvégzéséhez szükséges tanulmányi munka </w:t>
      </w:r>
    </w:p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CC694E" w:rsidRPr="005309BC" w14:paraId="189B2F23" w14:textId="77777777" w:rsidTr="00A3270B">
        <w:trPr>
          <w:cantSplit/>
          <w:tblHeader/>
        </w:trPr>
        <w:tc>
          <w:tcPr>
            <w:tcW w:w="6804" w:type="dxa"/>
            <w:vAlign w:val="center"/>
          </w:tcPr>
          <w:p w14:paraId="3B5BE278" w14:textId="77777777" w:rsidR="00CC694E" w:rsidRPr="005309BC" w:rsidRDefault="00CC694E" w:rsidP="00A3270B">
            <w:pPr>
              <w:pStyle w:val="adatB"/>
            </w:pPr>
            <w:r w:rsidRPr="005309BC">
              <w:t>tevékenység</w:t>
            </w:r>
          </w:p>
        </w:tc>
        <w:tc>
          <w:tcPr>
            <w:tcW w:w="3402" w:type="dxa"/>
            <w:vAlign w:val="center"/>
          </w:tcPr>
          <w:p w14:paraId="4F0BF3F7" w14:textId="77777777" w:rsidR="00CC694E" w:rsidRPr="005309BC" w:rsidRDefault="001E4F6A" w:rsidP="00CC694E">
            <w:pPr>
              <w:pStyle w:val="adatB"/>
              <w:jc w:val="center"/>
            </w:pPr>
            <w:r w:rsidRPr="005309BC">
              <w:t>ó</w:t>
            </w:r>
            <w:r w:rsidR="00CC694E" w:rsidRPr="005309BC">
              <w:t>ra/félév</w:t>
            </w:r>
          </w:p>
        </w:tc>
      </w:tr>
      <w:tr w:rsidR="00F6675C" w:rsidRPr="003968BE" w14:paraId="53252F0A" w14:textId="77777777" w:rsidTr="00A3270B">
        <w:trPr>
          <w:cantSplit/>
        </w:trPr>
        <w:tc>
          <w:tcPr>
            <w:tcW w:w="6804" w:type="dxa"/>
            <w:vAlign w:val="center"/>
          </w:tcPr>
          <w:p w14:paraId="146C147B" w14:textId="77777777" w:rsidR="00F6675C" w:rsidRPr="007758CB" w:rsidRDefault="00F6675C" w:rsidP="00F6675C">
            <w:pPr>
              <w:pStyle w:val="adat"/>
            </w:pPr>
            <w:r w:rsidRPr="007758CB">
              <w:t>részvétel a kontakt tanórákon</w:t>
            </w:r>
          </w:p>
        </w:tc>
        <w:tc>
          <w:tcPr>
            <w:tcW w:w="3402" w:type="dxa"/>
            <w:vAlign w:val="center"/>
          </w:tcPr>
          <w:p w14:paraId="115A6018" w14:textId="6BE9C191" w:rsidR="00F6675C" w:rsidRPr="005309BC" w:rsidRDefault="00962F74" w:rsidP="004D2785">
            <w:pPr>
              <w:pStyle w:val="adat"/>
              <w:jc w:val="center"/>
            </w:pPr>
            <w:sdt>
              <w:sdtPr>
                <w:id w:val="1495068340"/>
                <w:placeholder>
                  <w:docPart w:val="5534C521195842BEB69A4EAB32BDAC9C"/>
                </w:placeholder>
                <w:text/>
              </w:sdtPr>
              <w:sdtEndPr/>
              <w:sdtContent>
                <w:r w:rsidR="00361D09">
                  <w:t>12×2=24</w:t>
                </w:r>
              </w:sdtContent>
            </w:sdt>
          </w:p>
        </w:tc>
      </w:tr>
      <w:tr w:rsidR="00037891" w:rsidRPr="00F6675C" w14:paraId="42F81048" w14:textId="77777777" w:rsidTr="00A3270B">
        <w:trPr>
          <w:cantSplit/>
        </w:trPr>
        <w:tc>
          <w:tcPr>
            <w:tcW w:w="6804" w:type="dxa"/>
            <w:vAlign w:val="center"/>
          </w:tcPr>
          <w:p w14:paraId="548A86EC" w14:textId="77777777" w:rsidR="00037891" w:rsidRPr="00F6675C" w:rsidRDefault="00037891" w:rsidP="00F6675C">
            <w:pPr>
              <w:pStyle w:val="adat"/>
            </w:pPr>
            <w:r w:rsidRPr="00F6675C">
              <w:t>felkészülés</w:t>
            </w:r>
            <w:r w:rsidRPr="007758CB">
              <w:t xml:space="preserve"> kontakt </w:t>
            </w:r>
            <w:r>
              <w:t>tanórákra</w:t>
            </w:r>
          </w:p>
        </w:tc>
        <w:tc>
          <w:tcPr>
            <w:tcW w:w="3402" w:type="dxa"/>
            <w:vAlign w:val="center"/>
          </w:tcPr>
          <w:p w14:paraId="6166E1FA" w14:textId="14BCC5B1" w:rsidR="00037891" w:rsidRDefault="00962F74" w:rsidP="004D2785">
            <w:pPr>
              <w:pStyle w:val="adat"/>
              <w:jc w:val="center"/>
            </w:pPr>
            <w:sdt>
              <w:sdtPr>
                <w:id w:val="-586304899"/>
                <w:placeholder>
                  <w:docPart w:val="264EAD13A78C4C53BA504C30E303BF6A"/>
                </w:placeholder>
                <w:text/>
              </w:sdtPr>
              <w:sdtEndPr/>
              <w:sdtContent>
                <w:r w:rsidR="00361D09">
                  <w:t>12</w:t>
                </w:r>
              </w:sdtContent>
            </w:sdt>
          </w:p>
        </w:tc>
      </w:tr>
      <w:tr w:rsidR="00FF45EB" w:rsidRPr="00F6675C" w14:paraId="116B7F00" w14:textId="77777777" w:rsidTr="00A3270B">
        <w:trPr>
          <w:cantSplit/>
        </w:trPr>
        <w:tc>
          <w:tcPr>
            <w:tcW w:w="6804" w:type="dxa"/>
            <w:vAlign w:val="center"/>
          </w:tcPr>
          <w:p w14:paraId="4195798A" w14:textId="77777777" w:rsidR="00FF45EB" w:rsidRPr="00F6675C" w:rsidRDefault="00FF45EB" w:rsidP="00CE37FA">
            <w:pPr>
              <w:pStyle w:val="adat"/>
            </w:pPr>
            <w:r>
              <w:t xml:space="preserve">kijelölt </w:t>
            </w:r>
            <w:r w:rsidR="00CE37FA">
              <w:t>tananyag önálló elsajátítása</w:t>
            </w:r>
          </w:p>
        </w:tc>
        <w:tc>
          <w:tcPr>
            <w:tcW w:w="3402" w:type="dxa"/>
            <w:vAlign w:val="center"/>
          </w:tcPr>
          <w:p w14:paraId="1E6485BE" w14:textId="2E5E7D25" w:rsidR="00FF45EB" w:rsidRDefault="00962F74" w:rsidP="00F6675C">
            <w:pPr>
              <w:pStyle w:val="adat"/>
              <w:jc w:val="center"/>
            </w:pPr>
            <w:sdt>
              <w:sdtPr>
                <w:id w:val="286400600"/>
                <w:placeholder>
                  <w:docPart w:val="011F11399E354A1F8624A854B0AD09C6"/>
                </w:placeholder>
                <w:text/>
              </w:sdtPr>
              <w:sdtEndPr/>
              <w:sdtContent>
                <w:r w:rsidR="00361D09">
                  <w:t xml:space="preserve">12×1=12 </w:t>
                </w:r>
              </w:sdtContent>
            </w:sdt>
          </w:p>
        </w:tc>
      </w:tr>
      <w:tr w:rsidR="00F6675C" w:rsidRPr="00F6675C" w14:paraId="59C8F327" w14:textId="77777777" w:rsidTr="00A3270B">
        <w:trPr>
          <w:cantSplit/>
        </w:trPr>
        <w:tc>
          <w:tcPr>
            <w:tcW w:w="6804" w:type="dxa"/>
            <w:vAlign w:val="center"/>
          </w:tcPr>
          <w:p w14:paraId="63F3E695" w14:textId="77777777" w:rsidR="00F6675C" w:rsidRPr="00F6675C" w:rsidRDefault="00F6675C" w:rsidP="00F6675C">
            <w:pPr>
              <w:pStyle w:val="adat"/>
            </w:pPr>
            <w:r w:rsidRPr="00F6675C">
              <w:t>felkészülés a teljesítményértékelésekre</w:t>
            </w:r>
          </w:p>
        </w:tc>
        <w:tc>
          <w:tcPr>
            <w:tcW w:w="3402" w:type="dxa"/>
            <w:vAlign w:val="center"/>
          </w:tcPr>
          <w:p w14:paraId="1EE1DC30" w14:textId="1D0A3CFF" w:rsidR="00F6675C" w:rsidRPr="00F6675C" w:rsidRDefault="00962F74" w:rsidP="004D2785">
            <w:pPr>
              <w:pStyle w:val="adat"/>
              <w:jc w:val="center"/>
            </w:pPr>
            <w:sdt>
              <w:sdtPr>
                <w:id w:val="172225188"/>
                <w:placeholder>
                  <w:docPart w:val="5D1EEA3EF50449FB9201777E2F7575C7"/>
                </w:placeholder>
                <w:text/>
              </w:sdtPr>
              <w:sdtEndPr/>
              <w:sdtContent>
                <w:r w:rsidR="00361D09">
                  <w:t>—</w:t>
                </w:r>
              </w:sdtContent>
            </w:sdt>
          </w:p>
        </w:tc>
      </w:tr>
      <w:tr w:rsidR="00F6675C" w:rsidRPr="00F6675C" w14:paraId="06694CD7" w14:textId="77777777" w:rsidTr="00A3270B">
        <w:trPr>
          <w:cantSplit/>
        </w:trPr>
        <w:tc>
          <w:tcPr>
            <w:tcW w:w="6804" w:type="dxa"/>
            <w:vAlign w:val="center"/>
          </w:tcPr>
          <w:p w14:paraId="0D251795" w14:textId="77777777" w:rsidR="00F6675C" w:rsidRPr="00F6675C" w:rsidRDefault="00037891" w:rsidP="00F6675C">
            <w:pPr>
              <w:pStyle w:val="adat"/>
            </w:pPr>
            <w:r>
              <w:t xml:space="preserve">félévközi </w:t>
            </w:r>
            <w:r w:rsidR="00F6675C" w:rsidRPr="00F6675C">
              <w:t xml:space="preserve">feladatok </w:t>
            </w:r>
            <w:r w:rsidR="00CE37FA">
              <w:t xml:space="preserve">önálló </w:t>
            </w:r>
            <w:r w:rsidR="00F6675C" w:rsidRPr="00F6675C">
              <w:t>elkészítése</w:t>
            </w:r>
          </w:p>
        </w:tc>
        <w:tc>
          <w:tcPr>
            <w:tcW w:w="3402" w:type="dxa"/>
            <w:vAlign w:val="center"/>
          </w:tcPr>
          <w:p w14:paraId="63065EA2" w14:textId="6DF5C190" w:rsidR="00F6675C" w:rsidRPr="00F6675C" w:rsidRDefault="00962F74" w:rsidP="004D2785">
            <w:pPr>
              <w:pStyle w:val="adat"/>
              <w:jc w:val="center"/>
            </w:pPr>
            <w:sdt>
              <w:sdtPr>
                <w:id w:val="-1753415235"/>
                <w:placeholder>
                  <w:docPart w:val="7F39B95C36D44579AFE8DAEAB6B37EBF"/>
                </w:placeholder>
                <w:text/>
              </w:sdtPr>
              <w:sdtEndPr/>
              <w:sdtContent>
                <w:r w:rsidR="00361D09">
                  <w:t>42</w:t>
                </w:r>
              </w:sdtContent>
            </w:sdt>
          </w:p>
        </w:tc>
      </w:tr>
      <w:tr w:rsidR="00037891" w:rsidRPr="00F6675C" w14:paraId="53CA95AF" w14:textId="77777777" w:rsidTr="00A3270B">
        <w:trPr>
          <w:cantSplit/>
        </w:trPr>
        <w:tc>
          <w:tcPr>
            <w:tcW w:w="6804" w:type="dxa"/>
            <w:vAlign w:val="center"/>
          </w:tcPr>
          <w:p w14:paraId="10B57B5F" w14:textId="77777777" w:rsidR="00037891" w:rsidRPr="00F6675C" w:rsidRDefault="00857014" w:rsidP="00F6675C">
            <w:pPr>
              <w:pStyle w:val="adat"/>
            </w:pPr>
            <w:r>
              <w:t xml:space="preserve">szorgalmi feladatok </w:t>
            </w:r>
            <w:r w:rsidRPr="00F6675C">
              <w:t>elkészítése</w:t>
            </w:r>
            <w:r>
              <w:t xml:space="preserve"> (</w:t>
            </w:r>
            <w:r w:rsidRPr="00857014">
              <w:rPr>
                <w:i/>
              </w:rPr>
              <w:t>nem számít az összesbe</w:t>
            </w:r>
            <w:r>
              <w:t>)</w:t>
            </w:r>
          </w:p>
        </w:tc>
        <w:tc>
          <w:tcPr>
            <w:tcW w:w="3402" w:type="dxa"/>
            <w:vAlign w:val="center"/>
          </w:tcPr>
          <w:p w14:paraId="1D4AA5E2" w14:textId="1EA31C4D" w:rsidR="00037891" w:rsidRDefault="00962F74" w:rsidP="00F6675C">
            <w:pPr>
              <w:pStyle w:val="adat"/>
              <w:jc w:val="center"/>
            </w:pPr>
            <w:sdt>
              <w:sdtPr>
                <w:id w:val="1859468868"/>
                <w:placeholder>
                  <w:docPart w:val="EBA4D30F226442638CE39DB639EE5304"/>
                </w:placeholder>
                <w:text/>
              </w:sdtPr>
              <w:sdtEndPr/>
              <w:sdtContent>
                <w:r w:rsidR="00361D09">
                  <w:t>—</w:t>
                </w:r>
              </w:sdtContent>
            </w:sdt>
          </w:p>
        </w:tc>
      </w:tr>
      <w:tr w:rsidR="00F6675C" w:rsidRPr="00F6675C" w14:paraId="08254C33" w14:textId="77777777" w:rsidTr="00A3270B">
        <w:trPr>
          <w:cantSplit/>
        </w:trPr>
        <w:tc>
          <w:tcPr>
            <w:tcW w:w="6804" w:type="dxa"/>
            <w:vAlign w:val="center"/>
          </w:tcPr>
          <w:p w14:paraId="1DDD3876" w14:textId="77777777" w:rsidR="00F6675C" w:rsidRPr="00F6675C" w:rsidRDefault="00F6675C" w:rsidP="00F6675C">
            <w:pPr>
              <w:pStyle w:val="adat"/>
            </w:pPr>
            <w:r w:rsidRPr="00F6675C">
              <w:t>vizsgafelkészülés</w:t>
            </w:r>
            <w:r w:rsidR="0071524C">
              <w:t>, vizsga</w:t>
            </w:r>
          </w:p>
        </w:tc>
        <w:tc>
          <w:tcPr>
            <w:tcW w:w="3402" w:type="dxa"/>
            <w:vAlign w:val="center"/>
          </w:tcPr>
          <w:p w14:paraId="4ACBD132" w14:textId="2216E138" w:rsidR="00F6675C" w:rsidRPr="00F6675C" w:rsidRDefault="00962F74" w:rsidP="004D2785">
            <w:pPr>
              <w:pStyle w:val="adat"/>
              <w:jc w:val="center"/>
            </w:pPr>
            <w:sdt>
              <w:sdtPr>
                <w:id w:val="121740908"/>
                <w:placeholder>
                  <w:docPart w:val="463FFD96B9494F97AE606ACA54A5FE45"/>
                </w:placeholder>
                <w:text/>
              </w:sdtPr>
              <w:sdtEndPr/>
              <w:sdtContent>
                <w:r w:rsidR="00361D09">
                  <w:t>—</w:t>
                </w:r>
              </w:sdtContent>
            </w:sdt>
          </w:p>
        </w:tc>
      </w:tr>
      <w:tr w:rsidR="00F6675C" w:rsidRPr="00F6675C" w14:paraId="45417016" w14:textId="77777777" w:rsidTr="00A3270B">
        <w:trPr>
          <w:cantSplit/>
        </w:trPr>
        <w:tc>
          <w:tcPr>
            <w:tcW w:w="6804" w:type="dxa"/>
            <w:vAlign w:val="center"/>
          </w:tcPr>
          <w:p w14:paraId="19E8FC9F" w14:textId="77777777" w:rsidR="00CC694E" w:rsidRPr="00F6675C" w:rsidRDefault="00CC694E" w:rsidP="00A3270B">
            <w:pPr>
              <w:pStyle w:val="adatB"/>
              <w:jc w:val="right"/>
            </w:pPr>
            <w:r w:rsidRPr="00F6675C">
              <w:t>összesen:</w:t>
            </w:r>
          </w:p>
        </w:tc>
        <w:tc>
          <w:tcPr>
            <w:tcW w:w="3402" w:type="dxa"/>
            <w:vAlign w:val="center"/>
          </w:tcPr>
          <w:p w14:paraId="1A302D2A" w14:textId="4BC5FEFF" w:rsidR="00CC694E" w:rsidRPr="00F6675C" w:rsidRDefault="00CC694E" w:rsidP="00391D9F">
            <w:pPr>
              <w:pStyle w:val="adatB"/>
              <w:jc w:val="center"/>
            </w:pPr>
            <w:r w:rsidRPr="00F6675C">
              <w:t xml:space="preserve">∑ </w:t>
            </w:r>
            <w:sdt>
              <w:sdtPr>
                <w:id w:val="-2078430343"/>
                <w:lock w:val="sdtLocked"/>
                <w:placeholder>
                  <w:docPart w:val="4744211F402C43B39481F19090F48565"/>
                </w:placeholder>
                <w:text/>
              </w:sdtPr>
              <w:sdtEndPr/>
              <w:sdtContent>
                <w:r w:rsidR="00361D09">
                  <w:t>90</w:t>
                </w:r>
              </w:sdtContent>
            </w:sdt>
          </w:p>
        </w:tc>
      </w:tr>
    </w:tbl>
    <w:p w14:paraId="7A75CEEF" w14:textId="77777777" w:rsidR="00551B59" w:rsidRPr="00F6675C" w:rsidRDefault="00551B59" w:rsidP="001B7A60">
      <w:pPr>
        <w:pStyle w:val="Heading2"/>
      </w:pPr>
      <w:r w:rsidRPr="00F6675C">
        <w:t>Jóváhagyás és érvényesség</w:t>
      </w:r>
    </w:p>
    <w:p w14:paraId="1490A9F4" w14:textId="3B6E112F" w:rsidR="00CB19D0" w:rsidRPr="00E814B9" w:rsidRDefault="00CB19D0" w:rsidP="00CB19D0">
      <w:pPr>
        <w:pStyle w:val="adat"/>
      </w:pPr>
      <w:r w:rsidRPr="00E814B9">
        <w:t xml:space="preserve">Jóváhagyta az Építészmérnöki Kar Tanácsa, érvényesség kezdete </w:t>
      </w:r>
      <w:sdt>
        <w:sdtPr>
          <w:id w:val="-1139566500"/>
          <w:lock w:val="sdtLocked"/>
          <w:placeholder>
            <w:docPart w:val="8805C9FB96F64253A94E9CACC859FE11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EF4E6E" w:rsidRPr="00E814B9">
            <w:t>2022. március 30.</w:t>
          </w:r>
        </w:sdtContent>
      </w:sdt>
    </w:p>
    <w:p w14:paraId="0CD4A453" w14:textId="77777777" w:rsidR="00A25E58" w:rsidRPr="00551B59" w:rsidRDefault="00A25E58" w:rsidP="00551B59"/>
    <w:sectPr w:rsidR="00A25E58" w:rsidRPr="00551B59" w:rsidSect="00FE61AC">
      <w:footerReference w:type="default" r:id="rId12"/>
      <w:pgSz w:w="11906" w:h="16838" w:code="9"/>
      <w:pgMar w:top="567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FFED4" w14:textId="77777777" w:rsidR="00962F74" w:rsidRDefault="00962F74" w:rsidP="00492416">
      <w:pPr>
        <w:spacing w:after="0"/>
      </w:pPr>
      <w:r>
        <w:separator/>
      </w:r>
    </w:p>
  </w:endnote>
  <w:endnote w:type="continuationSeparator" w:id="0">
    <w:p w14:paraId="22CB0542" w14:textId="77777777" w:rsidR="00962F74" w:rsidRDefault="00962F74" w:rsidP="00492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4624981"/>
      <w:docPartObj>
        <w:docPartGallery w:val="Page Numbers (Bottom of Page)"/>
        <w:docPartUnique/>
      </w:docPartObj>
    </w:sdtPr>
    <w:sdtEndPr/>
    <w:sdtContent>
      <w:p w14:paraId="2BAA4A62" w14:textId="77777777" w:rsidR="00492416" w:rsidRPr="00492416" w:rsidRDefault="001C4467" w:rsidP="00492416">
        <w:pPr>
          <w:pStyle w:val="Footer"/>
        </w:pPr>
        <w:r w:rsidRPr="00492416">
          <w:fldChar w:fldCharType="begin"/>
        </w:r>
        <w:r w:rsidR="00492416" w:rsidRPr="00492416">
          <w:instrText xml:space="preserve"> PAGE   \* MERGEFORMAT </w:instrText>
        </w:r>
        <w:r w:rsidRPr="00492416">
          <w:fldChar w:fldCharType="separate"/>
        </w:r>
        <w:r w:rsidR="00F75DD9">
          <w:rPr>
            <w:noProof/>
          </w:rPr>
          <w:t>1</w:t>
        </w:r>
        <w:r w:rsidRPr="00492416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7E40B2" w14:textId="77777777" w:rsidR="00962F74" w:rsidRDefault="00962F74" w:rsidP="00492416">
      <w:pPr>
        <w:spacing w:after="0"/>
      </w:pPr>
      <w:r>
        <w:separator/>
      </w:r>
    </w:p>
  </w:footnote>
  <w:footnote w:type="continuationSeparator" w:id="0">
    <w:p w14:paraId="6D92421D" w14:textId="77777777" w:rsidR="00962F74" w:rsidRDefault="00962F74" w:rsidP="004924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72C48"/>
    <w:multiLevelType w:val="hybridMultilevel"/>
    <w:tmpl w:val="1952DECC"/>
    <w:lvl w:ilvl="0" w:tplc="1D1894C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21F01"/>
    <w:multiLevelType w:val="hybridMultilevel"/>
    <w:tmpl w:val="2FA09CD4"/>
    <w:lvl w:ilvl="0" w:tplc="040E0015">
      <w:start w:val="1"/>
      <w:numFmt w:val="upperLetter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F0B9A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24B30ED"/>
    <w:multiLevelType w:val="multilevel"/>
    <w:tmpl w:val="402E9236"/>
    <w:lvl w:ilvl="0">
      <w:start w:val="1"/>
      <w:numFmt w:val="upperLetter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294E5C"/>
    <w:multiLevelType w:val="hybridMultilevel"/>
    <w:tmpl w:val="E264A32E"/>
    <w:lvl w:ilvl="0" w:tplc="37BA2B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367E6"/>
    <w:multiLevelType w:val="hybridMultilevel"/>
    <w:tmpl w:val="49F0FA5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1184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3FE3A5D"/>
    <w:multiLevelType w:val="hybridMultilevel"/>
    <w:tmpl w:val="A4689A2A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EE38D7"/>
    <w:multiLevelType w:val="hybridMultilevel"/>
    <w:tmpl w:val="0584FAA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36A46D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ED4742"/>
    <w:multiLevelType w:val="multilevel"/>
    <w:tmpl w:val="08201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FE381B"/>
    <w:multiLevelType w:val="hybridMultilevel"/>
    <w:tmpl w:val="F620E9B8"/>
    <w:lvl w:ilvl="0" w:tplc="C77A51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A541E1"/>
    <w:multiLevelType w:val="multilevel"/>
    <w:tmpl w:val="23F039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C9115B7"/>
    <w:multiLevelType w:val="hybridMultilevel"/>
    <w:tmpl w:val="6018FA1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FE711B"/>
    <w:multiLevelType w:val="multilevel"/>
    <w:tmpl w:val="F446CB2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2B773BC"/>
    <w:multiLevelType w:val="hybridMultilevel"/>
    <w:tmpl w:val="AB22BBBC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3E9402A"/>
    <w:multiLevelType w:val="hybridMultilevel"/>
    <w:tmpl w:val="B470BDEC"/>
    <w:lvl w:ilvl="0" w:tplc="040E0011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8C0FE4"/>
    <w:multiLevelType w:val="multilevel"/>
    <w:tmpl w:val="4D202D76"/>
    <w:lvl w:ilvl="0">
      <w:start w:val="1"/>
      <w:numFmt w:val="decimal"/>
      <w:pStyle w:val="Heading1"/>
      <w:lvlText w:val="%1."/>
      <w:lvlJc w:val="left"/>
      <w:pPr>
        <w:tabs>
          <w:tab w:val="num" w:pos="709"/>
        </w:tabs>
        <w:ind w:left="0" w:firstLine="284"/>
      </w:pPr>
      <w:rPr>
        <w:rFonts w:hint="default"/>
      </w:rPr>
    </w:lvl>
    <w:lvl w:ilvl="1">
      <w:start w:val="1"/>
      <w:numFmt w:val="decimal"/>
      <w:pStyle w:val="Heading2"/>
      <w:lvlText w:val="%1.%2."/>
      <w:lvlJc w:val="right"/>
      <w:pPr>
        <w:tabs>
          <w:tab w:val="num" w:pos="709"/>
        </w:tabs>
        <w:ind w:left="0" w:firstLine="567"/>
      </w:pPr>
      <w:rPr>
        <w:rFonts w:hint="default"/>
      </w:rPr>
    </w:lvl>
    <w:lvl w:ilvl="2">
      <w:start w:val="1"/>
      <w:numFmt w:val="upperLetter"/>
      <w:pStyle w:val="Heading3"/>
      <w:lvlText w:val="%3."/>
      <w:lvlJc w:val="right"/>
      <w:pPr>
        <w:tabs>
          <w:tab w:val="num" w:pos="709"/>
        </w:tabs>
        <w:ind w:left="709" w:hanging="142"/>
      </w:pPr>
      <w:rPr>
        <w:rFonts w:hint="default"/>
      </w:rPr>
    </w:lvl>
    <w:lvl w:ilvl="3">
      <w:start w:val="1"/>
      <w:numFmt w:val="decimal"/>
      <w:pStyle w:val="Heading4"/>
      <w:lvlText w:val="%4."/>
      <w:lvlJc w:val="right"/>
      <w:pPr>
        <w:tabs>
          <w:tab w:val="num" w:pos="1134"/>
        </w:tabs>
        <w:ind w:left="1134" w:hanging="142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40652AC7"/>
    <w:multiLevelType w:val="multilevel"/>
    <w:tmpl w:val="B40A9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0D86CED"/>
    <w:multiLevelType w:val="hybridMultilevel"/>
    <w:tmpl w:val="2E8288B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603F53"/>
    <w:multiLevelType w:val="hybridMultilevel"/>
    <w:tmpl w:val="3BCA2562"/>
    <w:lvl w:ilvl="0" w:tplc="DF126E6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83077A"/>
    <w:multiLevelType w:val="hybridMultilevel"/>
    <w:tmpl w:val="0B2E65B2"/>
    <w:lvl w:ilvl="0" w:tplc="D1E249D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4030B2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92F43EE"/>
    <w:multiLevelType w:val="hybridMultilevel"/>
    <w:tmpl w:val="7D34CA8E"/>
    <w:lvl w:ilvl="0" w:tplc="CAA6FD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C593446"/>
    <w:multiLevelType w:val="hybridMultilevel"/>
    <w:tmpl w:val="0C80DD42"/>
    <w:lvl w:ilvl="0" w:tplc="3DCC3964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D16A568A">
      <w:start w:val="1"/>
      <w:numFmt w:val="decimal"/>
      <w:lvlText w:val="%2."/>
      <w:lvlJc w:val="left"/>
      <w:pPr>
        <w:ind w:left="1785" w:hanging="705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89503C"/>
    <w:multiLevelType w:val="multilevel"/>
    <w:tmpl w:val="49C219B6"/>
    <w:lvl w:ilvl="0">
      <w:start w:val="1"/>
      <w:numFmt w:val="upperLetter"/>
      <w:lvlText w:val="%1."/>
      <w:lvlJc w:val="left"/>
      <w:pPr>
        <w:ind w:left="709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134" w:hanging="283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410"/>
        </w:tabs>
        <w:ind w:left="2410" w:hanging="425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977"/>
        </w:tabs>
        <w:ind w:left="2977" w:hanging="425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544"/>
        </w:tabs>
        <w:ind w:left="3544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111"/>
        </w:tabs>
        <w:ind w:left="4111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678"/>
        </w:tabs>
        <w:ind w:left="4678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245"/>
        </w:tabs>
        <w:ind w:left="5245" w:hanging="425"/>
      </w:pPr>
      <w:rPr>
        <w:rFonts w:hint="default"/>
      </w:rPr>
    </w:lvl>
  </w:abstractNum>
  <w:abstractNum w:abstractNumId="25" w15:restartNumberingAfterBreak="0">
    <w:nsid w:val="4F9D0095"/>
    <w:multiLevelType w:val="multilevel"/>
    <w:tmpl w:val="2AEE4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4825860"/>
    <w:multiLevelType w:val="hybridMultilevel"/>
    <w:tmpl w:val="13761710"/>
    <w:lvl w:ilvl="0" w:tplc="040E0015">
      <w:start w:val="1"/>
      <w:numFmt w:val="upperLetter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7CD2539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59B073C0"/>
    <w:multiLevelType w:val="hybridMultilevel"/>
    <w:tmpl w:val="57FE43AC"/>
    <w:lvl w:ilvl="0" w:tplc="B1629778">
      <w:numFmt w:val="bullet"/>
      <w:lvlText w:val="-"/>
      <w:lvlJc w:val="left"/>
      <w:pPr>
        <w:ind w:left="1069" w:hanging="360"/>
      </w:pPr>
      <w:rPr>
        <w:rFonts w:ascii="Segoe UI" w:eastAsiaTheme="minorHAnsi" w:hAnsi="Segoe UI" w:cs="Segoe UI" w:hint="default"/>
      </w:rPr>
    </w:lvl>
    <w:lvl w:ilvl="1" w:tplc="040E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9" w15:restartNumberingAfterBreak="0">
    <w:nsid w:val="59B823EF"/>
    <w:multiLevelType w:val="hybridMultilevel"/>
    <w:tmpl w:val="B902F1E4"/>
    <w:lvl w:ilvl="0" w:tplc="5FA845D6">
      <w:start w:val="1"/>
      <w:numFmt w:val="upperRoman"/>
      <w:pStyle w:val="FcmI"/>
      <w:lvlText w:val="%1."/>
      <w:lvlJc w:val="left"/>
      <w:pPr>
        <w:ind w:left="284" w:hanging="2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C87AF3"/>
    <w:multiLevelType w:val="hybridMultilevel"/>
    <w:tmpl w:val="15E8D2E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707BA"/>
    <w:multiLevelType w:val="hybridMultilevel"/>
    <w:tmpl w:val="274297EE"/>
    <w:lvl w:ilvl="0" w:tplc="776245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CA51AA"/>
    <w:multiLevelType w:val="hybridMultilevel"/>
    <w:tmpl w:val="5EF085C0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5E147DA6"/>
    <w:multiLevelType w:val="hybridMultilevel"/>
    <w:tmpl w:val="81A63930"/>
    <w:lvl w:ilvl="0" w:tplc="B360215E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FF37FB"/>
    <w:multiLevelType w:val="multilevel"/>
    <w:tmpl w:val="98CA0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C8A2A2C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6" w15:restartNumberingAfterBreak="0">
    <w:nsid w:val="702930A3"/>
    <w:multiLevelType w:val="multilevel"/>
    <w:tmpl w:val="1660B7D0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70D61C65"/>
    <w:multiLevelType w:val="hybridMultilevel"/>
    <w:tmpl w:val="F25EBD76"/>
    <w:lvl w:ilvl="0" w:tplc="9CBAF65C">
      <w:start w:val="1"/>
      <w:numFmt w:val="bullet"/>
      <w:lvlText w:val="−"/>
      <w:lvlJc w:val="left"/>
      <w:pPr>
        <w:ind w:left="360" w:hanging="360"/>
      </w:pPr>
      <w:rPr>
        <w:rFonts w:ascii="Palatino Linotype" w:hAnsi="Palatino Linotype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376832"/>
    <w:multiLevelType w:val="multilevel"/>
    <w:tmpl w:val="3C585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A7B1C9F"/>
    <w:multiLevelType w:val="hybridMultilevel"/>
    <w:tmpl w:val="86C2625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164115"/>
    <w:multiLevelType w:val="hybridMultilevel"/>
    <w:tmpl w:val="FB14F724"/>
    <w:lvl w:ilvl="0" w:tplc="CAA6FD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6"/>
  </w:num>
  <w:num w:numId="2">
    <w:abstractNumId w:val="40"/>
  </w:num>
  <w:num w:numId="3">
    <w:abstractNumId w:val="5"/>
  </w:num>
  <w:num w:numId="4">
    <w:abstractNumId w:val="8"/>
  </w:num>
  <w:num w:numId="5">
    <w:abstractNumId w:val="10"/>
  </w:num>
  <w:num w:numId="6">
    <w:abstractNumId w:val="31"/>
  </w:num>
  <w:num w:numId="7">
    <w:abstractNumId w:val="19"/>
  </w:num>
  <w:num w:numId="8">
    <w:abstractNumId w:val="0"/>
  </w:num>
  <w:num w:numId="9">
    <w:abstractNumId w:val="37"/>
  </w:num>
  <w:num w:numId="10">
    <w:abstractNumId w:val="26"/>
  </w:num>
  <w:num w:numId="11">
    <w:abstractNumId w:val="22"/>
  </w:num>
  <w:num w:numId="12">
    <w:abstractNumId w:val="20"/>
  </w:num>
  <w:num w:numId="13">
    <w:abstractNumId w:val="14"/>
  </w:num>
  <w:num w:numId="14">
    <w:abstractNumId w:val="7"/>
  </w:num>
  <w:num w:numId="15">
    <w:abstractNumId w:val="4"/>
  </w:num>
  <w:num w:numId="16">
    <w:abstractNumId w:val="2"/>
  </w:num>
  <w:num w:numId="17">
    <w:abstractNumId w:val="23"/>
  </w:num>
  <w:num w:numId="18">
    <w:abstractNumId w:val="21"/>
  </w:num>
  <w:num w:numId="19">
    <w:abstractNumId w:val="33"/>
  </w:num>
  <w:num w:numId="20">
    <w:abstractNumId w:val="6"/>
  </w:num>
  <w:num w:numId="21">
    <w:abstractNumId w:val="3"/>
  </w:num>
  <w:num w:numId="22">
    <w:abstractNumId w:val="24"/>
  </w:num>
  <w:num w:numId="23">
    <w:abstractNumId w:val="36"/>
  </w:num>
  <w:num w:numId="24">
    <w:abstractNumId w:val="13"/>
  </w:num>
  <w:num w:numId="25">
    <w:abstractNumId w:val="11"/>
  </w:num>
  <w:num w:numId="26">
    <w:abstractNumId w:val="29"/>
  </w:num>
  <w:num w:numId="27">
    <w:abstractNumId w:val="15"/>
  </w:num>
  <w:num w:numId="28">
    <w:abstractNumId w:val="1"/>
  </w:num>
  <w:num w:numId="29">
    <w:abstractNumId w:val="30"/>
  </w:num>
  <w:num w:numId="30">
    <w:abstractNumId w:val="18"/>
  </w:num>
  <w:num w:numId="31">
    <w:abstractNumId w:val="12"/>
  </w:num>
  <w:num w:numId="32">
    <w:abstractNumId w:val="39"/>
  </w:num>
  <w:num w:numId="33">
    <w:abstractNumId w:val="27"/>
  </w:num>
  <w:num w:numId="34">
    <w:abstractNumId w:val="35"/>
  </w:num>
  <w:num w:numId="35">
    <w:abstractNumId w:val="17"/>
  </w:num>
  <w:num w:numId="36">
    <w:abstractNumId w:val="34"/>
  </w:num>
  <w:num w:numId="37">
    <w:abstractNumId w:val="9"/>
  </w:num>
  <w:num w:numId="38">
    <w:abstractNumId w:val="25"/>
  </w:num>
  <w:num w:numId="39">
    <w:abstractNumId w:val="38"/>
  </w:num>
  <w:num w:numId="40">
    <w:abstractNumId w:val="28"/>
  </w:num>
  <w:num w:numId="41">
    <w:abstractNumId w:val="32"/>
  </w:num>
  <w:num w:numId="4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hideSpellingErrors/>
  <w:hideGrammaticalErrors/>
  <w:proofState w:spelling="clean" w:grammar="clean"/>
  <w:trackRevisions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NzSzsDC0MDIyMTBU0lEKTi0uzszPAykwqgUAf8kZniwAAAA="/>
  </w:docVars>
  <w:rsids>
    <w:rsidRoot w:val="00137E62"/>
    <w:rsid w:val="00001A74"/>
    <w:rsid w:val="00001E67"/>
    <w:rsid w:val="0000667F"/>
    <w:rsid w:val="0000676D"/>
    <w:rsid w:val="000116AB"/>
    <w:rsid w:val="00016384"/>
    <w:rsid w:val="000279F3"/>
    <w:rsid w:val="0003398E"/>
    <w:rsid w:val="00035C8D"/>
    <w:rsid w:val="00037891"/>
    <w:rsid w:val="00045973"/>
    <w:rsid w:val="00047B41"/>
    <w:rsid w:val="0005791F"/>
    <w:rsid w:val="00060E2A"/>
    <w:rsid w:val="00076404"/>
    <w:rsid w:val="0008558D"/>
    <w:rsid w:val="0008652C"/>
    <w:rsid w:val="00086981"/>
    <w:rsid w:val="000928D1"/>
    <w:rsid w:val="00096CA9"/>
    <w:rsid w:val="000972FF"/>
    <w:rsid w:val="000A380F"/>
    <w:rsid w:val="000A4209"/>
    <w:rsid w:val="000B1347"/>
    <w:rsid w:val="000B1DFF"/>
    <w:rsid w:val="000B2A58"/>
    <w:rsid w:val="000C0E36"/>
    <w:rsid w:val="000C7717"/>
    <w:rsid w:val="000D01B8"/>
    <w:rsid w:val="000D63D0"/>
    <w:rsid w:val="000E278A"/>
    <w:rsid w:val="000E3BB2"/>
    <w:rsid w:val="000F2EDA"/>
    <w:rsid w:val="000F36B3"/>
    <w:rsid w:val="000F55F0"/>
    <w:rsid w:val="00104735"/>
    <w:rsid w:val="00112784"/>
    <w:rsid w:val="00126AC7"/>
    <w:rsid w:val="0013373D"/>
    <w:rsid w:val="00137E62"/>
    <w:rsid w:val="001407C5"/>
    <w:rsid w:val="001448D0"/>
    <w:rsid w:val="0014720E"/>
    <w:rsid w:val="00156F7C"/>
    <w:rsid w:val="00161916"/>
    <w:rsid w:val="00172BCE"/>
    <w:rsid w:val="00175BAF"/>
    <w:rsid w:val="0019682E"/>
    <w:rsid w:val="001A48BA"/>
    <w:rsid w:val="001A5504"/>
    <w:rsid w:val="001B3669"/>
    <w:rsid w:val="001B7A60"/>
    <w:rsid w:val="001C4467"/>
    <w:rsid w:val="001D7BCC"/>
    <w:rsid w:val="001E49F9"/>
    <w:rsid w:val="001E4F6A"/>
    <w:rsid w:val="001E5089"/>
    <w:rsid w:val="001E632A"/>
    <w:rsid w:val="001F46EB"/>
    <w:rsid w:val="001F6044"/>
    <w:rsid w:val="001F6FB3"/>
    <w:rsid w:val="00203F6B"/>
    <w:rsid w:val="00220695"/>
    <w:rsid w:val="00226C7A"/>
    <w:rsid w:val="002322A9"/>
    <w:rsid w:val="0023236F"/>
    <w:rsid w:val="00234057"/>
    <w:rsid w:val="00241221"/>
    <w:rsid w:val="002422B3"/>
    <w:rsid w:val="0024506D"/>
    <w:rsid w:val="0024548E"/>
    <w:rsid w:val="002477B0"/>
    <w:rsid w:val="002505B1"/>
    <w:rsid w:val="00261FF6"/>
    <w:rsid w:val="00265EC7"/>
    <w:rsid w:val="002714FC"/>
    <w:rsid w:val="002719B2"/>
    <w:rsid w:val="00283F0E"/>
    <w:rsid w:val="00291090"/>
    <w:rsid w:val="00294D9E"/>
    <w:rsid w:val="00295F7A"/>
    <w:rsid w:val="002C613B"/>
    <w:rsid w:val="002C6D7E"/>
    <w:rsid w:val="002D40E6"/>
    <w:rsid w:val="002E22A3"/>
    <w:rsid w:val="002F23CE"/>
    <w:rsid w:val="002F47B8"/>
    <w:rsid w:val="003020F8"/>
    <w:rsid w:val="0032772F"/>
    <w:rsid w:val="00330053"/>
    <w:rsid w:val="00331AC0"/>
    <w:rsid w:val="00335D2B"/>
    <w:rsid w:val="00356BBA"/>
    <w:rsid w:val="003601CF"/>
    <w:rsid w:val="00361D09"/>
    <w:rsid w:val="00361E75"/>
    <w:rsid w:val="00366221"/>
    <w:rsid w:val="00370CA1"/>
    <w:rsid w:val="00371F65"/>
    <w:rsid w:val="00375169"/>
    <w:rsid w:val="003862F4"/>
    <w:rsid w:val="00386AE9"/>
    <w:rsid w:val="00391D9F"/>
    <w:rsid w:val="00392518"/>
    <w:rsid w:val="00392F74"/>
    <w:rsid w:val="0039458B"/>
    <w:rsid w:val="003968BE"/>
    <w:rsid w:val="003A3CC5"/>
    <w:rsid w:val="003A6501"/>
    <w:rsid w:val="003A7889"/>
    <w:rsid w:val="003B19CA"/>
    <w:rsid w:val="003B4A6C"/>
    <w:rsid w:val="003C17A1"/>
    <w:rsid w:val="003C4645"/>
    <w:rsid w:val="003D2B18"/>
    <w:rsid w:val="003D4729"/>
    <w:rsid w:val="003E492A"/>
    <w:rsid w:val="003F42B7"/>
    <w:rsid w:val="004020CF"/>
    <w:rsid w:val="00402A80"/>
    <w:rsid w:val="00403950"/>
    <w:rsid w:val="00412111"/>
    <w:rsid w:val="00421657"/>
    <w:rsid w:val="00424163"/>
    <w:rsid w:val="004345A2"/>
    <w:rsid w:val="00437EA0"/>
    <w:rsid w:val="00447B09"/>
    <w:rsid w:val="004543C3"/>
    <w:rsid w:val="0046771A"/>
    <w:rsid w:val="00474A72"/>
    <w:rsid w:val="00481FEE"/>
    <w:rsid w:val="0048369E"/>
    <w:rsid w:val="00483E01"/>
    <w:rsid w:val="00484AB2"/>
    <w:rsid w:val="00484F1F"/>
    <w:rsid w:val="00485EBA"/>
    <w:rsid w:val="00486F30"/>
    <w:rsid w:val="00492416"/>
    <w:rsid w:val="004A15E4"/>
    <w:rsid w:val="004A387C"/>
    <w:rsid w:val="004B25E7"/>
    <w:rsid w:val="004B5D0F"/>
    <w:rsid w:val="004B6796"/>
    <w:rsid w:val="004C0CAC"/>
    <w:rsid w:val="004C2D6E"/>
    <w:rsid w:val="004C59FA"/>
    <w:rsid w:val="004D2785"/>
    <w:rsid w:val="004F0A51"/>
    <w:rsid w:val="004F0D10"/>
    <w:rsid w:val="004F5BF5"/>
    <w:rsid w:val="00507A7F"/>
    <w:rsid w:val="00511BCE"/>
    <w:rsid w:val="005148AD"/>
    <w:rsid w:val="005161D3"/>
    <w:rsid w:val="005174BC"/>
    <w:rsid w:val="005309BC"/>
    <w:rsid w:val="00535B35"/>
    <w:rsid w:val="005375CB"/>
    <w:rsid w:val="00546310"/>
    <w:rsid w:val="00551B59"/>
    <w:rsid w:val="00551C61"/>
    <w:rsid w:val="00557F34"/>
    <w:rsid w:val="0056339D"/>
    <w:rsid w:val="0057283A"/>
    <w:rsid w:val="005760A0"/>
    <w:rsid w:val="00584FE6"/>
    <w:rsid w:val="0059608F"/>
    <w:rsid w:val="00597E89"/>
    <w:rsid w:val="005A2ACF"/>
    <w:rsid w:val="005A325C"/>
    <w:rsid w:val="005B11D0"/>
    <w:rsid w:val="005B1AF9"/>
    <w:rsid w:val="005B7920"/>
    <w:rsid w:val="005C03C7"/>
    <w:rsid w:val="005C1E75"/>
    <w:rsid w:val="005C228B"/>
    <w:rsid w:val="005C3239"/>
    <w:rsid w:val="005C43FC"/>
    <w:rsid w:val="005D6D13"/>
    <w:rsid w:val="005E5161"/>
    <w:rsid w:val="005F4563"/>
    <w:rsid w:val="005F5C78"/>
    <w:rsid w:val="006036BC"/>
    <w:rsid w:val="00603D09"/>
    <w:rsid w:val="00613096"/>
    <w:rsid w:val="00613FEB"/>
    <w:rsid w:val="00625F6B"/>
    <w:rsid w:val="00634B87"/>
    <w:rsid w:val="00641A1C"/>
    <w:rsid w:val="00641A4B"/>
    <w:rsid w:val="00650614"/>
    <w:rsid w:val="00653F0A"/>
    <w:rsid w:val="006553CC"/>
    <w:rsid w:val="00656112"/>
    <w:rsid w:val="00664534"/>
    <w:rsid w:val="006776CC"/>
    <w:rsid w:val="00686448"/>
    <w:rsid w:val="0069108A"/>
    <w:rsid w:val="00693CDB"/>
    <w:rsid w:val="006A0C4C"/>
    <w:rsid w:val="006A34F4"/>
    <w:rsid w:val="006B1D96"/>
    <w:rsid w:val="006B6345"/>
    <w:rsid w:val="006D242D"/>
    <w:rsid w:val="006D34EA"/>
    <w:rsid w:val="006D3FCE"/>
    <w:rsid w:val="006E005E"/>
    <w:rsid w:val="006E12DB"/>
    <w:rsid w:val="006F4FB7"/>
    <w:rsid w:val="006F54E5"/>
    <w:rsid w:val="006F709C"/>
    <w:rsid w:val="006F78AD"/>
    <w:rsid w:val="00714FCF"/>
    <w:rsid w:val="0071524C"/>
    <w:rsid w:val="00723A97"/>
    <w:rsid w:val="00724288"/>
    <w:rsid w:val="0072505F"/>
    <w:rsid w:val="00725503"/>
    <w:rsid w:val="007331F7"/>
    <w:rsid w:val="00736744"/>
    <w:rsid w:val="00741C22"/>
    <w:rsid w:val="00746FA5"/>
    <w:rsid w:val="00747EE0"/>
    <w:rsid w:val="00752EDF"/>
    <w:rsid w:val="00755455"/>
    <w:rsid w:val="00755E28"/>
    <w:rsid w:val="007566C8"/>
    <w:rsid w:val="007624C8"/>
    <w:rsid w:val="00762A41"/>
    <w:rsid w:val="00776370"/>
    <w:rsid w:val="007813BA"/>
    <w:rsid w:val="007830BC"/>
    <w:rsid w:val="00783BB8"/>
    <w:rsid w:val="00783F42"/>
    <w:rsid w:val="0078735F"/>
    <w:rsid w:val="00791E84"/>
    <w:rsid w:val="00795C1A"/>
    <w:rsid w:val="007972DB"/>
    <w:rsid w:val="007A3AC9"/>
    <w:rsid w:val="007A4E2E"/>
    <w:rsid w:val="007A681B"/>
    <w:rsid w:val="007B3B59"/>
    <w:rsid w:val="007D21CA"/>
    <w:rsid w:val="007D750B"/>
    <w:rsid w:val="007E3B82"/>
    <w:rsid w:val="007E7DB6"/>
    <w:rsid w:val="007F18C4"/>
    <w:rsid w:val="008004E8"/>
    <w:rsid w:val="00804C40"/>
    <w:rsid w:val="00816956"/>
    <w:rsid w:val="00817824"/>
    <w:rsid w:val="00821656"/>
    <w:rsid w:val="00822FBC"/>
    <w:rsid w:val="00823852"/>
    <w:rsid w:val="00836BFD"/>
    <w:rsid w:val="008427C0"/>
    <w:rsid w:val="0084280B"/>
    <w:rsid w:val="0084442B"/>
    <w:rsid w:val="00852EBB"/>
    <w:rsid w:val="00857014"/>
    <w:rsid w:val="008612B1"/>
    <w:rsid w:val="008632C4"/>
    <w:rsid w:val="00872296"/>
    <w:rsid w:val="008774FD"/>
    <w:rsid w:val="00885AD8"/>
    <w:rsid w:val="008A5757"/>
    <w:rsid w:val="008B7B2B"/>
    <w:rsid w:val="008B7D65"/>
    <w:rsid w:val="008C0476"/>
    <w:rsid w:val="008C23CD"/>
    <w:rsid w:val="008C536A"/>
    <w:rsid w:val="008F3DC1"/>
    <w:rsid w:val="008F7DCD"/>
    <w:rsid w:val="00904DF7"/>
    <w:rsid w:val="00906BB1"/>
    <w:rsid w:val="00910915"/>
    <w:rsid w:val="009149E8"/>
    <w:rsid w:val="009202C4"/>
    <w:rsid w:val="009222B8"/>
    <w:rsid w:val="0094506E"/>
    <w:rsid w:val="00945834"/>
    <w:rsid w:val="00956A26"/>
    <w:rsid w:val="00962F74"/>
    <w:rsid w:val="009634EE"/>
    <w:rsid w:val="0096637E"/>
    <w:rsid w:val="009700C5"/>
    <w:rsid w:val="00971A6C"/>
    <w:rsid w:val="0098172B"/>
    <w:rsid w:val="0098383B"/>
    <w:rsid w:val="009B3477"/>
    <w:rsid w:val="009B6C4C"/>
    <w:rsid w:val="009B7A8C"/>
    <w:rsid w:val="009C51E2"/>
    <w:rsid w:val="009C6FB5"/>
    <w:rsid w:val="009D10C6"/>
    <w:rsid w:val="009F4678"/>
    <w:rsid w:val="009F6FB1"/>
    <w:rsid w:val="009F7431"/>
    <w:rsid w:val="00A01D4F"/>
    <w:rsid w:val="00A02B6B"/>
    <w:rsid w:val="00A03517"/>
    <w:rsid w:val="00A06CB9"/>
    <w:rsid w:val="00A10324"/>
    <w:rsid w:val="00A11EF5"/>
    <w:rsid w:val="00A15BBE"/>
    <w:rsid w:val="00A20F55"/>
    <w:rsid w:val="00A25E58"/>
    <w:rsid w:val="00A25FD3"/>
    <w:rsid w:val="00A27F2C"/>
    <w:rsid w:val="00A3101F"/>
    <w:rsid w:val="00A3418D"/>
    <w:rsid w:val="00A468EE"/>
    <w:rsid w:val="00A52CAA"/>
    <w:rsid w:val="00A54FA2"/>
    <w:rsid w:val="00A65553"/>
    <w:rsid w:val="00A66B8F"/>
    <w:rsid w:val="00A672C2"/>
    <w:rsid w:val="00A70419"/>
    <w:rsid w:val="00A75DD9"/>
    <w:rsid w:val="00A77594"/>
    <w:rsid w:val="00A77624"/>
    <w:rsid w:val="00A82873"/>
    <w:rsid w:val="00A829E2"/>
    <w:rsid w:val="00A90B12"/>
    <w:rsid w:val="00A91CB2"/>
    <w:rsid w:val="00A9229B"/>
    <w:rsid w:val="00A94AB0"/>
    <w:rsid w:val="00AA0099"/>
    <w:rsid w:val="00AA0823"/>
    <w:rsid w:val="00AA61B6"/>
    <w:rsid w:val="00AA6C40"/>
    <w:rsid w:val="00AA7767"/>
    <w:rsid w:val="00AB1279"/>
    <w:rsid w:val="00AB2756"/>
    <w:rsid w:val="00AB277F"/>
    <w:rsid w:val="00AC0F9E"/>
    <w:rsid w:val="00AC3574"/>
    <w:rsid w:val="00AD4539"/>
    <w:rsid w:val="00AD4E40"/>
    <w:rsid w:val="00AD7684"/>
    <w:rsid w:val="00AE10E6"/>
    <w:rsid w:val="00AE4AF5"/>
    <w:rsid w:val="00AF0E89"/>
    <w:rsid w:val="00AF3740"/>
    <w:rsid w:val="00AF4EF7"/>
    <w:rsid w:val="00AF5C64"/>
    <w:rsid w:val="00B12DB7"/>
    <w:rsid w:val="00B21561"/>
    <w:rsid w:val="00B24EAA"/>
    <w:rsid w:val="00B2770C"/>
    <w:rsid w:val="00B348C7"/>
    <w:rsid w:val="00B36B64"/>
    <w:rsid w:val="00B41C3B"/>
    <w:rsid w:val="00B44D8A"/>
    <w:rsid w:val="00B4723B"/>
    <w:rsid w:val="00B53A78"/>
    <w:rsid w:val="00B55EB5"/>
    <w:rsid w:val="00B56D77"/>
    <w:rsid w:val="00B60077"/>
    <w:rsid w:val="00B60818"/>
    <w:rsid w:val="00B61CE8"/>
    <w:rsid w:val="00B661A3"/>
    <w:rsid w:val="00B83161"/>
    <w:rsid w:val="00B926B2"/>
    <w:rsid w:val="00B92997"/>
    <w:rsid w:val="00B9559E"/>
    <w:rsid w:val="00BA3538"/>
    <w:rsid w:val="00BA777D"/>
    <w:rsid w:val="00BD1D91"/>
    <w:rsid w:val="00BD6B4B"/>
    <w:rsid w:val="00BE40E2"/>
    <w:rsid w:val="00BE411D"/>
    <w:rsid w:val="00C0070B"/>
    <w:rsid w:val="00C0577F"/>
    <w:rsid w:val="00C228FA"/>
    <w:rsid w:val="00C26E0E"/>
    <w:rsid w:val="00C30AE7"/>
    <w:rsid w:val="00C555BC"/>
    <w:rsid w:val="00C60D5D"/>
    <w:rsid w:val="00C621EB"/>
    <w:rsid w:val="00C63CEE"/>
    <w:rsid w:val="00C72617"/>
    <w:rsid w:val="00C72E3C"/>
    <w:rsid w:val="00C76799"/>
    <w:rsid w:val="00C8145E"/>
    <w:rsid w:val="00C85732"/>
    <w:rsid w:val="00C9251E"/>
    <w:rsid w:val="00C96B76"/>
    <w:rsid w:val="00CA609A"/>
    <w:rsid w:val="00CB05CD"/>
    <w:rsid w:val="00CB1731"/>
    <w:rsid w:val="00CB179B"/>
    <w:rsid w:val="00CB19D0"/>
    <w:rsid w:val="00CB674A"/>
    <w:rsid w:val="00CC503C"/>
    <w:rsid w:val="00CC58FA"/>
    <w:rsid w:val="00CC67A0"/>
    <w:rsid w:val="00CC694E"/>
    <w:rsid w:val="00CD3A57"/>
    <w:rsid w:val="00CD4954"/>
    <w:rsid w:val="00CE37FA"/>
    <w:rsid w:val="00CF6663"/>
    <w:rsid w:val="00D072F3"/>
    <w:rsid w:val="00D07796"/>
    <w:rsid w:val="00D156F4"/>
    <w:rsid w:val="00D17631"/>
    <w:rsid w:val="00D20404"/>
    <w:rsid w:val="00D367E0"/>
    <w:rsid w:val="00D42996"/>
    <w:rsid w:val="00D531FA"/>
    <w:rsid w:val="00D53C07"/>
    <w:rsid w:val="00D5447D"/>
    <w:rsid w:val="00D55C6C"/>
    <w:rsid w:val="00D6405A"/>
    <w:rsid w:val="00D919D7"/>
    <w:rsid w:val="00D96801"/>
    <w:rsid w:val="00D97988"/>
    <w:rsid w:val="00DA12C9"/>
    <w:rsid w:val="00DA620D"/>
    <w:rsid w:val="00DB063F"/>
    <w:rsid w:val="00DB4D18"/>
    <w:rsid w:val="00DB6E76"/>
    <w:rsid w:val="00DC0570"/>
    <w:rsid w:val="00DC2880"/>
    <w:rsid w:val="00DD04D6"/>
    <w:rsid w:val="00DD3947"/>
    <w:rsid w:val="00DD511D"/>
    <w:rsid w:val="00DE157A"/>
    <w:rsid w:val="00DE6DF6"/>
    <w:rsid w:val="00DE70AE"/>
    <w:rsid w:val="00E00642"/>
    <w:rsid w:val="00E1468C"/>
    <w:rsid w:val="00E163C9"/>
    <w:rsid w:val="00E2427C"/>
    <w:rsid w:val="00E251B5"/>
    <w:rsid w:val="00E301D9"/>
    <w:rsid w:val="00E36DA3"/>
    <w:rsid w:val="00E4021B"/>
    <w:rsid w:val="00E41075"/>
    <w:rsid w:val="00E424E8"/>
    <w:rsid w:val="00E46617"/>
    <w:rsid w:val="00E46E92"/>
    <w:rsid w:val="00E511F0"/>
    <w:rsid w:val="00E565F7"/>
    <w:rsid w:val="00E61528"/>
    <w:rsid w:val="00E62E10"/>
    <w:rsid w:val="00E64552"/>
    <w:rsid w:val="00E649E5"/>
    <w:rsid w:val="00E73573"/>
    <w:rsid w:val="00E814B9"/>
    <w:rsid w:val="00EA1044"/>
    <w:rsid w:val="00EB1EBF"/>
    <w:rsid w:val="00EB656E"/>
    <w:rsid w:val="00EC0ED8"/>
    <w:rsid w:val="00EC509A"/>
    <w:rsid w:val="00EF257C"/>
    <w:rsid w:val="00EF4E6E"/>
    <w:rsid w:val="00EF6BD6"/>
    <w:rsid w:val="00F10260"/>
    <w:rsid w:val="00F13885"/>
    <w:rsid w:val="00F138C5"/>
    <w:rsid w:val="00F34A7F"/>
    <w:rsid w:val="00F34EA0"/>
    <w:rsid w:val="00F36F0F"/>
    <w:rsid w:val="00F37276"/>
    <w:rsid w:val="00F448AC"/>
    <w:rsid w:val="00F460D0"/>
    <w:rsid w:val="00F471A7"/>
    <w:rsid w:val="00F50D52"/>
    <w:rsid w:val="00F6675C"/>
    <w:rsid w:val="00F67750"/>
    <w:rsid w:val="00F73E43"/>
    <w:rsid w:val="00F75DD9"/>
    <w:rsid w:val="00F7708A"/>
    <w:rsid w:val="00F80430"/>
    <w:rsid w:val="00F92C5E"/>
    <w:rsid w:val="00F92CC9"/>
    <w:rsid w:val="00FA083E"/>
    <w:rsid w:val="00FA1DE6"/>
    <w:rsid w:val="00FB2B1E"/>
    <w:rsid w:val="00FB6622"/>
    <w:rsid w:val="00FC2F9F"/>
    <w:rsid w:val="00FC3F94"/>
    <w:rsid w:val="00FD23E6"/>
    <w:rsid w:val="00FE34F6"/>
    <w:rsid w:val="00FE4D6C"/>
    <w:rsid w:val="00FE61AC"/>
    <w:rsid w:val="00FF142B"/>
    <w:rsid w:val="00FF45E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5E3850"/>
  <w15:docId w15:val="{00BAB28C-77AF-49DC-B208-89C2A6FA2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27C0"/>
    <w:pPr>
      <w:spacing w:after="40" w:line="240" w:lineRule="auto"/>
      <w:jc w:val="both"/>
    </w:pPr>
    <w:rPr>
      <w:rFonts w:cs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6956"/>
    <w:pPr>
      <w:keepNext/>
      <w:keepLines/>
      <w:numPr>
        <w:numId w:val="1"/>
      </w:numPr>
      <w:shd w:val="clear" w:color="auto" w:fill="D9D9D9" w:themeFill="background1" w:themeFillShade="D9"/>
      <w:spacing w:before="180" w:after="60"/>
      <w:outlineLvl w:val="0"/>
    </w:pPr>
    <w:rPr>
      <w:rFonts w:asciiTheme="majorHAnsi" w:eastAsiaTheme="majorEastAsia" w:hAnsiTheme="majorHAnsi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2A58"/>
    <w:pPr>
      <w:keepNext/>
      <w:keepLines/>
      <w:numPr>
        <w:ilvl w:val="1"/>
        <w:numId w:val="1"/>
      </w:numPr>
      <w:pBdr>
        <w:bottom w:val="single" w:sz="4" w:space="1" w:color="auto"/>
      </w:pBdr>
      <w:spacing w:before="120" w:after="0"/>
      <w:jc w:val="left"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paragraph" w:styleId="Heading3">
    <w:name w:val="heading 3"/>
    <w:basedOn w:val="Normal"/>
    <w:next w:val="Heading4"/>
    <w:link w:val="Heading3Char"/>
    <w:uiPriority w:val="9"/>
    <w:unhideWhenUsed/>
    <w:qFormat/>
    <w:rsid w:val="002C613B"/>
    <w:pPr>
      <w:numPr>
        <w:ilvl w:val="2"/>
        <w:numId w:val="1"/>
      </w:numPr>
      <w:spacing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F448AC"/>
    <w:pPr>
      <w:keepLines/>
      <w:numPr>
        <w:ilvl w:val="3"/>
        <w:numId w:val="1"/>
      </w:numPr>
      <w:spacing w:after="0"/>
      <w:jc w:val="left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1CB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1CB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1CB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91CB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91CB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71F65"/>
    <w:pPr>
      <w:spacing w:after="0"/>
      <w:contextualSpacing/>
    </w:pPr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71F65"/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16956"/>
    <w:rPr>
      <w:rFonts w:asciiTheme="majorHAnsi" w:eastAsiaTheme="majorEastAsia" w:hAnsiTheme="majorHAnsi" w:cstheme="majorBidi"/>
      <w:b/>
      <w:caps/>
      <w:szCs w:val="32"/>
      <w:shd w:val="clear" w:color="auto" w:fill="D9D9D9" w:themeFill="background1" w:themeFillShade="D9"/>
    </w:rPr>
  </w:style>
  <w:style w:type="character" w:customStyle="1" w:styleId="Heading2Char">
    <w:name w:val="Heading 2 Char"/>
    <w:basedOn w:val="DefaultParagraphFont"/>
    <w:link w:val="Heading2"/>
    <w:uiPriority w:val="9"/>
    <w:rsid w:val="000B2A58"/>
    <w:rPr>
      <w:rFonts w:asciiTheme="majorHAnsi" w:eastAsiaTheme="majorEastAsia" w:hAnsiTheme="majorHAnsi" w:cstheme="majorBidi"/>
      <w:b/>
      <w:i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C613B"/>
    <w:rPr>
      <w:rFonts w:eastAsiaTheme="majorEastAsia" w:cstheme="majorBidi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448AC"/>
    <w:rPr>
      <w:rFonts w:eastAsiaTheme="majorEastAsia" w:cstheme="majorBidi"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A91CB2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1CB2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1CB2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91C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91C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001A74"/>
    <w:rPr>
      <w:i w:val="0"/>
      <w:caps w:val="0"/>
      <w:smallCaps w:val="0"/>
      <w:color w:val="auto"/>
      <w:u w:val="none"/>
    </w:rPr>
  </w:style>
  <w:style w:type="table" w:styleId="TableGrid">
    <w:name w:val="Table Grid"/>
    <w:basedOn w:val="TableNormal"/>
    <w:locked/>
    <w:rsid w:val="00791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6E76"/>
    <w:pPr>
      <w:ind w:left="720"/>
      <w:contextualSpacing/>
    </w:pPr>
  </w:style>
  <w:style w:type="paragraph" w:customStyle="1" w:styleId="listaszoveg">
    <w:name w:val="listaszoveg"/>
    <w:basedOn w:val="Normal"/>
    <w:locked/>
    <w:rsid w:val="00175BAF"/>
    <w:pPr>
      <w:tabs>
        <w:tab w:val="left" w:pos="567"/>
      </w:tabs>
      <w:autoSpaceDE w:val="0"/>
      <w:autoSpaceDN w:val="0"/>
      <w:spacing w:after="0"/>
      <w:ind w:left="567" w:hanging="567"/>
    </w:pPr>
    <w:rPr>
      <w:rFonts w:ascii="Times New Roman" w:eastAsia="Times New Roman" w:hAnsi="Times New Roman" w:cs="Times New Roman"/>
      <w:szCs w:val="24"/>
    </w:rPr>
  </w:style>
  <w:style w:type="paragraph" w:customStyle="1" w:styleId="alcim">
    <w:name w:val="alcim"/>
    <w:basedOn w:val="Normal"/>
    <w:rsid w:val="00175BAF"/>
    <w:pPr>
      <w:keepNext/>
      <w:autoSpaceDE w:val="0"/>
      <w:autoSpaceDN w:val="0"/>
      <w:spacing w:before="120" w:after="120"/>
    </w:pPr>
    <w:rPr>
      <w:rFonts w:ascii="Times New Roman" w:eastAsia="Times New Roman" w:hAnsi="Times New Roman" w:cs="Times New Roman"/>
      <w:b/>
      <w:bCs/>
      <w:szCs w:val="28"/>
    </w:rPr>
  </w:style>
  <w:style w:type="paragraph" w:customStyle="1" w:styleId="szoveg">
    <w:name w:val="szoveg"/>
    <w:basedOn w:val="Normal"/>
    <w:link w:val="szovegChar"/>
    <w:locked/>
    <w:rsid w:val="001E632A"/>
    <w:pPr>
      <w:autoSpaceDE w:val="0"/>
      <w:autoSpaceDN w:val="0"/>
      <w:spacing w:after="0"/>
    </w:pPr>
    <w:rPr>
      <w:rFonts w:ascii="Times New Roman" w:eastAsia="Times New Roman" w:hAnsi="Times New Roman" w:cs="Times New Roman"/>
      <w:szCs w:val="24"/>
    </w:rPr>
  </w:style>
  <w:style w:type="character" w:customStyle="1" w:styleId="szovegChar">
    <w:name w:val="szoveg Char"/>
    <w:link w:val="szoveg"/>
    <w:rsid w:val="001E632A"/>
    <w:rPr>
      <w:rFonts w:ascii="Times New Roman" w:eastAsia="Times New Roman" w:hAnsi="Times New Roman" w:cs="Times New Roman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01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1B8"/>
    <w:rPr>
      <w:rFonts w:ascii="Segoe UI" w:hAnsi="Segoe UI" w:cs="Segoe UI"/>
      <w:sz w:val="18"/>
      <w:szCs w:val="18"/>
    </w:rPr>
  </w:style>
  <w:style w:type="paragraph" w:customStyle="1" w:styleId="torzsszoveg">
    <w:name w:val="torzsszoveg"/>
    <w:basedOn w:val="Normal"/>
    <w:next w:val="Normal"/>
    <w:uiPriority w:val="99"/>
    <w:locked/>
    <w:rsid w:val="005A2ACF"/>
    <w:pPr>
      <w:suppressAutoHyphens/>
      <w:autoSpaceDE w:val="0"/>
      <w:autoSpaceDN w:val="0"/>
      <w:adjustRightInd w:val="0"/>
      <w:spacing w:before="57" w:after="0" w:line="320" w:lineRule="atLeast"/>
      <w:textAlignment w:val="center"/>
    </w:pPr>
    <w:rPr>
      <w:rFonts w:ascii="Lucida Sans Unicode" w:hAnsi="Lucida Sans Unicode" w:cs="Lucida Sans Unicode"/>
      <w:color w:val="646464"/>
      <w:sz w:val="18"/>
      <w:szCs w:val="18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1F65"/>
    <w:pPr>
      <w:numPr>
        <w:ilvl w:val="1"/>
      </w:numPr>
      <w:spacing w:after="160"/>
    </w:pPr>
    <w:rPr>
      <w:rFonts w:asciiTheme="majorHAnsi" w:eastAsiaTheme="minorEastAsia" w:hAnsiTheme="maj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71F65"/>
    <w:rPr>
      <w:rFonts w:asciiTheme="majorHAnsi" w:eastAsiaTheme="minorEastAsia" w:hAnsiTheme="majorHAnsi"/>
      <w:color w:val="5A5A5A" w:themeColor="text1" w:themeTint="A5"/>
      <w:spacing w:val="15"/>
    </w:rPr>
  </w:style>
  <w:style w:type="paragraph" w:customStyle="1" w:styleId="FcmI">
    <w:name w:val="_Főcím I"/>
    <w:basedOn w:val="Title"/>
    <w:qFormat/>
    <w:rsid w:val="00F80430"/>
    <w:pPr>
      <w:keepNext/>
      <w:numPr>
        <w:numId w:val="26"/>
      </w:numPr>
      <w:spacing w:before="180" w:after="60"/>
      <w:jc w:val="center"/>
    </w:pPr>
    <w:rPr>
      <w:sz w:val="28"/>
    </w:rPr>
  </w:style>
  <w:style w:type="paragraph" w:customStyle="1" w:styleId="Fcm">
    <w:name w:val="_Főcím"/>
    <w:basedOn w:val="Title"/>
    <w:qFormat/>
    <w:rsid w:val="001B7A60"/>
    <w:pPr>
      <w:pBdr>
        <w:bottom w:val="single" w:sz="4" w:space="1" w:color="auto"/>
      </w:pBdr>
      <w:jc w:val="center"/>
    </w:pPr>
    <w:rPr>
      <w:sz w:val="32"/>
    </w:rPr>
  </w:style>
  <w:style w:type="paragraph" w:customStyle="1" w:styleId="adat">
    <w:name w:val="_adat"/>
    <w:basedOn w:val="Normal"/>
    <w:link w:val="adatChar"/>
    <w:qFormat/>
    <w:rsid w:val="0023236F"/>
    <w:pPr>
      <w:ind w:left="709" w:right="140"/>
      <w:jc w:val="left"/>
    </w:pPr>
  </w:style>
  <w:style w:type="paragraph" w:customStyle="1" w:styleId="adatB">
    <w:name w:val="_adat_B"/>
    <w:basedOn w:val="adat"/>
    <w:link w:val="adatBChar"/>
    <w:qFormat/>
    <w:rsid w:val="00A65553"/>
    <w:rPr>
      <w:b/>
    </w:rPr>
  </w:style>
  <w:style w:type="character" w:styleId="PlaceholderText">
    <w:name w:val="Placeholder Text"/>
    <w:basedOn w:val="DefaultParagraphFont"/>
    <w:uiPriority w:val="99"/>
    <w:semiHidden/>
    <w:rsid w:val="0084442B"/>
    <w:rPr>
      <w:color w:val="808080"/>
    </w:rPr>
  </w:style>
  <w:style w:type="paragraph" w:styleId="NormalWeb">
    <w:name w:val="Normal (Web)"/>
    <w:basedOn w:val="Normal"/>
    <w:uiPriority w:val="99"/>
    <w:unhideWhenUsed/>
    <w:rsid w:val="00A3418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492416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92416"/>
    <w:rPr>
      <w:rFonts w:cstheme="minorHAnsi"/>
    </w:rPr>
  </w:style>
  <w:style w:type="paragraph" w:styleId="Footer">
    <w:name w:val="footer"/>
    <w:basedOn w:val="Normal"/>
    <w:link w:val="FooterChar"/>
    <w:uiPriority w:val="99"/>
    <w:unhideWhenUsed/>
    <w:rsid w:val="00492416"/>
    <w:pPr>
      <w:tabs>
        <w:tab w:val="center" w:pos="5103"/>
        <w:tab w:val="right" w:pos="10204"/>
      </w:tabs>
      <w:spacing w:after="0"/>
      <w:jc w:val="center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92416"/>
    <w:rPr>
      <w:rFonts w:cstheme="minorHAnsi"/>
      <w:sz w:val="18"/>
      <w:szCs w:val="18"/>
    </w:rPr>
  </w:style>
  <w:style w:type="character" w:customStyle="1" w:styleId="adatChar">
    <w:name w:val="_adat Char"/>
    <w:basedOn w:val="DefaultParagraphFont"/>
    <w:link w:val="adat"/>
    <w:rsid w:val="00E61528"/>
    <w:rPr>
      <w:rFonts w:cstheme="minorHAnsi"/>
    </w:rPr>
  </w:style>
  <w:style w:type="character" w:customStyle="1" w:styleId="adatBChar">
    <w:name w:val="_adat_B Char"/>
    <w:basedOn w:val="adatChar"/>
    <w:link w:val="adatB"/>
    <w:rsid w:val="00E61528"/>
    <w:rPr>
      <w:rFonts w:cstheme="minorHAnsi"/>
      <w:b/>
    </w:rPr>
  </w:style>
  <w:style w:type="character" w:customStyle="1" w:styleId="adatC">
    <w:name w:val="_adat_C"/>
    <w:basedOn w:val="DefaultParagraphFont"/>
    <w:uiPriority w:val="1"/>
    <w:qFormat/>
    <w:rsid w:val="004B6796"/>
    <w:rPr>
      <w:rFonts w:ascii="Courier New" w:hAnsi="Courier New" w:cs="Courier New"/>
      <w:b/>
    </w:rPr>
  </w:style>
  <w:style w:type="character" w:customStyle="1" w:styleId="Megemlts1">
    <w:name w:val="Megemlítés1"/>
    <w:basedOn w:val="DefaultParagraphFont"/>
    <w:uiPriority w:val="99"/>
    <w:semiHidden/>
    <w:unhideWhenUsed/>
    <w:rsid w:val="00E251B5"/>
    <w:rPr>
      <w:color w:val="2B579A"/>
      <w:shd w:val="clear" w:color="auto" w:fill="E6E6E6"/>
    </w:rPr>
  </w:style>
  <w:style w:type="paragraph" w:styleId="BodyText">
    <w:name w:val="Body Text"/>
    <w:basedOn w:val="Normal"/>
    <w:link w:val="BodyTextChar"/>
    <w:rsid w:val="00DD04D6"/>
    <w:pPr>
      <w:spacing w:after="0"/>
      <w:jc w:val="left"/>
    </w:pPr>
    <w:rPr>
      <w:rFonts w:ascii="Times New Roman" w:eastAsia="Times New Roman" w:hAnsi="Times New Roman" w:cs="Times New Roman"/>
      <w:sz w:val="16"/>
      <w:szCs w:val="20"/>
      <w:lang w:eastAsia="hu-HU"/>
    </w:rPr>
  </w:style>
  <w:style w:type="character" w:customStyle="1" w:styleId="BodyTextChar">
    <w:name w:val="Body Text Char"/>
    <w:basedOn w:val="DefaultParagraphFont"/>
    <w:link w:val="BodyText"/>
    <w:rsid w:val="00DD04D6"/>
    <w:rPr>
      <w:rFonts w:ascii="Times New Roman" w:eastAsia="Times New Roman" w:hAnsi="Times New Roman" w:cs="Times New Roman"/>
      <w:sz w:val="16"/>
      <w:szCs w:val="20"/>
      <w:lang w:eastAsia="hu-HU"/>
    </w:rPr>
  </w:style>
  <w:style w:type="character" w:customStyle="1" w:styleId="normaltextrun">
    <w:name w:val="normaltextrun"/>
    <w:basedOn w:val="DefaultParagraphFont"/>
    <w:rsid w:val="009C51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35638543CC8477189CCCB82BCDCD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568EA-F5A7-4A31-9F6C-C4142CDA6C4E}"/>
      </w:docPartPr>
      <w:docPartBody>
        <w:p w:rsidR="00172FB2" w:rsidRDefault="00982473" w:rsidP="00982473">
          <w:pPr>
            <w:pStyle w:val="D35638543CC8477189CCCB82BCDCD8EA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545D8065AE2748AEA1D604BD79E84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5FAC-C338-4D37-A36E-65419B24F6FC}"/>
      </w:docPartPr>
      <w:docPartBody>
        <w:p w:rsidR="00172FB2" w:rsidRDefault="00982473" w:rsidP="00982473">
          <w:pPr>
            <w:pStyle w:val="545D8065AE2748AEA1D604BD79E843BB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D1818A9169D14174A828D43A0B836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BC45B-7979-4AD6-90C6-8C7D86CCB70B}"/>
      </w:docPartPr>
      <w:docPartBody>
        <w:p w:rsidR="00172FB2" w:rsidRDefault="00982473" w:rsidP="00982473">
          <w:pPr>
            <w:pStyle w:val="D1818A9169D14174A828D43A0B836D83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4371263B20E34AA48F4E6506C4197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FDF8D-1946-4991-AB77-2813DAC3DC96}"/>
      </w:docPartPr>
      <w:docPartBody>
        <w:p w:rsidR="00172FB2" w:rsidRDefault="00982473" w:rsidP="00982473">
          <w:pPr>
            <w:pStyle w:val="4371263B20E34AA48F4E6506C4197732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1EB7487F01144E8F95EBCD1444BCA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ACA64-432A-40BB-9C82-24575C5C4B59}"/>
      </w:docPartPr>
      <w:docPartBody>
        <w:p w:rsidR="00172FB2" w:rsidRDefault="00982473" w:rsidP="00982473">
          <w:pPr>
            <w:pStyle w:val="1EB7487F01144E8F95EBCD1444BCA1F0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ED136E04F3CA4457BF8D420E66D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C2086-6245-4D72-9487-A5A223EF59FC}"/>
      </w:docPartPr>
      <w:docPartBody>
        <w:p w:rsidR="00172FB2" w:rsidRDefault="00982473" w:rsidP="00982473">
          <w:pPr>
            <w:pStyle w:val="ED136E04F3CA4457BF8D420E66DC6A86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7879BDC58EAD4C82BF75EF906289D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06B-885A-4B9C-A232-B8CC820CB736}"/>
      </w:docPartPr>
      <w:docPartBody>
        <w:p w:rsidR="00172FB2" w:rsidRDefault="00982473" w:rsidP="00982473">
          <w:pPr>
            <w:pStyle w:val="7879BDC58EAD4C82BF75EF906289D1641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C260E34983444C038F0212B78795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6CB24-FCFE-484E-BB20-ED3B9E4370FA}"/>
      </w:docPartPr>
      <w:docPartBody>
        <w:p w:rsidR="00172FB2" w:rsidRDefault="00982473" w:rsidP="00982473">
          <w:pPr>
            <w:pStyle w:val="C260E34983444C038F0212B7879502D5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A931DE9CB9784372BFEF46CC04958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546E0-F9A7-4115-9BFF-6AE89A4A2ABC}"/>
      </w:docPartPr>
      <w:docPartBody>
        <w:p w:rsidR="00172FB2" w:rsidRDefault="00982473" w:rsidP="00982473">
          <w:pPr>
            <w:pStyle w:val="A931DE9CB9784372BFEF46CC04958F7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1854EA89E88A4E799C57F68A1FFC3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1B503-B266-4FEC-B408-8BCADC54B0AD}"/>
      </w:docPartPr>
      <w:docPartBody>
        <w:p w:rsidR="00172FB2" w:rsidRDefault="00982473" w:rsidP="00982473">
          <w:pPr>
            <w:pStyle w:val="1854EA89E88A4E799C57F68A1FFC385A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836955EB4D014AE182B2FA58DAADB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B86DB-DB51-45B8-B419-58BB78310659}"/>
      </w:docPartPr>
      <w:docPartBody>
        <w:p w:rsidR="00172FB2" w:rsidRDefault="00982473" w:rsidP="00982473">
          <w:pPr>
            <w:pStyle w:val="836955EB4D014AE182B2FA58DAADB41E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C38FBA60AECF4710AEAD80AC61D2C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B6B6-70BA-4E3C-B271-73788B87D6A6}"/>
      </w:docPartPr>
      <w:docPartBody>
        <w:p w:rsidR="00172FB2" w:rsidRDefault="00982473" w:rsidP="00982473">
          <w:pPr>
            <w:pStyle w:val="C38FBA60AECF4710AEAD80AC61D2C39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12DF42E1654B42029F69616A67BBD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C58D0-F201-45DF-BCE1-E1176C1F2574}"/>
      </w:docPartPr>
      <w:docPartBody>
        <w:p w:rsidR="00172FB2" w:rsidRDefault="00982473" w:rsidP="00982473">
          <w:pPr>
            <w:pStyle w:val="12DF42E1654B42029F69616A67BBD715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C71AD0EFE7044A4FA82DEDD5087C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1BA7-A0B7-43E7-AF80-328C3D98AC86}"/>
      </w:docPartPr>
      <w:docPartBody>
        <w:p w:rsidR="00172FB2" w:rsidRDefault="00982473" w:rsidP="00982473">
          <w:pPr>
            <w:pStyle w:val="C71AD0EFE7044A4FA82DEDD5087CDD7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D27DF73854B04ABCAC6E5032E576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9AE3-21E4-4510-A08C-F6ED1E98EC83}"/>
      </w:docPartPr>
      <w:docPartBody>
        <w:p w:rsidR="00172FB2" w:rsidRDefault="00982473" w:rsidP="00982473">
          <w:pPr>
            <w:pStyle w:val="D27DF73854B04ABCAC6E5032E576398E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64CEDBF13D0B4135A95EADDE31740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E2DC-C2EE-4306-A12D-BAE0EBB31A2D}"/>
      </w:docPartPr>
      <w:docPartBody>
        <w:p w:rsidR="00172FB2" w:rsidRDefault="00982473" w:rsidP="00982473">
          <w:pPr>
            <w:pStyle w:val="64CEDBF13D0B4135A95EADDE31740489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93376EE6090140C69C137EB7E140A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3CFE8-43D1-446F-A057-9D47302B55FA}"/>
      </w:docPartPr>
      <w:docPartBody>
        <w:p w:rsidR="00172FB2" w:rsidRDefault="00982473" w:rsidP="00982473">
          <w:pPr>
            <w:pStyle w:val="93376EE6090140C69C137EB7E140A59B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181A301246344231B5EAFA223449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59C2-E931-4E0A-A1DE-3FB63E3DFC2F}"/>
      </w:docPartPr>
      <w:docPartBody>
        <w:p w:rsidR="00172FB2" w:rsidRDefault="00982473" w:rsidP="00982473">
          <w:pPr>
            <w:pStyle w:val="181A301246344231B5EAFA2234496D13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28CFD47FD9444BBDB7DC002F23C2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3622-F384-40BF-B8F1-8BD0AA089AA1}"/>
      </w:docPartPr>
      <w:docPartBody>
        <w:p w:rsidR="00172FB2" w:rsidRDefault="00982473" w:rsidP="00982473">
          <w:pPr>
            <w:pStyle w:val="28CFD47FD9444BBDB7DC002F23C2302F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40C56FAC5E1C4EECA1B4F84E3EA1D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13E4-36E5-4194-AFD8-AD06A9ED9B81}"/>
      </w:docPartPr>
      <w:docPartBody>
        <w:p w:rsidR="00172FB2" w:rsidRDefault="00982473" w:rsidP="00982473">
          <w:pPr>
            <w:pStyle w:val="40C56FAC5E1C4EECA1B4F84E3EA1DCE7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5BB9D14156B343F2BB8BDC510E7B4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73E9-81F1-443E-A73D-AEE9018C94E8}"/>
      </w:docPartPr>
      <w:docPartBody>
        <w:p w:rsidR="00172FB2" w:rsidRDefault="00982473" w:rsidP="00982473">
          <w:pPr>
            <w:pStyle w:val="5BB9D14156B343F2BB8BDC510E7B4091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F51A244E7E694CE99F2177ACE87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50BF-B0AF-4D57-A3D9-21C08A55DA26}"/>
      </w:docPartPr>
      <w:docPartBody>
        <w:p w:rsidR="00172FB2" w:rsidRDefault="00982473" w:rsidP="00982473">
          <w:pPr>
            <w:pStyle w:val="F51A244E7E694CE99F2177ACE870DB58"/>
          </w:pPr>
          <w:r w:rsidRPr="00CE09B3">
            <w:rPr>
              <w:rStyle w:val="PlaceholderText"/>
            </w:rPr>
            <w:t>Click here to enter a date.</w:t>
          </w:r>
        </w:p>
      </w:docPartBody>
    </w:docPart>
    <w:docPart>
      <w:docPartPr>
        <w:name w:val="8805C9FB96F64253A94E9CACC859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F3A6-1DF9-441A-BBD0-975868938251}"/>
      </w:docPartPr>
      <w:docPartBody>
        <w:p w:rsidR="00172FB2" w:rsidRDefault="00982473" w:rsidP="00982473">
          <w:pPr>
            <w:pStyle w:val="8805C9FB96F64253A94E9CACC859FE11"/>
          </w:pPr>
          <w:r w:rsidRPr="00CE09B3">
            <w:rPr>
              <w:rStyle w:val="PlaceholderText"/>
            </w:rPr>
            <w:t>Click here to enter a date.</w:t>
          </w:r>
        </w:p>
      </w:docPartBody>
    </w:docPart>
    <w:docPart>
      <w:docPartPr>
        <w:name w:val="EAB2E5B41E5847988953C65EB85BD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A2411-9862-4BD6-929E-6C79DDEAD643}"/>
      </w:docPartPr>
      <w:docPartBody>
        <w:p w:rsidR="00172FB2" w:rsidRDefault="00982473" w:rsidP="00982473">
          <w:pPr>
            <w:pStyle w:val="EAB2E5B41E5847988953C65EB85BD480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919A4BC5A54342AFB0D0D2D12A5CB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5B654-8A32-4BAE-AA8D-DDB77EED4336}"/>
      </w:docPartPr>
      <w:docPartBody>
        <w:p w:rsidR="00172FB2" w:rsidRDefault="00982473" w:rsidP="00982473">
          <w:pPr>
            <w:pStyle w:val="919A4BC5A54342AFB0D0D2D12A5CBFBB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0CEB4EFD521745DC912BDE3C5D1E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25E2-12BE-48CB-879D-939D483ED7F8}"/>
      </w:docPartPr>
      <w:docPartBody>
        <w:p w:rsidR="00172FB2" w:rsidRDefault="00982473" w:rsidP="00982473">
          <w:pPr>
            <w:pStyle w:val="0CEB4EFD521745DC912BDE3C5D1EBD5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573C6AFA960A4E6BBF7F98995EB07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BDBF-DAF3-4E5B-A3FF-B3A2D77F3EEE}"/>
      </w:docPartPr>
      <w:docPartBody>
        <w:p w:rsidR="00172FB2" w:rsidRDefault="00982473" w:rsidP="00982473">
          <w:pPr>
            <w:pStyle w:val="573C6AFA960A4E6BBF7F98995EB07C2E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FD6E45FF9B83419DB920F62C79B9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23081-BF15-434A-A910-0CD6AB85BF53}"/>
      </w:docPartPr>
      <w:docPartBody>
        <w:p w:rsidR="00172FB2" w:rsidRDefault="00982473" w:rsidP="00982473">
          <w:pPr>
            <w:pStyle w:val="FD6E45FF9B83419DB920F62C79B9803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BEB358F15619443CAFDFDD9C89DD3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FD83-1519-417B-B2F5-C3F43985D504}"/>
      </w:docPartPr>
      <w:docPartBody>
        <w:p w:rsidR="00172FB2" w:rsidRDefault="00982473" w:rsidP="00982473">
          <w:pPr>
            <w:pStyle w:val="BEB358F15619443CAFDFDD9C89DD355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4744211F402C43B39481F19090F48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2EF54-9A69-4248-8690-461345AFA4E6}"/>
      </w:docPartPr>
      <w:docPartBody>
        <w:p w:rsidR="00172FB2" w:rsidRDefault="00982473" w:rsidP="00982473">
          <w:pPr>
            <w:pStyle w:val="4744211F402C43B39481F19090F48565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E346E9EE50B343F7B3A1AFEE7DDC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621E-931E-4F66-9619-9DD97FA0F1C4}"/>
      </w:docPartPr>
      <w:docPartBody>
        <w:p w:rsidR="00172FB2" w:rsidRDefault="00982473" w:rsidP="00982473">
          <w:pPr>
            <w:pStyle w:val="E346E9EE50B343F7B3A1AFEE7DDC446E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4D74F91D18DF480F887DFEAFFB98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CE41-243C-4121-8115-24A2B3D9CA68}"/>
      </w:docPartPr>
      <w:docPartBody>
        <w:p w:rsidR="00172FB2" w:rsidRDefault="00982473" w:rsidP="00982473">
          <w:pPr>
            <w:pStyle w:val="4D74F91D18DF480F887DFEAFFB98087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259C54E3DD45420ABA6151CBCA183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21AE-F4A6-4276-A24D-C2CD4E403ECA}"/>
      </w:docPartPr>
      <w:docPartBody>
        <w:p w:rsidR="00172FB2" w:rsidRDefault="00982473" w:rsidP="00982473">
          <w:pPr>
            <w:pStyle w:val="259C54E3DD45420ABA6151CBCA183572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143735ED1F654D5483DD6881D7674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414C-575B-492B-9C7F-A6A7EEF5D513}"/>
      </w:docPartPr>
      <w:docPartBody>
        <w:p w:rsidR="00172FB2" w:rsidRDefault="00982473" w:rsidP="00982473">
          <w:pPr>
            <w:pStyle w:val="143735ED1F654D5483DD6881D7674873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D23AE445FEDD4337AED08AB0D2F6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FFA5-E85F-4DF4-9AC9-70DEFC48CECB}"/>
      </w:docPartPr>
      <w:docPartBody>
        <w:p w:rsidR="00172FB2" w:rsidRDefault="00982473" w:rsidP="00982473">
          <w:pPr>
            <w:pStyle w:val="D23AE445FEDD4337AED08AB0D2F6317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3BA79984EF6542668B3FCA3FB6F0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376A-277A-4F25-8ABF-013EA9E5E40C}"/>
      </w:docPartPr>
      <w:docPartBody>
        <w:p w:rsidR="00172FB2" w:rsidRDefault="00982473" w:rsidP="00982473">
          <w:pPr>
            <w:pStyle w:val="3BA79984EF6542668B3FCA3FB6F084C2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ECF04D87E4694404B1294B557F561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E6239-6BA9-47BB-B63F-BBBE040A9E06}"/>
      </w:docPartPr>
      <w:docPartBody>
        <w:p w:rsidR="00172FB2" w:rsidRDefault="00982473" w:rsidP="00982473">
          <w:pPr>
            <w:pStyle w:val="ECF04D87E4694404B1294B557F561B3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F14A21BEC7E44150ADAEA8B5B164F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F92D-05D0-405A-A127-926DC942F9AE}"/>
      </w:docPartPr>
      <w:docPartBody>
        <w:p w:rsidR="00FA3D6C" w:rsidRDefault="0073742A" w:rsidP="0073742A">
          <w:pPr>
            <w:pStyle w:val="F14A21BEC7E44150ADAEA8B5B164FF2D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2482B3C1FE23401C8CFF2DAE59C20B5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3964D16-8933-44B7-9AE3-48AECADC3CAE}"/>
      </w:docPartPr>
      <w:docPartBody>
        <w:p w:rsidR="004D1D97" w:rsidRDefault="0096674B" w:rsidP="0096674B">
          <w:pPr>
            <w:pStyle w:val="2482B3C1FE23401C8CFF2DAE59C20B50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881680410BED469CA21DFEB0DF7585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774778-C53F-4448-A4BD-ED4A2E8095C1}"/>
      </w:docPartPr>
      <w:docPartBody>
        <w:p w:rsidR="007C1FDC" w:rsidRDefault="004D1D97" w:rsidP="004D1D97">
          <w:pPr>
            <w:pStyle w:val="881680410BED469CA21DFEB0DF75857F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5534C521195842BEB69A4EAB32BDAC9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CE81784-939B-420A-A791-53746D2393F7}"/>
      </w:docPartPr>
      <w:docPartBody>
        <w:p w:rsidR="007C1FDC" w:rsidRDefault="004D1D97" w:rsidP="004D1D97">
          <w:pPr>
            <w:pStyle w:val="5534C521195842BEB69A4EAB32BDAC9C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5D1EEA3EF50449FB9201777E2F7575C7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E75C346-C065-4709-B691-5855681BDCA1}"/>
      </w:docPartPr>
      <w:docPartBody>
        <w:p w:rsidR="007C1FDC" w:rsidRDefault="004D1D97" w:rsidP="004D1D97">
          <w:pPr>
            <w:pStyle w:val="5D1EEA3EF50449FB9201777E2F7575C7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7F39B95C36D44579AFE8DAEAB6B37EB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642F69F-7C35-420D-A79F-1B8AD66BC67B}"/>
      </w:docPartPr>
      <w:docPartBody>
        <w:p w:rsidR="007C1FDC" w:rsidRDefault="004D1D97" w:rsidP="004D1D97">
          <w:pPr>
            <w:pStyle w:val="7F39B95C36D44579AFE8DAEAB6B37EBF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463FFD96B9494F97AE606ACA54A5FE4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C7E5B21-448A-42D8-8C64-F85937B793BC}"/>
      </w:docPartPr>
      <w:docPartBody>
        <w:p w:rsidR="007C1FDC" w:rsidRDefault="004D1D97" w:rsidP="004D1D97">
          <w:pPr>
            <w:pStyle w:val="463FFD96B9494F97AE606ACA54A5FE45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264EAD13A78C4C53BA504C30E303B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3408F-21EF-4EE6-BAF9-15D0262B7A89}"/>
      </w:docPartPr>
      <w:docPartBody>
        <w:p w:rsidR="000972B3" w:rsidRDefault="00FF146F" w:rsidP="00FF146F">
          <w:pPr>
            <w:pStyle w:val="264EAD13A78C4C53BA504C30E303BF6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EBA4D30F226442638CE39DB639EE5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59541-0657-441E-B0DB-3A4898C8A07C}"/>
      </w:docPartPr>
      <w:docPartBody>
        <w:p w:rsidR="000972B3" w:rsidRDefault="00FF146F" w:rsidP="00FF146F">
          <w:pPr>
            <w:pStyle w:val="EBA4D30F226442638CE39DB639EE5304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011F11399E354A1F8624A854B0AD0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828B4-7193-4C64-9E1C-5B2420D599E5}"/>
      </w:docPartPr>
      <w:docPartBody>
        <w:p w:rsidR="000972B3" w:rsidRDefault="00FF146F" w:rsidP="00FF146F">
          <w:pPr>
            <w:pStyle w:val="011F11399E354A1F8624A854B0AD09C6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6A2E693225B645D1AFBDBA87A06CA52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5C282A1-A2BC-4E81-9AE0-4CB6C2F30432}"/>
      </w:docPartPr>
      <w:docPartBody>
        <w:p w:rsidR="00F51684" w:rsidRDefault="000972B3" w:rsidP="000972B3">
          <w:pPr>
            <w:pStyle w:val="6A2E693225B645D1AFBDBA87A06CA524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552FB4F0818A416EA8884067CCA8481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A262577-10BE-4853-897F-1D210088EE5E}"/>
      </w:docPartPr>
      <w:docPartBody>
        <w:p w:rsidR="00F51684" w:rsidRDefault="000972B3" w:rsidP="000972B3">
          <w:pPr>
            <w:pStyle w:val="552FB4F0818A416EA8884067CCA84815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84313CABC9644F1E82219124CE1334C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7670B66-12AE-4ED6-B81E-987D9C3CC80E}"/>
      </w:docPartPr>
      <w:docPartBody>
        <w:p w:rsidR="00F51684" w:rsidRDefault="000972B3" w:rsidP="000972B3">
          <w:pPr>
            <w:pStyle w:val="84313CABC9644F1E82219124CE1334C6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C1C3900224CE4F94AEC4D3C809FCC78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DB5F60B1-A020-453B-9862-688465213661}"/>
      </w:docPartPr>
      <w:docPartBody>
        <w:p w:rsidR="00F51684" w:rsidRDefault="000972B3" w:rsidP="000972B3">
          <w:pPr>
            <w:pStyle w:val="C1C3900224CE4F94AEC4D3C809FCC78F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16E4578BA97F4ED289DC518B8ED710E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254C4EC-1E7F-42D7-8E2F-7223BCDA4406}"/>
      </w:docPartPr>
      <w:docPartBody>
        <w:p w:rsidR="00482198" w:rsidRDefault="008A7934" w:rsidP="008A7934">
          <w:pPr>
            <w:pStyle w:val="16E4578BA97F4ED289DC518B8ED710E9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3CD0F48BC9624F5DAE85A19092FA7BC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D59E96E-73CC-42B4-B717-47F1DA9738A1}"/>
      </w:docPartPr>
      <w:docPartBody>
        <w:p w:rsidR="001D65A5" w:rsidRDefault="007C2E4B" w:rsidP="007C2E4B">
          <w:pPr>
            <w:pStyle w:val="3CD0F48BC9624F5DAE85A19092FA7BC2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3A113C5E9B264C4FBA03C7481849A96D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B60A2FA-8EAE-4E90-BA45-7B99B93DE204}"/>
      </w:docPartPr>
      <w:docPartBody>
        <w:p w:rsidR="001D65A5" w:rsidRDefault="007C2E4B" w:rsidP="007C2E4B">
          <w:pPr>
            <w:pStyle w:val="3A113C5E9B264C4FBA03C7481849A96D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BE5C81F2BC7F47A5BCA511C3BC44730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0E9870B-E6FF-4D24-BCEA-65E499C01458}"/>
      </w:docPartPr>
      <w:docPartBody>
        <w:p w:rsidR="00DD55AB" w:rsidRDefault="00F776E5" w:rsidP="00F776E5">
          <w:pPr>
            <w:pStyle w:val="BE5C81F2BC7F47A5BCA511C3BC44730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4D5489A7408D4872A917F174476D5A5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9057F2F-EE57-42C2-A787-8BA3BA4704F1}"/>
      </w:docPartPr>
      <w:docPartBody>
        <w:p w:rsidR="00281403" w:rsidRDefault="00387C2B" w:rsidP="00387C2B">
          <w:pPr>
            <w:pStyle w:val="4D5489A7408D4872A917F174476D5A58"/>
          </w:pPr>
          <w:r w:rsidRPr="00CE09B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700CC6"/>
    <w:multiLevelType w:val="multilevel"/>
    <w:tmpl w:val="7F5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C38FBA60AECF4710AEAD80AC61D2C39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82473"/>
    <w:rsid w:val="00023954"/>
    <w:rsid w:val="000972B3"/>
    <w:rsid w:val="000D0F71"/>
    <w:rsid w:val="000D15A3"/>
    <w:rsid w:val="0014050D"/>
    <w:rsid w:val="00172FB2"/>
    <w:rsid w:val="001D275E"/>
    <w:rsid w:val="001D65A5"/>
    <w:rsid w:val="00236CD3"/>
    <w:rsid w:val="00281403"/>
    <w:rsid w:val="002A10FC"/>
    <w:rsid w:val="0033077A"/>
    <w:rsid w:val="00387C2B"/>
    <w:rsid w:val="003E4A0B"/>
    <w:rsid w:val="0043120D"/>
    <w:rsid w:val="0043297C"/>
    <w:rsid w:val="004432A1"/>
    <w:rsid w:val="00482198"/>
    <w:rsid w:val="004A2BE2"/>
    <w:rsid w:val="004D1D97"/>
    <w:rsid w:val="00503564"/>
    <w:rsid w:val="005166D5"/>
    <w:rsid w:val="0054067F"/>
    <w:rsid w:val="005E0B9A"/>
    <w:rsid w:val="005E120E"/>
    <w:rsid w:val="0073742A"/>
    <w:rsid w:val="00782458"/>
    <w:rsid w:val="007C1FDC"/>
    <w:rsid w:val="007C2E4B"/>
    <w:rsid w:val="00856078"/>
    <w:rsid w:val="00860DA6"/>
    <w:rsid w:val="008A0B5E"/>
    <w:rsid w:val="008A7934"/>
    <w:rsid w:val="00943C27"/>
    <w:rsid w:val="0096674B"/>
    <w:rsid w:val="00982473"/>
    <w:rsid w:val="00A16628"/>
    <w:rsid w:val="00A6731A"/>
    <w:rsid w:val="00A72F2D"/>
    <w:rsid w:val="00BE0A3B"/>
    <w:rsid w:val="00C01DBD"/>
    <w:rsid w:val="00CD0293"/>
    <w:rsid w:val="00CE64BD"/>
    <w:rsid w:val="00D7513C"/>
    <w:rsid w:val="00DD55AB"/>
    <w:rsid w:val="00E330C5"/>
    <w:rsid w:val="00E43743"/>
    <w:rsid w:val="00EC5953"/>
    <w:rsid w:val="00F40B96"/>
    <w:rsid w:val="00F51684"/>
    <w:rsid w:val="00F776E5"/>
    <w:rsid w:val="00FA3D6C"/>
    <w:rsid w:val="00FF146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35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7C2B"/>
    <w:rPr>
      <w:color w:val="808080"/>
    </w:rPr>
  </w:style>
  <w:style w:type="paragraph" w:customStyle="1" w:styleId="390A7E6C241449F389FAF0E11628AAF7">
    <w:name w:val="390A7E6C241449F389FAF0E11628AAF7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390A7E6C241449F389FAF0E11628AAF71">
    <w:name w:val="390A7E6C241449F389FAF0E11628AAF71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D35638543CC8477189CCCB82BCDCD8EA">
    <w:name w:val="D35638543CC8477189CCCB82BCDCD8EA"/>
    <w:rsid w:val="00982473"/>
  </w:style>
  <w:style w:type="paragraph" w:customStyle="1" w:styleId="545D8065AE2748AEA1D604BD79E843BB">
    <w:name w:val="545D8065AE2748AEA1D604BD79E843BB"/>
    <w:rsid w:val="00982473"/>
  </w:style>
  <w:style w:type="paragraph" w:customStyle="1" w:styleId="D1818A9169D14174A828D43A0B836D83">
    <w:name w:val="D1818A9169D14174A828D43A0B836D83"/>
    <w:rsid w:val="00982473"/>
  </w:style>
  <w:style w:type="paragraph" w:customStyle="1" w:styleId="4371263B20E34AA48F4E6506C4197732">
    <w:name w:val="4371263B20E34AA48F4E6506C4197732"/>
    <w:rsid w:val="00982473"/>
  </w:style>
  <w:style w:type="paragraph" w:customStyle="1" w:styleId="1EB7487F01144E8F95EBCD1444BCA1F0">
    <w:name w:val="1EB7487F01144E8F95EBCD1444BCA1F0"/>
    <w:rsid w:val="00982473"/>
  </w:style>
  <w:style w:type="paragraph" w:customStyle="1" w:styleId="ED136E04F3CA4457BF8D420E66DC6A86">
    <w:name w:val="ED136E04F3CA4457BF8D420E66DC6A86"/>
    <w:rsid w:val="00982473"/>
  </w:style>
  <w:style w:type="paragraph" w:customStyle="1" w:styleId="7879BDC58EAD4C82BF75EF906289D164">
    <w:name w:val="7879BDC58EAD4C82BF75EF906289D164"/>
    <w:rsid w:val="00982473"/>
  </w:style>
  <w:style w:type="paragraph" w:customStyle="1" w:styleId="C260E34983444C038F0212B7879502D5">
    <w:name w:val="C260E34983444C038F0212B7879502D5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7879BDC58EAD4C82BF75EF906289D1641">
    <w:name w:val="7879BDC58EAD4C82BF75EF906289D1641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A931DE9CB9784372BFEF46CC04958F7A">
    <w:name w:val="A931DE9CB9784372BFEF46CC04958F7A"/>
    <w:rsid w:val="00982473"/>
  </w:style>
  <w:style w:type="paragraph" w:customStyle="1" w:styleId="9EF298736B944C3AA5F938C6FB1F1297">
    <w:name w:val="9EF298736B944C3AA5F938C6FB1F1297"/>
    <w:rsid w:val="00982473"/>
  </w:style>
  <w:style w:type="paragraph" w:customStyle="1" w:styleId="1854EA89E88A4E799C57F68A1FFC385A">
    <w:name w:val="1854EA89E88A4E799C57F68A1FFC385A"/>
    <w:rsid w:val="00982473"/>
  </w:style>
  <w:style w:type="paragraph" w:customStyle="1" w:styleId="836955EB4D014AE182B2FA58DAADB41E">
    <w:name w:val="836955EB4D014AE182B2FA58DAADB41E"/>
    <w:rsid w:val="00982473"/>
  </w:style>
  <w:style w:type="paragraph" w:customStyle="1" w:styleId="5719CBF1D9764D549D57AFF373B55BD9">
    <w:name w:val="5719CBF1D9764D549D57AFF373B55BD9"/>
    <w:rsid w:val="00982473"/>
  </w:style>
  <w:style w:type="paragraph" w:customStyle="1" w:styleId="C38FBA60AECF4710AEAD80AC61D2C39A">
    <w:name w:val="C38FBA60AECF4710AEAD80AC61D2C39A"/>
    <w:rsid w:val="00982473"/>
    <w:pPr>
      <w:keepNext/>
      <w:keepLines/>
      <w:numPr>
        <w:ilvl w:val="3"/>
        <w:numId w:val="1"/>
      </w:numPr>
      <w:tabs>
        <w:tab w:val="num" w:pos="1134"/>
      </w:tabs>
      <w:spacing w:after="0" w:line="240" w:lineRule="auto"/>
      <w:ind w:left="1134" w:hanging="142"/>
      <w:jc w:val="both"/>
      <w:outlineLvl w:val="3"/>
    </w:pPr>
    <w:rPr>
      <w:rFonts w:eastAsiaTheme="majorEastAsia" w:cstheme="majorBidi"/>
      <w:iCs/>
      <w:lang w:val="hu-HU" w:eastAsia="en-US"/>
    </w:rPr>
  </w:style>
  <w:style w:type="paragraph" w:customStyle="1" w:styleId="FC86D25578884053A4BC071AF122EDF2">
    <w:name w:val="FC86D25578884053A4BC071AF122EDF2"/>
    <w:rsid w:val="00982473"/>
  </w:style>
  <w:style w:type="paragraph" w:customStyle="1" w:styleId="12DF42E1654B42029F69616A67BBD715">
    <w:name w:val="12DF42E1654B42029F69616A67BBD715"/>
    <w:rsid w:val="00982473"/>
  </w:style>
  <w:style w:type="paragraph" w:customStyle="1" w:styleId="C71AD0EFE7044A4FA82DEDD5087CDD7A">
    <w:name w:val="C71AD0EFE7044A4FA82DEDD5087CDD7A"/>
    <w:rsid w:val="00982473"/>
  </w:style>
  <w:style w:type="paragraph" w:customStyle="1" w:styleId="D27DF73854B04ABCAC6E5032E576398E">
    <w:name w:val="D27DF73854B04ABCAC6E5032E576398E"/>
    <w:rsid w:val="00982473"/>
  </w:style>
  <w:style w:type="paragraph" w:customStyle="1" w:styleId="74B278C47C9440DF8DEEE95D82AD5C03">
    <w:name w:val="74B278C47C9440DF8DEEE95D82AD5C03"/>
    <w:rsid w:val="00982473"/>
  </w:style>
  <w:style w:type="paragraph" w:customStyle="1" w:styleId="1B0B8A6945494C6EA60A6C09AC13C5A8">
    <w:name w:val="1B0B8A6945494C6EA60A6C09AC13C5A8"/>
    <w:rsid w:val="00982473"/>
  </w:style>
  <w:style w:type="paragraph" w:customStyle="1" w:styleId="64CEDBF13D0B4135A95EADDE31740489">
    <w:name w:val="64CEDBF13D0B4135A95EADDE31740489"/>
    <w:rsid w:val="00982473"/>
  </w:style>
  <w:style w:type="paragraph" w:customStyle="1" w:styleId="25E37696F99442DFA36429D1AAFB5B5A">
    <w:name w:val="25E37696F99442DFA36429D1AAFB5B5A"/>
    <w:rsid w:val="00982473"/>
  </w:style>
  <w:style w:type="paragraph" w:customStyle="1" w:styleId="93376EE6090140C69C137EB7E140A59B">
    <w:name w:val="93376EE6090140C69C137EB7E140A59B"/>
    <w:rsid w:val="00982473"/>
  </w:style>
  <w:style w:type="paragraph" w:customStyle="1" w:styleId="181A301246344231B5EAFA2234496D13">
    <w:name w:val="181A301246344231B5EAFA2234496D13"/>
    <w:rsid w:val="00982473"/>
  </w:style>
  <w:style w:type="paragraph" w:customStyle="1" w:styleId="6D1BDDCA88134CA9AF25A90D05A1784D">
    <w:name w:val="6D1BDDCA88134CA9AF25A90D05A1784D"/>
    <w:rsid w:val="00982473"/>
  </w:style>
  <w:style w:type="paragraph" w:customStyle="1" w:styleId="932CD06F590C40B5A5F1BCF4A3DDF957">
    <w:name w:val="932CD06F590C40B5A5F1BCF4A3DDF957"/>
    <w:rsid w:val="00982473"/>
  </w:style>
  <w:style w:type="paragraph" w:customStyle="1" w:styleId="28CFD47FD9444BBDB7DC002F23C2302F">
    <w:name w:val="28CFD47FD9444BBDB7DC002F23C2302F"/>
    <w:rsid w:val="00982473"/>
  </w:style>
  <w:style w:type="paragraph" w:customStyle="1" w:styleId="40C56FAC5E1C4EECA1B4F84E3EA1DCE7">
    <w:name w:val="40C56FAC5E1C4EECA1B4F84E3EA1DCE7"/>
    <w:rsid w:val="00982473"/>
  </w:style>
  <w:style w:type="paragraph" w:customStyle="1" w:styleId="5BB9D14156B343F2BB8BDC510E7B4091">
    <w:name w:val="5BB9D14156B343F2BB8BDC510E7B4091"/>
    <w:rsid w:val="00982473"/>
  </w:style>
  <w:style w:type="paragraph" w:customStyle="1" w:styleId="F51A244E7E694CE99F2177ACE870DB58">
    <w:name w:val="F51A244E7E694CE99F2177ACE870DB58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8805C9FB96F64253A94E9CACC859FE11">
    <w:name w:val="8805C9FB96F64253A94E9CACC859FE11"/>
    <w:rsid w:val="00982473"/>
  </w:style>
  <w:style w:type="paragraph" w:customStyle="1" w:styleId="EAB2E5B41E5847988953C65EB85BD480">
    <w:name w:val="EAB2E5B41E5847988953C65EB85BD480"/>
    <w:rsid w:val="00982473"/>
  </w:style>
  <w:style w:type="paragraph" w:customStyle="1" w:styleId="919A4BC5A54342AFB0D0D2D12A5CBFBB">
    <w:name w:val="919A4BC5A54342AFB0D0D2D12A5CBFBB"/>
    <w:rsid w:val="00982473"/>
  </w:style>
  <w:style w:type="paragraph" w:customStyle="1" w:styleId="0CEB4EFD521745DC912BDE3C5D1EBD58">
    <w:name w:val="0CEB4EFD521745DC912BDE3C5D1EBD58"/>
    <w:rsid w:val="00982473"/>
  </w:style>
  <w:style w:type="paragraph" w:customStyle="1" w:styleId="E9ED4C993EDC4AC9B2CADFDDA3B242E5">
    <w:name w:val="E9ED4C993EDC4AC9B2CADFDDA3B242E5"/>
    <w:rsid w:val="00982473"/>
  </w:style>
  <w:style w:type="paragraph" w:customStyle="1" w:styleId="573C6AFA960A4E6BBF7F98995EB07C2E">
    <w:name w:val="573C6AFA960A4E6BBF7F98995EB07C2E"/>
    <w:rsid w:val="00982473"/>
  </w:style>
  <w:style w:type="paragraph" w:customStyle="1" w:styleId="EC886C8C4B5D45ADB1890414B9FE27F4">
    <w:name w:val="EC886C8C4B5D45ADB1890414B9FE27F4"/>
    <w:rsid w:val="00982473"/>
  </w:style>
  <w:style w:type="paragraph" w:customStyle="1" w:styleId="3F0B44E901F141229D607671023115BE">
    <w:name w:val="3F0B44E901F141229D607671023115BE"/>
    <w:rsid w:val="00982473"/>
  </w:style>
  <w:style w:type="paragraph" w:customStyle="1" w:styleId="FD6E45FF9B83419DB920F62C79B9803A">
    <w:name w:val="FD6E45FF9B83419DB920F62C79B9803A"/>
    <w:rsid w:val="00982473"/>
  </w:style>
  <w:style w:type="paragraph" w:customStyle="1" w:styleId="BEB358F15619443CAFDFDD9C89DD355A">
    <w:name w:val="BEB358F15619443CAFDFDD9C89DD355A"/>
    <w:rsid w:val="00982473"/>
  </w:style>
  <w:style w:type="paragraph" w:customStyle="1" w:styleId="622CE131CBEA4BE5ADA5CF20DE2C5D68">
    <w:name w:val="622CE131CBEA4BE5ADA5CF20DE2C5D68"/>
    <w:rsid w:val="00982473"/>
  </w:style>
  <w:style w:type="paragraph" w:customStyle="1" w:styleId="C46843CD8D4942F38D1B580310EBDEAF">
    <w:name w:val="C46843CD8D4942F38D1B580310EBDEAF"/>
    <w:rsid w:val="00982473"/>
  </w:style>
  <w:style w:type="paragraph" w:customStyle="1" w:styleId="76FBF828F1064750978BD1317859F7A0">
    <w:name w:val="76FBF828F1064750978BD1317859F7A0"/>
    <w:rsid w:val="00982473"/>
  </w:style>
  <w:style w:type="paragraph" w:customStyle="1" w:styleId="07D6BE88898C4D86A4A9C7A14F14B675">
    <w:name w:val="07D6BE88898C4D86A4A9C7A14F14B675"/>
    <w:rsid w:val="00982473"/>
  </w:style>
  <w:style w:type="paragraph" w:customStyle="1" w:styleId="2A8DBD7D38664405AC5ECBEAAE88C901">
    <w:name w:val="2A8DBD7D38664405AC5ECBEAAE88C901"/>
    <w:rsid w:val="00982473"/>
  </w:style>
  <w:style w:type="paragraph" w:customStyle="1" w:styleId="D8AC1092A0594B83AE0A82826C629588">
    <w:name w:val="D8AC1092A0594B83AE0A82826C629588"/>
    <w:rsid w:val="00982473"/>
  </w:style>
  <w:style w:type="paragraph" w:customStyle="1" w:styleId="6C764A92AC044495AA602CA0AB7B00D2">
    <w:name w:val="6C764A92AC044495AA602CA0AB7B00D2"/>
    <w:rsid w:val="00982473"/>
  </w:style>
  <w:style w:type="paragraph" w:customStyle="1" w:styleId="4744211F402C43B39481F19090F48565">
    <w:name w:val="4744211F402C43B39481F19090F48565"/>
    <w:rsid w:val="00982473"/>
  </w:style>
  <w:style w:type="paragraph" w:customStyle="1" w:styleId="C07B4F024A094FB29B1DDEF958983E5C">
    <w:name w:val="C07B4F024A094FB29B1DDEF958983E5C"/>
    <w:rsid w:val="00982473"/>
  </w:style>
  <w:style w:type="paragraph" w:customStyle="1" w:styleId="8F0FED1F33C64F49AA4059D14620684B">
    <w:name w:val="8F0FED1F33C64F49AA4059D14620684B"/>
    <w:rsid w:val="00982473"/>
  </w:style>
  <w:style w:type="paragraph" w:customStyle="1" w:styleId="4BE4F0D099CF470F8EB2482DC9AAAFF7">
    <w:name w:val="4BE4F0D099CF470F8EB2482DC9AAAFF7"/>
    <w:rsid w:val="00982473"/>
  </w:style>
  <w:style w:type="paragraph" w:customStyle="1" w:styleId="012C61E636E34FB986A6F9FEBA10E8F4">
    <w:name w:val="012C61E636E34FB986A6F9FEBA10E8F4"/>
    <w:rsid w:val="00982473"/>
  </w:style>
  <w:style w:type="paragraph" w:customStyle="1" w:styleId="E5A1F956F39F40B99D47E033D3E01109">
    <w:name w:val="E5A1F956F39F40B99D47E033D3E01109"/>
    <w:rsid w:val="00982473"/>
  </w:style>
  <w:style w:type="paragraph" w:customStyle="1" w:styleId="ECC1DF92683848C9947E9878925291E1">
    <w:name w:val="ECC1DF92683848C9947E9878925291E1"/>
    <w:rsid w:val="00982473"/>
  </w:style>
  <w:style w:type="paragraph" w:customStyle="1" w:styleId="4EAEDB687EA141AB91A172139E5D6676">
    <w:name w:val="4EAEDB687EA141AB91A172139E5D6676"/>
    <w:rsid w:val="00982473"/>
  </w:style>
  <w:style w:type="paragraph" w:customStyle="1" w:styleId="17C8CC882D2949629EBF055D87F7F90C">
    <w:name w:val="17C8CC882D2949629EBF055D87F7F90C"/>
    <w:rsid w:val="00982473"/>
  </w:style>
  <w:style w:type="paragraph" w:customStyle="1" w:styleId="1036637BF3164BD89F3D4FDDF435D4FD">
    <w:name w:val="1036637BF3164BD89F3D4FDDF435D4FD"/>
    <w:rsid w:val="00982473"/>
  </w:style>
  <w:style w:type="paragraph" w:customStyle="1" w:styleId="D7380472187A45DCA4C89EF5A048D83F">
    <w:name w:val="D7380472187A45DCA4C89EF5A048D83F"/>
    <w:rsid w:val="00982473"/>
  </w:style>
  <w:style w:type="paragraph" w:customStyle="1" w:styleId="E346E9EE50B343F7B3A1AFEE7DDC446E">
    <w:name w:val="E346E9EE50B343F7B3A1AFEE7DDC446E"/>
    <w:rsid w:val="00982473"/>
  </w:style>
  <w:style w:type="paragraph" w:customStyle="1" w:styleId="CA1E99FA282144E5A98EB4B9C083BBA1">
    <w:name w:val="CA1E99FA282144E5A98EB4B9C083BBA1"/>
    <w:rsid w:val="00982473"/>
  </w:style>
  <w:style w:type="paragraph" w:customStyle="1" w:styleId="53E63F50ECA54F148ACDFA9C3686A1AB">
    <w:name w:val="53E63F50ECA54F148ACDFA9C3686A1AB"/>
    <w:rsid w:val="00982473"/>
  </w:style>
  <w:style w:type="paragraph" w:customStyle="1" w:styleId="698B853FAA3B46F19744ABB0BDCD878E">
    <w:name w:val="698B853FAA3B46F19744ABB0BDCD878E"/>
    <w:rsid w:val="00982473"/>
  </w:style>
  <w:style w:type="paragraph" w:customStyle="1" w:styleId="4D74F91D18DF480F887DFEAFFB980878">
    <w:name w:val="4D74F91D18DF480F887DFEAFFB980878"/>
    <w:rsid w:val="00982473"/>
  </w:style>
  <w:style w:type="paragraph" w:customStyle="1" w:styleId="EBEC76CD6F9547B7BAEA837430B20B09">
    <w:name w:val="EBEC76CD6F9547B7BAEA837430B20B09"/>
    <w:rsid w:val="00982473"/>
  </w:style>
  <w:style w:type="paragraph" w:customStyle="1" w:styleId="7DD40A5CCB104AEEBD87C6FF3D128763">
    <w:name w:val="7DD40A5CCB104AEEBD87C6FF3D128763"/>
    <w:rsid w:val="00982473"/>
  </w:style>
  <w:style w:type="paragraph" w:customStyle="1" w:styleId="B7BE14512A284A00829EDDFEE3BC99C4">
    <w:name w:val="B7BE14512A284A00829EDDFEE3BC99C4"/>
    <w:rsid w:val="00982473"/>
  </w:style>
  <w:style w:type="paragraph" w:customStyle="1" w:styleId="259C54E3DD45420ABA6151CBCA183572">
    <w:name w:val="259C54E3DD45420ABA6151CBCA183572"/>
    <w:rsid w:val="00982473"/>
  </w:style>
  <w:style w:type="paragraph" w:customStyle="1" w:styleId="143735ED1F654D5483DD6881D7674873">
    <w:name w:val="143735ED1F654D5483DD6881D7674873"/>
    <w:rsid w:val="00982473"/>
  </w:style>
  <w:style w:type="paragraph" w:customStyle="1" w:styleId="D23AE445FEDD4337AED08AB0D2F63178">
    <w:name w:val="D23AE445FEDD4337AED08AB0D2F63178"/>
    <w:rsid w:val="00982473"/>
  </w:style>
  <w:style w:type="paragraph" w:customStyle="1" w:styleId="3BA79984EF6542668B3FCA3FB6F084C2">
    <w:name w:val="3BA79984EF6542668B3FCA3FB6F084C2"/>
    <w:rsid w:val="00982473"/>
  </w:style>
  <w:style w:type="paragraph" w:customStyle="1" w:styleId="ECF04D87E4694404B1294B557F561B38">
    <w:name w:val="ECF04D87E4694404B1294B557F561B38"/>
    <w:rsid w:val="00982473"/>
  </w:style>
  <w:style w:type="paragraph" w:customStyle="1" w:styleId="0202258F16274282816575F458065B18">
    <w:name w:val="0202258F16274282816575F458065B18"/>
    <w:rsid w:val="0014050D"/>
  </w:style>
  <w:style w:type="paragraph" w:customStyle="1" w:styleId="2F8C731780104BF3B591441339C87BDB">
    <w:name w:val="2F8C731780104BF3B591441339C87BDB"/>
    <w:rsid w:val="0014050D"/>
  </w:style>
  <w:style w:type="paragraph" w:customStyle="1" w:styleId="F14A21BEC7E44150ADAEA8B5B164FF2D">
    <w:name w:val="F14A21BEC7E44150ADAEA8B5B164FF2D"/>
    <w:rsid w:val="0073742A"/>
  </w:style>
  <w:style w:type="paragraph" w:customStyle="1" w:styleId="561CB31F877C49498BDC146A7E83CF64">
    <w:name w:val="561CB31F877C49498BDC146A7E83CF64"/>
    <w:rsid w:val="0096674B"/>
    <w:rPr>
      <w:lang w:val="hu-HU" w:eastAsia="hu-HU"/>
    </w:rPr>
  </w:style>
  <w:style w:type="paragraph" w:customStyle="1" w:styleId="2482B3C1FE23401C8CFF2DAE59C20B50">
    <w:name w:val="2482B3C1FE23401C8CFF2DAE59C20B50"/>
    <w:rsid w:val="0096674B"/>
    <w:rPr>
      <w:lang w:val="hu-HU" w:eastAsia="hu-HU"/>
    </w:rPr>
  </w:style>
  <w:style w:type="paragraph" w:customStyle="1" w:styleId="19AEC8A51600458694FAB04264B392D2">
    <w:name w:val="19AEC8A51600458694FAB04264B392D2"/>
    <w:rsid w:val="004D1D97"/>
    <w:rPr>
      <w:lang w:val="hu-HU" w:eastAsia="hu-HU"/>
    </w:rPr>
  </w:style>
  <w:style w:type="paragraph" w:customStyle="1" w:styleId="881680410BED469CA21DFEB0DF75857F">
    <w:name w:val="881680410BED469CA21DFEB0DF75857F"/>
    <w:rsid w:val="004D1D97"/>
    <w:rPr>
      <w:lang w:val="hu-HU" w:eastAsia="hu-HU"/>
    </w:rPr>
  </w:style>
  <w:style w:type="paragraph" w:customStyle="1" w:styleId="5534C521195842BEB69A4EAB32BDAC9C">
    <w:name w:val="5534C521195842BEB69A4EAB32BDAC9C"/>
    <w:rsid w:val="004D1D97"/>
    <w:rPr>
      <w:lang w:val="hu-HU" w:eastAsia="hu-HU"/>
    </w:rPr>
  </w:style>
  <w:style w:type="paragraph" w:customStyle="1" w:styleId="312AB3BD9FD8439F87BCF95E0081A22F">
    <w:name w:val="312AB3BD9FD8439F87BCF95E0081A22F"/>
    <w:rsid w:val="004D1D97"/>
    <w:rPr>
      <w:lang w:val="hu-HU" w:eastAsia="hu-HU"/>
    </w:rPr>
  </w:style>
  <w:style w:type="paragraph" w:customStyle="1" w:styleId="5D1EEA3EF50449FB9201777E2F7575C7">
    <w:name w:val="5D1EEA3EF50449FB9201777E2F7575C7"/>
    <w:rsid w:val="004D1D97"/>
    <w:rPr>
      <w:lang w:val="hu-HU" w:eastAsia="hu-HU"/>
    </w:rPr>
  </w:style>
  <w:style w:type="paragraph" w:customStyle="1" w:styleId="7F39B95C36D44579AFE8DAEAB6B37EBF">
    <w:name w:val="7F39B95C36D44579AFE8DAEAB6B37EBF"/>
    <w:rsid w:val="004D1D97"/>
    <w:rPr>
      <w:lang w:val="hu-HU" w:eastAsia="hu-HU"/>
    </w:rPr>
  </w:style>
  <w:style w:type="paragraph" w:customStyle="1" w:styleId="463FFD96B9494F97AE606ACA54A5FE45">
    <w:name w:val="463FFD96B9494F97AE606ACA54A5FE45"/>
    <w:rsid w:val="004D1D97"/>
    <w:rPr>
      <w:lang w:val="hu-HU" w:eastAsia="hu-HU"/>
    </w:rPr>
  </w:style>
  <w:style w:type="paragraph" w:customStyle="1" w:styleId="65CDB6CE0E2048F0A2CF0720A27E2A2E">
    <w:name w:val="65CDB6CE0E2048F0A2CF0720A27E2A2E"/>
    <w:rsid w:val="004D1D97"/>
    <w:rPr>
      <w:lang w:val="hu-HU" w:eastAsia="hu-HU"/>
    </w:rPr>
  </w:style>
  <w:style w:type="paragraph" w:customStyle="1" w:styleId="264EAD13A78C4C53BA504C30E303BF6A">
    <w:name w:val="264EAD13A78C4C53BA504C30E303BF6A"/>
    <w:rsid w:val="00FF146F"/>
  </w:style>
  <w:style w:type="paragraph" w:customStyle="1" w:styleId="EBA4D30F226442638CE39DB639EE5304">
    <w:name w:val="EBA4D30F226442638CE39DB639EE5304"/>
    <w:rsid w:val="00FF146F"/>
  </w:style>
  <w:style w:type="paragraph" w:customStyle="1" w:styleId="011F11399E354A1F8624A854B0AD09C6">
    <w:name w:val="011F11399E354A1F8624A854B0AD09C6"/>
    <w:rsid w:val="00FF146F"/>
  </w:style>
  <w:style w:type="paragraph" w:customStyle="1" w:styleId="6A2E693225B645D1AFBDBA87A06CA524">
    <w:name w:val="6A2E693225B645D1AFBDBA87A06CA524"/>
    <w:rsid w:val="000972B3"/>
    <w:rPr>
      <w:lang w:val="hu-HU" w:eastAsia="hu-HU"/>
    </w:rPr>
  </w:style>
  <w:style w:type="paragraph" w:customStyle="1" w:styleId="552FB4F0818A416EA8884067CCA84815">
    <w:name w:val="552FB4F0818A416EA8884067CCA84815"/>
    <w:rsid w:val="000972B3"/>
    <w:rPr>
      <w:lang w:val="hu-HU" w:eastAsia="hu-HU"/>
    </w:rPr>
  </w:style>
  <w:style w:type="paragraph" w:customStyle="1" w:styleId="AF7BC918036340A291EE278C3E2D5750">
    <w:name w:val="AF7BC918036340A291EE278C3E2D5750"/>
    <w:rsid w:val="000972B3"/>
    <w:rPr>
      <w:lang w:val="hu-HU" w:eastAsia="hu-HU"/>
    </w:rPr>
  </w:style>
  <w:style w:type="paragraph" w:customStyle="1" w:styleId="84313CABC9644F1E82219124CE1334C6">
    <w:name w:val="84313CABC9644F1E82219124CE1334C6"/>
    <w:rsid w:val="000972B3"/>
    <w:rPr>
      <w:lang w:val="hu-HU" w:eastAsia="hu-HU"/>
    </w:rPr>
  </w:style>
  <w:style w:type="paragraph" w:customStyle="1" w:styleId="C1C3900224CE4F94AEC4D3C809FCC78F">
    <w:name w:val="C1C3900224CE4F94AEC4D3C809FCC78F"/>
    <w:rsid w:val="000972B3"/>
    <w:rPr>
      <w:lang w:val="hu-HU" w:eastAsia="hu-HU"/>
    </w:rPr>
  </w:style>
  <w:style w:type="paragraph" w:customStyle="1" w:styleId="72314F59AAFE4330B19D8274EF7B2AC6">
    <w:name w:val="72314F59AAFE4330B19D8274EF7B2AC6"/>
    <w:rsid w:val="00F40B96"/>
    <w:pPr>
      <w:spacing w:after="200" w:line="276" w:lineRule="auto"/>
    </w:pPr>
    <w:rPr>
      <w:lang w:val="hu-HU" w:eastAsia="hu-HU"/>
    </w:rPr>
  </w:style>
  <w:style w:type="paragraph" w:customStyle="1" w:styleId="16E4578BA97F4ED289DC518B8ED710E9">
    <w:name w:val="16E4578BA97F4ED289DC518B8ED710E9"/>
    <w:rsid w:val="008A7934"/>
    <w:pPr>
      <w:spacing w:after="200" w:line="276" w:lineRule="auto"/>
    </w:pPr>
    <w:rPr>
      <w:lang w:val="hu-HU" w:eastAsia="hu-HU"/>
    </w:rPr>
  </w:style>
  <w:style w:type="paragraph" w:customStyle="1" w:styleId="3CD0F48BC9624F5DAE85A19092FA7BC2">
    <w:name w:val="3CD0F48BC9624F5DAE85A19092FA7BC2"/>
    <w:rsid w:val="007C2E4B"/>
    <w:pPr>
      <w:spacing w:after="200" w:line="276" w:lineRule="auto"/>
    </w:pPr>
    <w:rPr>
      <w:lang w:val="hu-HU" w:eastAsia="hu-HU"/>
    </w:rPr>
  </w:style>
  <w:style w:type="paragraph" w:customStyle="1" w:styleId="3A113C5E9B264C4FBA03C7481849A96D">
    <w:name w:val="3A113C5E9B264C4FBA03C7481849A96D"/>
    <w:rsid w:val="007C2E4B"/>
    <w:pPr>
      <w:spacing w:after="200" w:line="276" w:lineRule="auto"/>
    </w:pPr>
    <w:rPr>
      <w:lang w:val="hu-HU" w:eastAsia="hu-HU"/>
    </w:rPr>
  </w:style>
  <w:style w:type="paragraph" w:customStyle="1" w:styleId="F5B32C963B9344F7956BC23D3C4CEE27">
    <w:name w:val="F5B32C963B9344F7956BC23D3C4CEE27"/>
    <w:rsid w:val="00F776E5"/>
    <w:rPr>
      <w:lang w:val="hu-HU" w:eastAsia="hu-HU"/>
    </w:rPr>
  </w:style>
  <w:style w:type="paragraph" w:customStyle="1" w:styleId="BE5C81F2BC7F47A5BCA511C3BC447308">
    <w:name w:val="BE5C81F2BC7F47A5BCA511C3BC447308"/>
    <w:rsid w:val="00F776E5"/>
    <w:rPr>
      <w:lang w:val="hu-HU" w:eastAsia="hu-HU"/>
    </w:rPr>
  </w:style>
  <w:style w:type="paragraph" w:customStyle="1" w:styleId="F25D7DE5F8084BF098077159B0D627E6">
    <w:name w:val="F25D7DE5F8084BF098077159B0D627E6"/>
    <w:rsid w:val="00F776E5"/>
    <w:rPr>
      <w:lang w:val="hu-HU" w:eastAsia="hu-HU"/>
    </w:rPr>
  </w:style>
  <w:style w:type="paragraph" w:customStyle="1" w:styleId="CB6C6D01079A4CEB9C2999E421F9FEB9">
    <w:name w:val="CB6C6D01079A4CEB9C2999E421F9FEB9"/>
    <w:rsid w:val="00F776E5"/>
    <w:rPr>
      <w:lang w:val="hu-HU" w:eastAsia="hu-HU"/>
    </w:rPr>
  </w:style>
  <w:style w:type="paragraph" w:customStyle="1" w:styleId="645FCCEE202A45FD81018E1EBEC8AB09">
    <w:name w:val="645FCCEE202A45FD81018E1EBEC8AB09"/>
    <w:rsid w:val="00F776E5"/>
    <w:rPr>
      <w:lang w:val="hu-HU" w:eastAsia="hu-HU"/>
    </w:rPr>
  </w:style>
  <w:style w:type="paragraph" w:customStyle="1" w:styleId="E40E4070420B428A878A917F5BE38C17">
    <w:name w:val="E40E4070420B428A878A917F5BE38C17"/>
    <w:rsid w:val="00F776E5"/>
    <w:rPr>
      <w:lang w:val="hu-HU" w:eastAsia="hu-HU"/>
    </w:rPr>
  </w:style>
  <w:style w:type="paragraph" w:customStyle="1" w:styleId="F3B035F0A1F84784B5990A51AB174362">
    <w:name w:val="F3B035F0A1F84784B5990A51AB174362"/>
    <w:rsid w:val="00F776E5"/>
    <w:rPr>
      <w:lang w:val="hu-HU" w:eastAsia="hu-HU"/>
    </w:rPr>
  </w:style>
  <w:style w:type="paragraph" w:customStyle="1" w:styleId="C3B93F1F98B04F77BC2726C552600573">
    <w:name w:val="C3B93F1F98B04F77BC2726C552600573"/>
    <w:rsid w:val="00F776E5"/>
    <w:rPr>
      <w:lang w:val="hu-HU" w:eastAsia="hu-HU"/>
    </w:rPr>
  </w:style>
  <w:style w:type="paragraph" w:customStyle="1" w:styleId="1772BDA46D4A4201BD6180DB6B680083">
    <w:name w:val="1772BDA46D4A4201BD6180DB6B680083"/>
    <w:rsid w:val="00F776E5"/>
    <w:rPr>
      <w:lang w:val="hu-HU" w:eastAsia="hu-HU"/>
    </w:rPr>
  </w:style>
  <w:style w:type="paragraph" w:customStyle="1" w:styleId="DCE98B4B3DDE415E9042F840EFE24AB5">
    <w:name w:val="DCE98B4B3DDE415E9042F840EFE24AB5"/>
    <w:rsid w:val="00F776E5"/>
    <w:rPr>
      <w:lang w:val="hu-HU" w:eastAsia="hu-HU"/>
    </w:rPr>
  </w:style>
  <w:style w:type="paragraph" w:customStyle="1" w:styleId="A5D8D82DF4A248A9B640A648485BE752">
    <w:name w:val="A5D8D82DF4A248A9B640A648485BE752"/>
    <w:rsid w:val="00F776E5"/>
    <w:rPr>
      <w:lang w:val="hu-HU" w:eastAsia="hu-HU"/>
    </w:rPr>
  </w:style>
  <w:style w:type="paragraph" w:customStyle="1" w:styleId="BBAF00830CC7420C94E6FB771C8E6A3E">
    <w:name w:val="BBAF00830CC7420C94E6FB771C8E6A3E"/>
    <w:rsid w:val="0043120D"/>
    <w:rPr>
      <w:lang w:val="hu-HU" w:eastAsia="hu-HU"/>
    </w:rPr>
  </w:style>
  <w:style w:type="paragraph" w:customStyle="1" w:styleId="692FBDA156BB4EF59298E075EB503CBF">
    <w:name w:val="692FBDA156BB4EF59298E075EB503CBF"/>
    <w:rsid w:val="0043120D"/>
    <w:rPr>
      <w:lang w:val="hu-HU" w:eastAsia="hu-HU"/>
    </w:rPr>
  </w:style>
  <w:style w:type="paragraph" w:customStyle="1" w:styleId="4D5489A7408D4872A917F174476D5A58">
    <w:name w:val="4D5489A7408D4872A917F174476D5A58"/>
    <w:rsid w:val="00387C2B"/>
    <w:rPr>
      <w:lang w:val="hu-HU" w:eastAsia="hu-H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L1">
      <a:majorFont>
        <a:latin typeface="Cambr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D574B1FC5CE7D419C037DC6AB881D60" ma:contentTypeVersion="4" ma:contentTypeDescription="Új dokumentum létrehozása." ma:contentTypeScope="" ma:versionID="38f74e5a07df29e515ee7fe3c308691f">
  <xsd:schema xmlns:xsd="http://www.w3.org/2001/XMLSchema" xmlns:xs="http://www.w3.org/2001/XMLSchema" xmlns:p="http://schemas.microsoft.com/office/2006/metadata/properties" xmlns:ns2="ccee7b21-b760-4401-96ef-74da0c12b547" xmlns:ns3="66fea738-b356-47ee-9ac9-90f9573d8e9a" targetNamespace="http://schemas.microsoft.com/office/2006/metadata/properties" ma:root="true" ma:fieldsID="a224e20c711bfa91b306f82581c348dd" ns2:_="" ns3:_="">
    <xsd:import namespace="ccee7b21-b760-4401-96ef-74da0c12b547"/>
    <xsd:import namespace="66fea738-b356-47ee-9ac9-90f9573d8e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7b21-b760-4401-96ef-74da0c12b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ea738-b356-47ee-9ac9-90f9573d8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29FD3D-2E26-442A-B081-4883F14EC3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FF37364-1DB4-41E1-A50F-AB97361F8AA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C8DA91A-0478-4D92-9357-49DFC2345D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92793E-EDA2-4BDE-BD03-6EE271C5D1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7b21-b760-4401-96ef-74da0c12b547"/>
    <ds:schemaRef ds:uri="66fea738-b356-47ee-9ac9-90f9573d8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57</Words>
  <Characters>8307</Characters>
  <Application>Microsoft Office Word</Application>
  <DocSecurity>0</DocSecurity>
  <Lines>69</Lines>
  <Paragraphs>19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antárgy adatlap</vt:lpstr>
      <vt:lpstr>tantárgy adatlap</vt:lpstr>
    </vt:vector>
  </TitlesOfParts>
  <Company>BME GPK EGR</Company>
  <LinksUpToDate>false</LinksUpToDate>
  <CharactersWithSpaces>9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tárgy adatlap</dc:title>
  <dc:creator>Bihari Péter;Strommer László;Pék Johanna</dc:creator>
  <cp:lastModifiedBy>Dezso Hegyi</cp:lastModifiedBy>
  <cp:revision>5</cp:revision>
  <cp:lastPrinted>2016-04-18T11:21:00Z</cp:lastPrinted>
  <dcterms:created xsi:type="dcterms:W3CDTF">2022-03-14T22:51:00Z</dcterms:created>
  <dcterms:modified xsi:type="dcterms:W3CDTF">2022-03-21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74B1FC5CE7D419C037DC6AB881D60</vt:lpwstr>
  </property>
</Properties>
</file>